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5CFDF0" w14:textId="3E1D86FE" w:rsidR="00B964A9" w:rsidRDefault="008E4DF5">
      <w:pPr>
        <w:rPr>
          <w:rFonts w:ascii="Arial" w:hAnsi="Arial" w:cs="Arial"/>
        </w:rPr>
      </w:pPr>
      <w:r w:rsidRPr="00B964A9">
        <w:rPr>
          <w:rFonts w:ascii="Arial" w:hAnsi="Arial" w:cs="Arial"/>
          <w:noProof/>
        </w:rPr>
        <w:drawing>
          <wp:anchor distT="0" distB="0" distL="114300" distR="114300" simplePos="0" relativeHeight="251658240" behindDoc="1" locked="0" layoutInCell="1" allowOverlap="1" wp14:anchorId="7F86F223" wp14:editId="33DEC954">
            <wp:simplePos x="0" y="0"/>
            <wp:positionH relativeFrom="column">
              <wp:posOffset>-190500</wp:posOffset>
            </wp:positionH>
            <wp:positionV relativeFrom="paragraph">
              <wp:posOffset>0</wp:posOffset>
            </wp:positionV>
            <wp:extent cx="9538335" cy="7033260"/>
            <wp:effectExtent l="38100" t="0" r="81915" b="0"/>
            <wp:wrapTight wrapText="bothSides">
              <wp:wrapPolygon edited="0">
                <wp:start x="6298" y="3920"/>
                <wp:lineTo x="6298" y="5850"/>
                <wp:lineTo x="-86" y="5909"/>
                <wp:lineTo x="-86" y="8308"/>
                <wp:lineTo x="173" y="8717"/>
                <wp:lineTo x="173" y="10414"/>
                <wp:lineTo x="518" y="10589"/>
                <wp:lineTo x="518" y="11759"/>
                <wp:lineTo x="3235" y="12462"/>
                <wp:lineTo x="3235" y="14334"/>
                <wp:lineTo x="3581" y="15270"/>
                <wp:lineTo x="3581" y="15738"/>
                <wp:lineTo x="9750" y="16206"/>
                <wp:lineTo x="9750" y="17610"/>
                <wp:lineTo x="12467" y="17610"/>
                <wp:lineTo x="12467" y="16206"/>
                <wp:lineTo x="13460" y="16206"/>
                <wp:lineTo x="18593" y="15445"/>
                <wp:lineTo x="18636" y="15270"/>
                <wp:lineTo x="21656" y="14334"/>
                <wp:lineTo x="21742" y="9010"/>
                <wp:lineTo x="21397" y="8893"/>
                <wp:lineTo x="19801" y="8717"/>
                <wp:lineTo x="21052" y="8191"/>
                <wp:lineTo x="21095" y="6260"/>
                <wp:lineTo x="19370" y="6085"/>
                <wp:lineTo x="14711" y="5792"/>
                <wp:lineTo x="14624" y="3920"/>
                <wp:lineTo x="6298" y="3920"/>
              </wp:wrapPolygon>
            </wp:wrapTight>
            <wp:docPr id="541876708" name="Diagram 4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7B7511" w14:textId="0DD097BE" w:rsidR="00B964A9" w:rsidRPr="00B964A9" w:rsidRDefault="00B964A9">
      <w:pPr>
        <w:rPr>
          <w:rFonts w:ascii="Arial" w:hAnsi="Arial" w:cs="Arial"/>
        </w:rPr>
      </w:pPr>
      <w:r w:rsidRPr="00B964A9">
        <w:rPr>
          <w:rFonts w:ascii="Arial" w:hAnsi="Arial" w:cs="Arial"/>
          <w:noProof/>
        </w:rPr>
        <w:lastRenderedPageBreak/>
        <w:drawing>
          <wp:anchor distT="0" distB="0" distL="114300" distR="114300" simplePos="0" relativeHeight="251660288" behindDoc="1" locked="0" layoutInCell="1" allowOverlap="1" wp14:anchorId="5055D4D4" wp14:editId="29FF6A9F">
            <wp:simplePos x="0" y="0"/>
            <wp:positionH relativeFrom="column">
              <wp:posOffset>-179070</wp:posOffset>
            </wp:positionH>
            <wp:positionV relativeFrom="paragraph">
              <wp:posOffset>0</wp:posOffset>
            </wp:positionV>
            <wp:extent cx="9538335" cy="7033260"/>
            <wp:effectExtent l="38100" t="0" r="43815" b="0"/>
            <wp:wrapTight wrapText="bothSides">
              <wp:wrapPolygon edited="0">
                <wp:start x="6298" y="2516"/>
                <wp:lineTo x="6298" y="4505"/>
                <wp:lineTo x="-86" y="4505"/>
                <wp:lineTo x="-86" y="7313"/>
                <wp:lineTo x="173" y="7313"/>
                <wp:lineTo x="173" y="13866"/>
                <wp:lineTo x="518" y="13866"/>
                <wp:lineTo x="518" y="15738"/>
                <wp:lineTo x="9750" y="15738"/>
                <wp:lineTo x="9750" y="19014"/>
                <wp:lineTo x="12467" y="19014"/>
                <wp:lineTo x="12467" y="15738"/>
                <wp:lineTo x="12683" y="15738"/>
                <wp:lineTo x="18593" y="14860"/>
                <wp:lineTo x="18593" y="11057"/>
                <wp:lineTo x="20448" y="11057"/>
                <wp:lineTo x="21656" y="10706"/>
                <wp:lineTo x="21656" y="7606"/>
                <wp:lineTo x="21311" y="7489"/>
                <wp:lineTo x="19585" y="7313"/>
                <wp:lineTo x="21052" y="6728"/>
                <wp:lineTo x="21095" y="4856"/>
                <wp:lineTo x="19240" y="4680"/>
                <wp:lineTo x="13805" y="4505"/>
                <wp:lineTo x="14711" y="4271"/>
                <wp:lineTo x="14624" y="2516"/>
                <wp:lineTo x="6298" y="2516"/>
              </wp:wrapPolygon>
            </wp:wrapTight>
            <wp:docPr id="1097332642" name="Diagram 109733264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3" r:lo="rId14" r:qs="rId15" r:cs="rId16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B964A9" w:rsidRPr="00B964A9" w:rsidSect="00D76FB1">
      <w:pgSz w:w="15840" w:h="12240" w:orient="landscape" w:code="1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1MbY0tDS2NLI0sbRQ0lEKTi0uzszPAykwrAUAm7T3jywAAAA="/>
  </w:docVars>
  <w:rsids>
    <w:rsidRoot w:val="00D76FB1"/>
    <w:rsid w:val="00006777"/>
    <w:rsid w:val="001D1D43"/>
    <w:rsid w:val="007873FA"/>
    <w:rsid w:val="00800E9F"/>
    <w:rsid w:val="00877A2A"/>
    <w:rsid w:val="008D4E4C"/>
    <w:rsid w:val="008E4DF5"/>
    <w:rsid w:val="00AD5C28"/>
    <w:rsid w:val="00B964A9"/>
    <w:rsid w:val="00D76F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CD4492"/>
  <w15:chartTrackingRefBased/>
  <w15:docId w15:val="{42098A6A-A10C-4960-8CB1-F75AFDD017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PH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diagramData" Target="diagrams/data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07/relationships/diagramDrawing" Target="diagrams/drawing1.xml"/><Relationship Id="rId17" Type="http://schemas.microsoft.com/office/2007/relationships/diagramDrawing" Target="diagrams/drawing2.xml"/><Relationship Id="rId2" Type="http://schemas.openxmlformats.org/officeDocument/2006/relationships/customXml" Target="../customXml/item2.xml"/><Relationship Id="rId16" Type="http://schemas.openxmlformats.org/officeDocument/2006/relationships/diagramColors" Target="diagrams/colors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diagramColors" Target="diagrams/colors1.xml"/><Relationship Id="rId5" Type="http://schemas.openxmlformats.org/officeDocument/2006/relationships/styles" Target="styles.xml"/><Relationship Id="rId15" Type="http://schemas.openxmlformats.org/officeDocument/2006/relationships/diagramQuickStyle" Target="diagrams/quickStyle2.xml"/><Relationship Id="rId10" Type="http://schemas.openxmlformats.org/officeDocument/2006/relationships/diagramQuickStyle" Target="diagrams/quickStyle1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diagramLayout" Target="diagrams/layout1.xml"/><Relationship Id="rId14" Type="http://schemas.openxmlformats.org/officeDocument/2006/relationships/diagramLayout" Target="diagrams/layout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475EE753-D396-4CFE-AADB-2D35BA743872}" type="doc">
      <dgm:prSet loTypeId="urn:microsoft.com/office/officeart/2005/8/layout/orgChart1" loCatId="hierarchy" qsTypeId="urn:microsoft.com/office/officeart/2005/8/quickstyle/simple3" qsCatId="simple" csTypeId="urn:microsoft.com/office/officeart/2005/8/colors/accent0_1" csCatId="mainScheme" phldr="1"/>
      <dgm:spPr/>
      <dgm:t>
        <a:bodyPr/>
        <a:lstStyle/>
        <a:p>
          <a:endParaRPr lang="en-PH"/>
        </a:p>
      </dgm:t>
    </dgm:pt>
    <dgm:pt modelId="{644FC69F-E422-4C0F-9178-33AC542D52BD}">
      <dgm:prSet custT="1"/>
      <dgm:spPr/>
      <dgm:t>
        <a:bodyPr/>
        <a:lstStyle/>
        <a:p>
          <a:r>
            <a:rPr lang="en-PH" sz="1100" b="0">
              <a:latin typeface="Arial" panose="020B0604020202020204" pitchFamily="34" charset="0"/>
              <a:cs typeface="Arial" panose="020B0604020202020204" pitchFamily="34" charset="0"/>
            </a:rPr>
            <a:t>DEARS: Disaster Emergency Assistance and Rescue Supports</a:t>
          </a:r>
        </a:p>
      </dgm:t>
    </dgm:pt>
    <dgm:pt modelId="{44FDC9FA-69DB-4DC3-93A5-D4C8D29C12F0}" type="parTrans" cxnId="{A4858538-928B-4087-AC0C-59FBFBC65DF0}">
      <dgm:prSet/>
      <dgm:spPr/>
      <dgm:t>
        <a:bodyPr/>
        <a:lstStyle/>
        <a:p>
          <a:endParaRPr lang="en-PH"/>
        </a:p>
      </dgm:t>
    </dgm:pt>
    <dgm:pt modelId="{9E7D52BA-5D3B-447A-8F21-1292013C7A26}" type="sibTrans" cxnId="{A4858538-928B-4087-AC0C-59FBFBC65DF0}">
      <dgm:prSet/>
      <dgm:spPr/>
      <dgm:t>
        <a:bodyPr/>
        <a:lstStyle/>
        <a:p>
          <a:endParaRPr lang="en-PH"/>
        </a:p>
      </dgm:t>
    </dgm:pt>
    <dgm:pt modelId="{4D306EB9-911B-4015-9C50-2B85D1F256BC}">
      <dgm:prSet custT="1"/>
      <dgm:spPr/>
      <dgm:t>
        <a:bodyPr/>
        <a:lstStyle/>
        <a:p>
          <a:r>
            <a:rPr lang="en-PH" sz="1100" b="0" i="0" u="none">
              <a:latin typeface="Arial" panose="020B0604020202020204" pitchFamily="34" charset="0"/>
              <a:cs typeface="Arial" panose="020B0604020202020204" pitchFamily="34" charset="0"/>
            </a:rPr>
            <a:t>Disaster Response Complex</a:t>
          </a:r>
          <a:endParaRPr lang="en-PH" sz="1100"/>
        </a:p>
      </dgm:t>
    </dgm:pt>
    <dgm:pt modelId="{9AC4A2D7-01A1-4BCE-851A-CAE00CFF6773}" type="parTrans" cxnId="{81D390F6-52AF-4C64-BE15-4F841B2AF321}">
      <dgm:prSet/>
      <dgm:spPr/>
      <dgm:t>
        <a:bodyPr/>
        <a:lstStyle/>
        <a:p>
          <a:endParaRPr lang="en-PH"/>
        </a:p>
      </dgm:t>
    </dgm:pt>
    <dgm:pt modelId="{BDB4AC67-36FA-4D98-94C6-776DBB7D4BE6}" type="sibTrans" cxnId="{81D390F6-52AF-4C64-BE15-4F841B2AF321}">
      <dgm:prSet/>
      <dgm:spPr/>
      <dgm:t>
        <a:bodyPr/>
        <a:lstStyle/>
        <a:p>
          <a:endParaRPr lang="en-PH"/>
        </a:p>
      </dgm:t>
    </dgm:pt>
    <dgm:pt modelId="{476E6866-399B-42A3-BE28-CCF8885533AE}">
      <dgm:prSet custT="1"/>
      <dgm:spPr/>
      <dgm:t>
        <a:bodyPr/>
        <a:lstStyle/>
        <a:p>
          <a:r>
            <a:rPr lang="en-PH" sz="1100" b="0" i="0" u="none">
              <a:latin typeface="Arial" panose="020B0604020202020204" pitchFamily="34" charset="0"/>
              <a:cs typeface="Arial" panose="020B0604020202020204" pitchFamily="34" charset="0"/>
            </a:rPr>
            <a:t>Research and Training Programs</a:t>
          </a:r>
          <a:endParaRPr lang="en-PH" sz="1100"/>
        </a:p>
      </dgm:t>
    </dgm:pt>
    <dgm:pt modelId="{C7CEC571-9029-4D58-A124-64B40D47C4F9}" type="parTrans" cxnId="{814E03F9-9EF9-41B3-82BA-D1007AD25962}">
      <dgm:prSet/>
      <dgm:spPr/>
      <dgm:t>
        <a:bodyPr/>
        <a:lstStyle/>
        <a:p>
          <a:endParaRPr lang="en-PH"/>
        </a:p>
      </dgm:t>
    </dgm:pt>
    <dgm:pt modelId="{E1AAD3E7-9EAA-4796-9FB0-8EBD50D8A1A2}" type="sibTrans" cxnId="{814E03F9-9EF9-41B3-82BA-D1007AD25962}">
      <dgm:prSet/>
      <dgm:spPr/>
      <dgm:t>
        <a:bodyPr/>
        <a:lstStyle/>
        <a:p>
          <a:endParaRPr lang="en-PH"/>
        </a:p>
      </dgm:t>
    </dgm:pt>
    <dgm:pt modelId="{E9334D64-E8BD-47BE-B8D8-7029E829ECD3}">
      <dgm:prSet custT="1"/>
      <dgm:spPr/>
      <dgm:t>
        <a:bodyPr/>
        <a:lstStyle/>
        <a:p>
          <a:r>
            <a:rPr lang="en-PH" sz="1100" b="0" i="0" u="none">
              <a:latin typeface="Arial" panose="020B0604020202020204" pitchFamily="34" charset="0"/>
              <a:cs typeface="Arial" panose="020B0604020202020204" pitchFamily="34" charset="0"/>
            </a:rPr>
            <a:t>Fire Response: Applying Architecture</a:t>
          </a:r>
          <a:endParaRPr lang="en-PH" sz="1100"/>
        </a:p>
      </dgm:t>
    </dgm:pt>
    <dgm:pt modelId="{C4C1A7D9-C0D7-41F7-81F9-35DEB9134FC9}" type="parTrans" cxnId="{0000FE64-911B-4413-B754-5D653C4D87F4}">
      <dgm:prSet/>
      <dgm:spPr/>
      <dgm:t>
        <a:bodyPr/>
        <a:lstStyle/>
        <a:p>
          <a:endParaRPr lang="en-PH"/>
        </a:p>
      </dgm:t>
    </dgm:pt>
    <dgm:pt modelId="{8F7331E7-11F6-48F7-A5D5-A6C9C4423AA3}" type="sibTrans" cxnId="{0000FE64-911B-4413-B754-5D653C4D87F4}">
      <dgm:prSet/>
      <dgm:spPr/>
      <dgm:t>
        <a:bodyPr/>
        <a:lstStyle/>
        <a:p>
          <a:endParaRPr lang="en-PH"/>
        </a:p>
      </dgm:t>
    </dgm:pt>
    <dgm:pt modelId="{76C3423E-A070-403F-8F04-23C060B032DD}">
      <dgm:prSet custT="1"/>
      <dgm:spPr/>
      <dgm:t>
        <a:bodyPr/>
        <a:lstStyle/>
        <a:p>
          <a:r>
            <a:rPr lang="en-PH" sz="1100" b="0" i="0" u="none">
              <a:latin typeface="Arial" panose="020B0604020202020204" pitchFamily="34" charset="0"/>
              <a:cs typeface="Arial" panose="020B0604020202020204" pitchFamily="34" charset="0"/>
            </a:rPr>
            <a:t>Earthquake Response: Applying Architecture</a:t>
          </a:r>
          <a:endParaRPr lang="en-PH" sz="1100"/>
        </a:p>
      </dgm:t>
    </dgm:pt>
    <dgm:pt modelId="{FB4E620F-1CE4-4238-BDCF-6428B7F02901}" type="parTrans" cxnId="{FE60BD79-72B9-446E-B4BD-B5F32E2455F9}">
      <dgm:prSet/>
      <dgm:spPr/>
      <dgm:t>
        <a:bodyPr/>
        <a:lstStyle/>
        <a:p>
          <a:endParaRPr lang="en-PH"/>
        </a:p>
      </dgm:t>
    </dgm:pt>
    <dgm:pt modelId="{F9989C37-E13C-4CCF-B72B-C8F8550991C4}" type="sibTrans" cxnId="{FE60BD79-72B9-446E-B4BD-B5F32E2455F9}">
      <dgm:prSet/>
      <dgm:spPr/>
      <dgm:t>
        <a:bodyPr/>
        <a:lstStyle/>
        <a:p>
          <a:endParaRPr lang="en-PH"/>
        </a:p>
      </dgm:t>
    </dgm:pt>
    <dgm:pt modelId="{D21E54F4-DBA1-441B-AEE5-39A75AA21A02}">
      <dgm:prSet custT="1"/>
      <dgm:spPr/>
      <dgm:t>
        <a:bodyPr/>
        <a:lstStyle/>
        <a:p>
          <a:r>
            <a:rPr lang="en-PH" sz="1100" b="0" i="0" u="none">
              <a:latin typeface="Arial" panose="020B0604020202020204" pitchFamily="34" charset="0"/>
              <a:cs typeface="Arial" panose="020B0604020202020204" pitchFamily="34" charset="0"/>
            </a:rPr>
            <a:t>Urban Emergency Planning</a:t>
          </a:r>
          <a:endParaRPr lang="en-PH" sz="1100"/>
        </a:p>
      </dgm:t>
    </dgm:pt>
    <dgm:pt modelId="{D27A5BA4-F11C-4DF5-8338-0BC121347C85}" type="parTrans" cxnId="{3FEFF85A-E163-4F25-9AA8-8F13164E8848}">
      <dgm:prSet/>
      <dgm:spPr/>
      <dgm:t>
        <a:bodyPr/>
        <a:lstStyle/>
        <a:p>
          <a:endParaRPr lang="en-PH"/>
        </a:p>
      </dgm:t>
    </dgm:pt>
    <dgm:pt modelId="{673BA3F5-4F87-43D7-A681-91D1F46EEFDD}" type="sibTrans" cxnId="{3FEFF85A-E163-4F25-9AA8-8F13164E8848}">
      <dgm:prSet/>
      <dgm:spPr/>
      <dgm:t>
        <a:bodyPr/>
        <a:lstStyle/>
        <a:p>
          <a:endParaRPr lang="en-PH"/>
        </a:p>
      </dgm:t>
    </dgm:pt>
    <dgm:pt modelId="{27C573F8-988D-4A72-9529-20E82EAFAF6F}">
      <dgm:prSet custT="1"/>
      <dgm:spPr/>
      <dgm:t>
        <a:bodyPr/>
        <a:lstStyle/>
        <a:p>
          <a:r>
            <a:rPr lang="en-PH" sz="1100" b="0" i="0" u="none">
              <a:latin typeface="Arial" panose="020B0604020202020204" pitchFamily="34" charset="0"/>
              <a:cs typeface="Arial" panose="020B0604020202020204" pitchFamily="34" charset="0"/>
            </a:rPr>
            <a:t>Emergency Response Facilities</a:t>
          </a:r>
          <a:endParaRPr lang="en-PH" sz="1100"/>
        </a:p>
      </dgm:t>
    </dgm:pt>
    <dgm:pt modelId="{AC4A73D8-DB5A-48A4-8D85-B569645849AF}" type="parTrans" cxnId="{5D338FDE-9835-4E9E-9525-47F872152B9A}">
      <dgm:prSet/>
      <dgm:spPr/>
      <dgm:t>
        <a:bodyPr/>
        <a:lstStyle/>
        <a:p>
          <a:endParaRPr lang="en-PH"/>
        </a:p>
      </dgm:t>
    </dgm:pt>
    <dgm:pt modelId="{DDBBE161-0E44-480C-BA1A-FB9E70734ADE}" type="sibTrans" cxnId="{5D338FDE-9835-4E9E-9525-47F872152B9A}">
      <dgm:prSet/>
      <dgm:spPr/>
      <dgm:t>
        <a:bodyPr/>
        <a:lstStyle/>
        <a:p>
          <a:endParaRPr lang="en-PH"/>
        </a:p>
      </dgm:t>
    </dgm:pt>
    <dgm:pt modelId="{E9F57970-5CD0-46AF-BFD1-0D775D723F9B}">
      <dgm:prSet custT="1"/>
      <dgm:spPr/>
      <dgm:t>
        <a:bodyPr/>
        <a:lstStyle/>
        <a:p>
          <a:r>
            <a:rPr lang="en-PH" sz="1100" b="0" i="0" u="none">
              <a:latin typeface="Arial" panose="020B0604020202020204" pitchFamily="34" charset="0"/>
              <a:cs typeface="Arial" panose="020B0604020202020204" pitchFamily="34" charset="0"/>
            </a:rPr>
            <a:t>Community Safety Measures</a:t>
          </a:r>
          <a:endParaRPr lang="en-PH" sz="1100"/>
        </a:p>
      </dgm:t>
    </dgm:pt>
    <dgm:pt modelId="{1261BEB2-C9F7-42E6-AB0E-C893BECE981F}" type="parTrans" cxnId="{1853AA2A-7001-4038-A9CC-DE2139C6A4F6}">
      <dgm:prSet/>
      <dgm:spPr/>
      <dgm:t>
        <a:bodyPr/>
        <a:lstStyle/>
        <a:p>
          <a:endParaRPr lang="en-PH"/>
        </a:p>
      </dgm:t>
    </dgm:pt>
    <dgm:pt modelId="{AA83FBBD-7818-4366-BE77-C1302B5F78A6}" type="sibTrans" cxnId="{1853AA2A-7001-4038-A9CC-DE2139C6A4F6}">
      <dgm:prSet/>
      <dgm:spPr/>
      <dgm:t>
        <a:bodyPr/>
        <a:lstStyle/>
        <a:p>
          <a:endParaRPr lang="en-PH"/>
        </a:p>
      </dgm:t>
    </dgm:pt>
    <dgm:pt modelId="{9449121D-DC31-44AB-9BE9-2D5C9DE4FD74}">
      <dgm:prSet custT="1"/>
      <dgm:spPr/>
      <dgm:t>
        <a:bodyPr/>
        <a:lstStyle/>
        <a:p>
          <a:pPr algn="l"/>
          <a:r>
            <a:rPr lang="en-PH" sz="1100">
              <a:latin typeface="Arial" panose="020B0604020202020204" pitchFamily="34" charset="0"/>
              <a:cs typeface="Arial" panose="020B0604020202020204" pitchFamily="34" charset="0"/>
            </a:rPr>
            <a:t>Individuals with Special Needs in Urban Disaster Response - Phraknoi et al. (2023)</a:t>
          </a:r>
        </a:p>
      </dgm:t>
    </dgm:pt>
    <dgm:pt modelId="{41E370FE-8C79-4184-9CEC-356DE97522FD}" type="parTrans" cxnId="{69C22C36-476E-4AA8-B6C4-8FA40888FD66}">
      <dgm:prSet/>
      <dgm:spPr/>
      <dgm:t>
        <a:bodyPr/>
        <a:lstStyle/>
        <a:p>
          <a:endParaRPr lang="en-PH"/>
        </a:p>
      </dgm:t>
    </dgm:pt>
    <dgm:pt modelId="{25B1930F-8919-4724-8E76-55F3C55626BB}" type="sibTrans" cxnId="{69C22C36-476E-4AA8-B6C4-8FA40888FD66}">
      <dgm:prSet/>
      <dgm:spPr/>
      <dgm:t>
        <a:bodyPr/>
        <a:lstStyle/>
        <a:p>
          <a:endParaRPr lang="en-PH"/>
        </a:p>
      </dgm:t>
    </dgm:pt>
    <dgm:pt modelId="{5CAE0A1A-5A23-47E0-9970-56F477B31340}">
      <dgm:prSet custT="1"/>
      <dgm:spPr/>
      <dgm:t>
        <a:bodyPr/>
        <a:lstStyle/>
        <a:p>
          <a:pPr algn="l"/>
          <a:r>
            <a:rPr lang="en-PH" sz="1100">
              <a:latin typeface="Arial" panose="020B0604020202020204" pitchFamily="34" charset="0"/>
              <a:cs typeface="Arial" panose="020B0604020202020204" pitchFamily="34" charset="0"/>
            </a:rPr>
            <a:t>Assessing Urban Emergency Response Capacity for Disaster Management - Peixoto (2023)</a:t>
          </a:r>
        </a:p>
      </dgm:t>
    </dgm:pt>
    <dgm:pt modelId="{01D1F876-ED76-4EF4-83F2-2BA7EA7F4971}" type="parTrans" cxnId="{245522F9-C3E9-43FC-B3BE-A62F6BB12FD9}">
      <dgm:prSet/>
      <dgm:spPr/>
      <dgm:t>
        <a:bodyPr/>
        <a:lstStyle/>
        <a:p>
          <a:endParaRPr lang="en-PH"/>
        </a:p>
      </dgm:t>
    </dgm:pt>
    <dgm:pt modelId="{070D5993-AA9C-429C-9014-D7A4F53155A2}" type="sibTrans" cxnId="{245522F9-C3E9-43FC-B3BE-A62F6BB12FD9}">
      <dgm:prSet/>
      <dgm:spPr/>
      <dgm:t>
        <a:bodyPr/>
        <a:lstStyle/>
        <a:p>
          <a:endParaRPr lang="en-PH"/>
        </a:p>
      </dgm:t>
    </dgm:pt>
    <dgm:pt modelId="{7230EA40-B5AB-4C29-8514-990C0CE70A2C}">
      <dgm:prSet custT="1"/>
      <dgm:spPr/>
      <dgm:t>
        <a:bodyPr/>
        <a:lstStyle/>
        <a:p>
          <a:pPr algn="l"/>
          <a:r>
            <a:rPr lang="en-PH" sz="1100">
              <a:latin typeface="Arial" panose="020B0604020202020204" pitchFamily="34" charset="0"/>
              <a:cs typeface="Arial" panose="020B0604020202020204" pitchFamily="34" charset="0"/>
            </a:rPr>
            <a:t>Prepare and Protect: Safer Behaviors in Laboratories and Clinical Containment Settings - Kaufman (2020)</a:t>
          </a:r>
        </a:p>
      </dgm:t>
    </dgm:pt>
    <dgm:pt modelId="{B3F7272D-88D6-46FD-9C2A-A4A5F804C466}" type="parTrans" cxnId="{FFB35418-77CF-4B2F-8CB4-54D3C558CE5D}">
      <dgm:prSet/>
      <dgm:spPr/>
      <dgm:t>
        <a:bodyPr/>
        <a:lstStyle/>
        <a:p>
          <a:endParaRPr lang="en-PH"/>
        </a:p>
      </dgm:t>
    </dgm:pt>
    <dgm:pt modelId="{04313F59-970B-488F-A947-71F97A1F332C}" type="sibTrans" cxnId="{FFB35418-77CF-4B2F-8CB4-54D3C558CE5D}">
      <dgm:prSet/>
      <dgm:spPr/>
      <dgm:t>
        <a:bodyPr/>
        <a:lstStyle/>
        <a:p>
          <a:endParaRPr lang="en-PH"/>
        </a:p>
      </dgm:t>
    </dgm:pt>
    <dgm:pt modelId="{78DEF9EB-CF81-44B8-A382-38188F60919D}">
      <dgm:prSet custT="1"/>
      <dgm:spPr/>
      <dgm:t>
        <a:bodyPr/>
        <a:lstStyle/>
        <a:p>
          <a:pPr algn="l"/>
          <a:r>
            <a:rPr lang="en-PH" sz="1100">
              <a:latin typeface="Arial" panose="020B0604020202020204" pitchFamily="34" charset="0"/>
              <a:cs typeface="Arial" panose="020B0604020202020204" pitchFamily="34" charset="0"/>
            </a:rPr>
            <a:t>Community and Public Health Nursing: Promoting the Public's Health - Rector (2018)</a:t>
          </a:r>
        </a:p>
      </dgm:t>
    </dgm:pt>
    <dgm:pt modelId="{F64DDC4A-FDA0-49E5-A2E0-67CFE41DAAEB}" type="parTrans" cxnId="{BF3CD68A-2D13-4571-9E8E-0BEB73E63FC1}">
      <dgm:prSet/>
      <dgm:spPr/>
      <dgm:t>
        <a:bodyPr/>
        <a:lstStyle/>
        <a:p>
          <a:endParaRPr lang="en-PH"/>
        </a:p>
      </dgm:t>
    </dgm:pt>
    <dgm:pt modelId="{C3405C48-9A94-4932-9F1C-F627FF1229DA}" type="sibTrans" cxnId="{BF3CD68A-2D13-4571-9E8E-0BEB73E63FC1}">
      <dgm:prSet/>
      <dgm:spPr/>
      <dgm:t>
        <a:bodyPr/>
        <a:lstStyle/>
        <a:p>
          <a:endParaRPr lang="en-PH"/>
        </a:p>
      </dgm:t>
    </dgm:pt>
    <dgm:pt modelId="{0C073CBB-8AD1-40DF-BA1F-FF9633AB0E5A}">
      <dgm:prSet custT="1"/>
      <dgm:spPr/>
      <dgm:t>
        <a:bodyPr/>
        <a:lstStyle/>
        <a:p>
          <a:endParaRPr lang="en-PH" sz="11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F006AE0D-0B89-43CC-B62F-B8AEE51450E1}" type="parTrans" cxnId="{31F7EA02-7BCF-44F4-9B39-12EAA5E5BC78}">
      <dgm:prSet/>
      <dgm:spPr/>
      <dgm:t>
        <a:bodyPr/>
        <a:lstStyle/>
        <a:p>
          <a:endParaRPr lang="en-PH"/>
        </a:p>
      </dgm:t>
    </dgm:pt>
    <dgm:pt modelId="{8B6F0DD2-82C5-4163-A082-6F5AD9D69835}" type="sibTrans" cxnId="{31F7EA02-7BCF-44F4-9B39-12EAA5E5BC78}">
      <dgm:prSet/>
      <dgm:spPr/>
      <dgm:t>
        <a:bodyPr/>
        <a:lstStyle/>
        <a:p>
          <a:endParaRPr lang="en-PH"/>
        </a:p>
      </dgm:t>
    </dgm:pt>
    <dgm:pt modelId="{3FCB8F9D-DAF8-4AC0-9FE5-00F582AE8449}">
      <dgm:prSet custT="1"/>
      <dgm:spPr/>
      <dgm:t>
        <a:bodyPr/>
        <a:lstStyle/>
        <a:p>
          <a:pPr algn="l"/>
          <a:r>
            <a:rPr lang="en-PH" sz="1100">
              <a:latin typeface="Arial" panose="020B0604020202020204" pitchFamily="34" charset="0"/>
              <a:cs typeface="Arial" panose="020B0604020202020204" pitchFamily="34" charset="0"/>
            </a:rPr>
            <a:t>Real-time Fire Protection System Architecture for Building Safety: A Theoretical Framework for Disaster Prevention, Evacuation, and Rescue Operations - Hsiao et al. (2023)</a:t>
          </a:r>
        </a:p>
      </dgm:t>
    </dgm:pt>
    <dgm:pt modelId="{713D814C-D5EE-4866-A511-A7D61C8A8579}" type="parTrans" cxnId="{842DAB8E-8296-41B3-95D4-88A651251A19}">
      <dgm:prSet/>
      <dgm:spPr/>
      <dgm:t>
        <a:bodyPr/>
        <a:lstStyle/>
        <a:p>
          <a:endParaRPr lang="en-PH"/>
        </a:p>
      </dgm:t>
    </dgm:pt>
    <dgm:pt modelId="{30132BF6-33B5-4A27-A441-713F42A5C333}" type="sibTrans" cxnId="{842DAB8E-8296-41B3-95D4-88A651251A19}">
      <dgm:prSet/>
      <dgm:spPr/>
      <dgm:t>
        <a:bodyPr/>
        <a:lstStyle/>
        <a:p>
          <a:endParaRPr lang="en-PH"/>
        </a:p>
      </dgm:t>
    </dgm:pt>
    <dgm:pt modelId="{FE4EB53F-25C7-45B1-A164-3AC82B28FF50}">
      <dgm:prSet custT="1"/>
      <dgm:spPr/>
      <dgm:t>
        <a:bodyPr/>
        <a:lstStyle/>
        <a:p>
          <a:pPr algn="l"/>
          <a:r>
            <a:rPr lang="en-PH" sz="1100">
              <a:latin typeface="Arial" panose="020B0604020202020204" pitchFamily="34" charset="0"/>
              <a:cs typeface="Arial" panose="020B0604020202020204" pitchFamily="34" charset="0"/>
            </a:rPr>
            <a:t>Enhancing Post-Earthquake Damage Classification: A Theoretical Framework Using Multinomial Logistic Regression and Neural Networks - Aloisio et al. (2023)</a:t>
          </a:r>
        </a:p>
      </dgm:t>
    </dgm:pt>
    <dgm:pt modelId="{9DA653E8-8D64-441A-A41D-18E038E6AEED}" type="parTrans" cxnId="{458DC14B-0B9A-4C86-B223-75E6B132DDF6}">
      <dgm:prSet/>
      <dgm:spPr/>
      <dgm:t>
        <a:bodyPr/>
        <a:lstStyle/>
        <a:p>
          <a:endParaRPr lang="en-PH"/>
        </a:p>
      </dgm:t>
    </dgm:pt>
    <dgm:pt modelId="{DAAECE1D-B61B-4853-A244-2E7878567C36}" type="sibTrans" cxnId="{458DC14B-0B9A-4C86-B223-75E6B132DDF6}">
      <dgm:prSet/>
      <dgm:spPr/>
      <dgm:t>
        <a:bodyPr/>
        <a:lstStyle/>
        <a:p>
          <a:endParaRPr lang="en-PH"/>
        </a:p>
      </dgm:t>
    </dgm:pt>
    <dgm:pt modelId="{111B2F09-E56F-444A-80F2-DBB73174FEEF}">
      <dgm:prSet custT="1"/>
      <dgm:spPr/>
      <dgm:t>
        <a:bodyPr/>
        <a:lstStyle/>
        <a:p>
          <a:pPr algn="l"/>
          <a:r>
            <a:rPr lang="en-PH" sz="1100">
              <a:latin typeface="Arial" panose="020B0604020202020204" pitchFamily="34" charset="0"/>
              <a:cs typeface="Arial" panose="020B0604020202020204" pitchFamily="34" charset="0"/>
            </a:rPr>
            <a:t>A Network Flow Model for Dynamic Planning of Temporary Distribution Facilities in Emergency Response - Khayal et al. (2015)</a:t>
          </a:r>
        </a:p>
      </dgm:t>
    </dgm:pt>
    <dgm:pt modelId="{BDC113BE-2B60-4542-B9B8-C4062E684A43}" type="parTrans" cxnId="{6C0A93DC-16D2-42E2-83FF-C35FCD61CBB9}">
      <dgm:prSet/>
      <dgm:spPr/>
      <dgm:t>
        <a:bodyPr/>
        <a:lstStyle/>
        <a:p>
          <a:endParaRPr lang="en-PH"/>
        </a:p>
      </dgm:t>
    </dgm:pt>
    <dgm:pt modelId="{430E535E-B563-47BE-917D-ED5C4E534B4C}" type="sibTrans" cxnId="{6C0A93DC-16D2-42E2-83FF-C35FCD61CBB9}">
      <dgm:prSet/>
      <dgm:spPr/>
      <dgm:t>
        <a:bodyPr/>
        <a:lstStyle/>
        <a:p>
          <a:endParaRPr lang="en-PH"/>
        </a:p>
      </dgm:t>
    </dgm:pt>
    <dgm:pt modelId="{D48239F1-9A02-43A0-BE36-A9E7E2B738B4}">
      <dgm:prSet custT="1"/>
      <dgm:spPr/>
      <dgm:t>
        <a:bodyPr/>
        <a:lstStyle/>
        <a:p>
          <a:pPr algn="l"/>
          <a:r>
            <a:rPr lang="en-PH" sz="1100">
              <a:latin typeface="Arial" panose="020B0604020202020204" pitchFamily="34" charset="0"/>
              <a:cs typeface="Arial" panose="020B0604020202020204" pitchFamily="34" charset="0"/>
            </a:rPr>
            <a:t>Optimizing EMS Station Locations for Equitable Urban Disaster Response - Luo (2022)</a:t>
          </a:r>
        </a:p>
      </dgm:t>
    </dgm:pt>
    <dgm:pt modelId="{4A367B0D-8305-459C-8605-49C963E5FE5D}" type="parTrans" cxnId="{5FF320B4-BE8E-4C44-92FD-A261AFDBBA89}">
      <dgm:prSet/>
      <dgm:spPr/>
      <dgm:t>
        <a:bodyPr/>
        <a:lstStyle/>
        <a:p>
          <a:endParaRPr lang="en-PH"/>
        </a:p>
      </dgm:t>
    </dgm:pt>
    <dgm:pt modelId="{136698E8-804B-4D1A-8DBD-2C7B65DECA93}" type="sibTrans" cxnId="{5FF320B4-BE8E-4C44-92FD-A261AFDBBA89}">
      <dgm:prSet/>
      <dgm:spPr/>
      <dgm:t>
        <a:bodyPr/>
        <a:lstStyle/>
        <a:p>
          <a:endParaRPr lang="en-PH"/>
        </a:p>
      </dgm:t>
    </dgm:pt>
    <dgm:pt modelId="{0EFC1E5C-3018-4277-852E-8F8AD292FF61}" type="pres">
      <dgm:prSet presAssocID="{475EE753-D396-4CFE-AADB-2D35BA743872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D8687F10-E455-4674-806C-79D7F50C302A}" type="pres">
      <dgm:prSet presAssocID="{644FC69F-E422-4C0F-9178-33AC542D52BD}" presName="hierRoot1" presStyleCnt="0">
        <dgm:presLayoutVars>
          <dgm:hierBranch val="init"/>
        </dgm:presLayoutVars>
      </dgm:prSet>
      <dgm:spPr/>
    </dgm:pt>
    <dgm:pt modelId="{85D69A58-388C-4B35-89CF-BEEB1D334125}" type="pres">
      <dgm:prSet presAssocID="{644FC69F-E422-4C0F-9178-33AC542D52BD}" presName="rootComposite1" presStyleCnt="0"/>
      <dgm:spPr/>
    </dgm:pt>
    <dgm:pt modelId="{015C9F13-55D9-460E-A69E-DA687F719367}" type="pres">
      <dgm:prSet presAssocID="{644FC69F-E422-4C0F-9178-33AC542D52BD}" presName="rootText1" presStyleLbl="node0" presStyleIdx="0" presStyleCnt="1" custScaleX="319712">
        <dgm:presLayoutVars>
          <dgm:chPref val="3"/>
        </dgm:presLayoutVars>
      </dgm:prSet>
      <dgm:spPr/>
    </dgm:pt>
    <dgm:pt modelId="{16A29652-462F-458A-9F86-41B542870204}" type="pres">
      <dgm:prSet presAssocID="{644FC69F-E422-4C0F-9178-33AC542D52BD}" presName="rootConnector1" presStyleLbl="node1" presStyleIdx="0" presStyleCnt="0"/>
      <dgm:spPr/>
    </dgm:pt>
    <dgm:pt modelId="{4CF70E6D-5F1F-426F-98AB-7DC4FF3A1797}" type="pres">
      <dgm:prSet presAssocID="{644FC69F-E422-4C0F-9178-33AC542D52BD}" presName="hierChild2" presStyleCnt="0"/>
      <dgm:spPr/>
    </dgm:pt>
    <dgm:pt modelId="{86EC7A50-5B0C-4A12-9746-2EFD525E1424}" type="pres">
      <dgm:prSet presAssocID="{9AC4A2D7-01A1-4BCE-851A-CAE00CFF6773}" presName="Name37" presStyleLbl="parChTrans1D2" presStyleIdx="0" presStyleCnt="7"/>
      <dgm:spPr/>
    </dgm:pt>
    <dgm:pt modelId="{F1846DD0-B988-4EB2-B369-2EC66937426C}" type="pres">
      <dgm:prSet presAssocID="{4D306EB9-911B-4015-9C50-2B85D1F256BC}" presName="hierRoot2" presStyleCnt="0">
        <dgm:presLayoutVars>
          <dgm:hierBranch val="init"/>
        </dgm:presLayoutVars>
      </dgm:prSet>
      <dgm:spPr/>
    </dgm:pt>
    <dgm:pt modelId="{04D40416-D5D7-461D-B12D-5ABACD1208DF}" type="pres">
      <dgm:prSet presAssocID="{4D306EB9-911B-4015-9C50-2B85D1F256BC}" presName="rootComposite" presStyleCnt="0"/>
      <dgm:spPr/>
    </dgm:pt>
    <dgm:pt modelId="{C164C851-5D98-4A07-B707-887FD6BE2725}" type="pres">
      <dgm:prSet presAssocID="{4D306EB9-911B-4015-9C50-2B85D1F256BC}" presName="rootText" presStyleLbl="node2" presStyleIdx="0" presStyleCnt="7">
        <dgm:presLayoutVars>
          <dgm:chPref val="3"/>
        </dgm:presLayoutVars>
      </dgm:prSet>
      <dgm:spPr/>
    </dgm:pt>
    <dgm:pt modelId="{046F5D2C-A129-4E0A-9920-08343615DBAE}" type="pres">
      <dgm:prSet presAssocID="{4D306EB9-911B-4015-9C50-2B85D1F256BC}" presName="rootConnector" presStyleLbl="node2" presStyleIdx="0" presStyleCnt="7"/>
      <dgm:spPr/>
    </dgm:pt>
    <dgm:pt modelId="{62246552-2263-4309-9D42-9AB2AF5C0148}" type="pres">
      <dgm:prSet presAssocID="{4D306EB9-911B-4015-9C50-2B85D1F256BC}" presName="hierChild4" presStyleCnt="0"/>
      <dgm:spPr/>
    </dgm:pt>
    <dgm:pt modelId="{4569C32A-A416-4010-BC55-61A462CA4C54}" type="pres">
      <dgm:prSet presAssocID="{41E370FE-8C79-4184-9CEC-356DE97522FD}" presName="Name37" presStyleLbl="parChTrans1D3" presStyleIdx="0" presStyleCnt="9"/>
      <dgm:spPr/>
    </dgm:pt>
    <dgm:pt modelId="{01AE8856-927F-42B0-8EAF-B47295B5425F}" type="pres">
      <dgm:prSet presAssocID="{9449121D-DC31-44AB-9BE9-2D5C9DE4FD74}" presName="hierRoot2" presStyleCnt="0">
        <dgm:presLayoutVars>
          <dgm:hierBranch val="init"/>
        </dgm:presLayoutVars>
      </dgm:prSet>
      <dgm:spPr/>
    </dgm:pt>
    <dgm:pt modelId="{C0BA51FE-3E2B-490C-8A7B-25BDFD73872E}" type="pres">
      <dgm:prSet presAssocID="{9449121D-DC31-44AB-9BE9-2D5C9DE4FD74}" presName="rootComposite" presStyleCnt="0"/>
      <dgm:spPr/>
    </dgm:pt>
    <dgm:pt modelId="{D521406D-457B-4484-B75A-C71D8CA8F183}" type="pres">
      <dgm:prSet presAssocID="{9449121D-DC31-44AB-9BE9-2D5C9DE4FD74}" presName="rootText" presStyleLbl="node3" presStyleIdx="0" presStyleCnt="9" custScaleY="159610">
        <dgm:presLayoutVars>
          <dgm:chPref val="3"/>
        </dgm:presLayoutVars>
      </dgm:prSet>
      <dgm:spPr/>
    </dgm:pt>
    <dgm:pt modelId="{E9468E14-2D11-48ED-B535-80FEBCD4C2A9}" type="pres">
      <dgm:prSet presAssocID="{9449121D-DC31-44AB-9BE9-2D5C9DE4FD74}" presName="rootConnector" presStyleLbl="node3" presStyleIdx="0" presStyleCnt="9"/>
      <dgm:spPr/>
    </dgm:pt>
    <dgm:pt modelId="{919FC656-1532-46A1-9A41-C8EEC152F53D}" type="pres">
      <dgm:prSet presAssocID="{9449121D-DC31-44AB-9BE9-2D5C9DE4FD74}" presName="hierChild4" presStyleCnt="0"/>
      <dgm:spPr/>
    </dgm:pt>
    <dgm:pt modelId="{D6EE2EFC-6E02-4C55-BF5D-AF1CDB99091E}" type="pres">
      <dgm:prSet presAssocID="{9449121D-DC31-44AB-9BE9-2D5C9DE4FD74}" presName="hierChild5" presStyleCnt="0"/>
      <dgm:spPr/>
    </dgm:pt>
    <dgm:pt modelId="{BD74CC3D-8E5D-4F52-A1F4-340491F2372D}" type="pres">
      <dgm:prSet presAssocID="{4D306EB9-911B-4015-9C50-2B85D1F256BC}" presName="hierChild5" presStyleCnt="0"/>
      <dgm:spPr/>
    </dgm:pt>
    <dgm:pt modelId="{9B7026C0-7C0E-4266-8371-C4F0FA3B2EF5}" type="pres">
      <dgm:prSet presAssocID="{D27A5BA4-F11C-4DF5-8338-0BC121347C85}" presName="Name37" presStyleLbl="parChTrans1D2" presStyleIdx="1" presStyleCnt="7"/>
      <dgm:spPr/>
    </dgm:pt>
    <dgm:pt modelId="{6D3802F7-5663-4637-A2BC-7A0388BE3B7F}" type="pres">
      <dgm:prSet presAssocID="{D21E54F4-DBA1-441B-AEE5-39A75AA21A02}" presName="hierRoot2" presStyleCnt="0">
        <dgm:presLayoutVars>
          <dgm:hierBranch val="init"/>
        </dgm:presLayoutVars>
      </dgm:prSet>
      <dgm:spPr/>
    </dgm:pt>
    <dgm:pt modelId="{8238C1F7-0C7C-4B41-8E6D-C60C88EF60B2}" type="pres">
      <dgm:prSet presAssocID="{D21E54F4-DBA1-441B-AEE5-39A75AA21A02}" presName="rootComposite" presStyleCnt="0"/>
      <dgm:spPr/>
    </dgm:pt>
    <dgm:pt modelId="{6658F4DA-9964-443F-9CD1-C518A34C2C9C}" type="pres">
      <dgm:prSet presAssocID="{D21E54F4-DBA1-441B-AEE5-39A75AA21A02}" presName="rootText" presStyleLbl="node2" presStyleIdx="1" presStyleCnt="7">
        <dgm:presLayoutVars>
          <dgm:chPref val="3"/>
        </dgm:presLayoutVars>
      </dgm:prSet>
      <dgm:spPr/>
    </dgm:pt>
    <dgm:pt modelId="{7A88193D-15B1-406B-AC76-B4F8C01BE205}" type="pres">
      <dgm:prSet presAssocID="{D21E54F4-DBA1-441B-AEE5-39A75AA21A02}" presName="rootConnector" presStyleLbl="node2" presStyleIdx="1" presStyleCnt="7"/>
      <dgm:spPr/>
    </dgm:pt>
    <dgm:pt modelId="{C18D9DE0-67F2-4F22-9FB2-C76FFED3ECBC}" type="pres">
      <dgm:prSet presAssocID="{D21E54F4-DBA1-441B-AEE5-39A75AA21A02}" presName="hierChild4" presStyleCnt="0"/>
      <dgm:spPr/>
    </dgm:pt>
    <dgm:pt modelId="{4DD41C54-8EE6-4E2B-8A84-7063BCE35265}" type="pres">
      <dgm:prSet presAssocID="{01D1F876-ED76-4EF4-83F2-2BA7EA7F4971}" presName="Name37" presStyleLbl="parChTrans1D3" presStyleIdx="1" presStyleCnt="9"/>
      <dgm:spPr/>
    </dgm:pt>
    <dgm:pt modelId="{A654387E-7157-4C26-9825-0E874DFB1721}" type="pres">
      <dgm:prSet presAssocID="{5CAE0A1A-5A23-47E0-9970-56F477B31340}" presName="hierRoot2" presStyleCnt="0">
        <dgm:presLayoutVars>
          <dgm:hierBranch val="init"/>
        </dgm:presLayoutVars>
      </dgm:prSet>
      <dgm:spPr/>
    </dgm:pt>
    <dgm:pt modelId="{3AB10A6C-5C2F-40A0-9ED9-5C0D7453B02C}" type="pres">
      <dgm:prSet presAssocID="{5CAE0A1A-5A23-47E0-9970-56F477B31340}" presName="rootComposite" presStyleCnt="0"/>
      <dgm:spPr/>
    </dgm:pt>
    <dgm:pt modelId="{B25F2D54-E093-49C5-BCA2-7962D8188043}" type="pres">
      <dgm:prSet presAssocID="{5CAE0A1A-5A23-47E0-9970-56F477B31340}" presName="rootText" presStyleLbl="node3" presStyleIdx="1" presStyleCnt="9" custScaleY="191015">
        <dgm:presLayoutVars>
          <dgm:chPref val="3"/>
        </dgm:presLayoutVars>
      </dgm:prSet>
      <dgm:spPr/>
    </dgm:pt>
    <dgm:pt modelId="{866FA0B4-F343-440B-AFBB-C08DE9D65D90}" type="pres">
      <dgm:prSet presAssocID="{5CAE0A1A-5A23-47E0-9970-56F477B31340}" presName="rootConnector" presStyleLbl="node3" presStyleIdx="1" presStyleCnt="9"/>
      <dgm:spPr/>
    </dgm:pt>
    <dgm:pt modelId="{CEC868A2-F3AD-4867-AECE-E701CA6CB473}" type="pres">
      <dgm:prSet presAssocID="{5CAE0A1A-5A23-47E0-9970-56F477B31340}" presName="hierChild4" presStyleCnt="0"/>
      <dgm:spPr/>
    </dgm:pt>
    <dgm:pt modelId="{ABDE8F51-AA7B-4D75-8C24-439DC9E0903D}" type="pres">
      <dgm:prSet presAssocID="{5CAE0A1A-5A23-47E0-9970-56F477B31340}" presName="hierChild5" presStyleCnt="0"/>
      <dgm:spPr/>
    </dgm:pt>
    <dgm:pt modelId="{704E9A9A-6E7D-4652-A4C2-4925D95789B2}" type="pres">
      <dgm:prSet presAssocID="{4A367B0D-8305-459C-8605-49C963E5FE5D}" presName="Name37" presStyleLbl="parChTrans1D3" presStyleIdx="2" presStyleCnt="9"/>
      <dgm:spPr/>
    </dgm:pt>
    <dgm:pt modelId="{5A3A276F-6C5C-446D-BC71-7ACEC0209E06}" type="pres">
      <dgm:prSet presAssocID="{D48239F1-9A02-43A0-BE36-A9E7E2B738B4}" presName="hierRoot2" presStyleCnt="0">
        <dgm:presLayoutVars>
          <dgm:hierBranch val="init"/>
        </dgm:presLayoutVars>
      </dgm:prSet>
      <dgm:spPr/>
    </dgm:pt>
    <dgm:pt modelId="{6A9B65C5-82C9-4071-8995-82BD61647E0B}" type="pres">
      <dgm:prSet presAssocID="{D48239F1-9A02-43A0-BE36-A9E7E2B738B4}" presName="rootComposite" presStyleCnt="0"/>
      <dgm:spPr/>
    </dgm:pt>
    <dgm:pt modelId="{B98BBC73-7819-433F-B0FD-4C990FA33B7F}" type="pres">
      <dgm:prSet presAssocID="{D48239F1-9A02-43A0-BE36-A9E7E2B738B4}" presName="rootText" presStyleLbl="node3" presStyleIdx="2" presStyleCnt="9" custScaleY="156648">
        <dgm:presLayoutVars>
          <dgm:chPref val="3"/>
        </dgm:presLayoutVars>
      </dgm:prSet>
      <dgm:spPr/>
    </dgm:pt>
    <dgm:pt modelId="{91FA3DB3-FDCD-4A31-A2E1-F6F4957BE378}" type="pres">
      <dgm:prSet presAssocID="{D48239F1-9A02-43A0-BE36-A9E7E2B738B4}" presName="rootConnector" presStyleLbl="node3" presStyleIdx="2" presStyleCnt="9"/>
      <dgm:spPr/>
    </dgm:pt>
    <dgm:pt modelId="{B2697D60-CB13-44FE-A33C-00AE1368DEA5}" type="pres">
      <dgm:prSet presAssocID="{D48239F1-9A02-43A0-BE36-A9E7E2B738B4}" presName="hierChild4" presStyleCnt="0"/>
      <dgm:spPr/>
    </dgm:pt>
    <dgm:pt modelId="{AF144DB3-44D3-4D39-A476-342A9DDD3B23}" type="pres">
      <dgm:prSet presAssocID="{D48239F1-9A02-43A0-BE36-A9E7E2B738B4}" presName="hierChild5" presStyleCnt="0"/>
      <dgm:spPr/>
    </dgm:pt>
    <dgm:pt modelId="{47E80D97-1712-4D33-8C39-F7DA26F5DF65}" type="pres">
      <dgm:prSet presAssocID="{D21E54F4-DBA1-441B-AEE5-39A75AA21A02}" presName="hierChild5" presStyleCnt="0"/>
      <dgm:spPr/>
    </dgm:pt>
    <dgm:pt modelId="{9CA2B58D-F642-41B6-9416-BA232FD06BC0}" type="pres">
      <dgm:prSet presAssocID="{AC4A73D8-DB5A-48A4-8D85-B569645849AF}" presName="Name37" presStyleLbl="parChTrans1D2" presStyleIdx="2" presStyleCnt="7"/>
      <dgm:spPr/>
    </dgm:pt>
    <dgm:pt modelId="{EDA95C11-58FB-4DF0-BA57-5C1D6DD639E3}" type="pres">
      <dgm:prSet presAssocID="{27C573F8-988D-4A72-9529-20E82EAFAF6F}" presName="hierRoot2" presStyleCnt="0">
        <dgm:presLayoutVars>
          <dgm:hierBranch val="init"/>
        </dgm:presLayoutVars>
      </dgm:prSet>
      <dgm:spPr/>
    </dgm:pt>
    <dgm:pt modelId="{AE643E01-D1E2-4526-86FE-C94499CC96A3}" type="pres">
      <dgm:prSet presAssocID="{27C573F8-988D-4A72-9529-20E82EAFAF6F}" presName="rootComposite" presStyleCnt="0"/>
      <dgm:spPr/>
    </dgm:pt>
    <dgm:pt modelId="{AB6B597C-C3C3-4BB1-9BC0-42B41863ADB8}" type="pres">
      <dgm:prSet presAssocID="{27C573F8-988D-4A72-9529-20E82EAFAF6F}" presName="rootText" presStyleLbl="node2" presStyleIdx="2" presStyleCnt="7">
        <dgm:presLayoutVars>
          <dgm:chPref val="3"/>
        </dgm:presLayoutVars>
      </dgm:prSet>
      <dgm:spPr/>
    </dgm:pt>
    <dgm:pt modelId="{AFC121A5-BBE7-4BEC-A9AF-35DBFC9DED0E}" type="pres">
      <dgm:prSet presAssocID="{27C573F8-988D-4A72-9529-20E82EAFAF6F}" presName="rootConnector" presStyleLbl="node2" presStyleIdx="2" presStyleCnt="7"/>
      <dgm:spPr/>
    </dgm:pt>
    <dgm:pt modelId="{A4432631-D2C9-4E9F-9ECA-7ACC81C48614}" type="pres">
      <dgm:prSet presAssocID="{27C573F8-988D-4A72-9529-20E82EAFAF6F}" presName="hierChild4" presStyleCnt="0"/>
      <dgm:spPr/>
    </dgm:pt>
    <dgm:pt modelId="{54D30EEC-D23B-4D6F-AF38-263A8CD3072A}" type="pres">
      <dgm:prSet presAssocID="{B3F7272D-88D6-46FD-9C2A-A4A5F804C466}" presName="Name37" presStyleLbl="parChTrans1D3" presStyleIdx="3" presStyleCnt="9"/>
      <dgm:spPr/>
    </dgm:pt>
    <dgm:pt modelId="{8532D29E-9F74-44CC-8AB0-EC2C5A51F6A4}" type="pres">
      <dgm:prSet presAssocID="{7230EA40-B5AB-4C29-8514-990C0CE70A2C}" presName="hierRoot2" presStyleCnt="0">
        <dgm:presLayoutVars>
          <dgm:hierBranch val="l"/>
        </dgm:presLayoutVars>
      </dgm:prSet>
      <dgm:spPr/>
    </dgm:pt>
    <dgm:pt modelId="{CF507A5F-53A8-41C2-8957-5A31403992AD}" type="pres">
      <dgm:prSet presAssocID="{7230EA40-B5AB-4C29-8514-990C0CE70A2C}" presName="rootComposite" presStyleCnt="0"/>
      <dgm:spPr/>
    </dgm:pt>
    <dgm:pt modelId="{3381C61F-0E00-4B1B-ABAF-FAF113FD9B7C}" type="pres">
      <dgm:prSet presAssocID="{7230EA40-B5AB-4C29-8514-990C0CE70A2C}" presName="rootText" presStyleLbl="node3" presStyleIdx="3" presStyleCnt="9" custScaleY="225540">
        <dgm:presLayoutVars>
          <dgm:chPref val="3"/>
        </dgm:presLayoutVars>
      </dgm:prSet>
      <dgm:spPr/>
    </dgm:pt>
    <dgm:pt modelId="{AA1A0852-9B5A-499A-8FE3-D1674419D92D}" type="pres">
      <dgm:prSet presAssocID="{7230EA40-B5AB-4C29-8514-990C0CE70A2C}" presName="rootConnector" presStyleLbl="node3" presStyleIdx="3" presStyleCnt="9"/>
      <dgm:spPr/>
    </dgm:pt>
    <dgm:pt modelId="{CA971B65-292D-4682-AADB-0DFF498D525C}" type="pres">
      <dgm:prSet presAssocID="{7230EA40-B5AB-4C29-8514-990C0CE70A2C}" presName="hierChild4" presStyleCnt="0"/>
      <dgm:spPr/>
    </dgm:pt>
    <dgm:pt modelId="{CA7728B6-95B9-4A55-B348-ADA89ED264F5}" type="pres">
      <dgm:prSet presAssocID="{7230EA40-B5AB-4C29-8514-990C0CE70A2C}" presName="hierChild5" presStyleCnt="0"/>
      <dgm:spPr/>
    </dgm:pt>
    <dgm:pt modelId="{437C90CB-DCC4-48BF-80D1-81C37FCF2F56}" type="pres">
      <dgm:prSet presAssocID="{27C573F8-988D-4A72-9529-20E82EAFAF6F}" presName="hierChild5" presStyleCnt="0"/>
      <dgm:spPr/>
    </dgm:pt>
    <dgm:pt modelId="{DE29FD40-F4E0-427D-B71F-6FFE5C6E3C47}" type="pres">
      <dgm:prSet presAssocID="{1261BEB2-C9F7-42E6-AB0E-C893BECE981F}" presName="Name37" presStyleLbl="parChTrans1D2" presStyleIdx="3" presStyleCnt="7"/>
      <dgm:spPr/>
    </dgm:pt>
    <dgm:pt modelId="{EE3906E3-C854-4682-BA45-8C553E98C986}" type="pres">
      <dgm:prSet presAssocID="{E9F57970-5CD0-46AF-BFD1-0D775D723F9B}" presName="hierRoot2" presStyleCnt="0">
        <dgm:presLayoutVars>
          <dgm:hierBranch val="init"/>
        </dgm:presLayoutVars>
      </dgm:prSet>
      <dgm:spPr/>
    </dgm:pt>
    <dgm:pt modelId="{121DA97F-BA31-4E64-84C4-1098A9FA2FBA}" type="pres">
      <dgm:prSet presAssocID="{E9F57970-5CD0-46AF-BFD1-0D775D723F9B}" presName="rootComposite" presStyleCnt="0"/>
      <dgm:spPr/>
    </dgm:pt>
    <dgm:pt modelId="{1D64FA19-1E1E-4A24-8622-BC43023D3CFB}" type="pres">
      <dgm:prSet presAssocID="{E9F57970-5CD0-46AF-BFD1-0D775D723F9B}" presName="rootText" presStyleLbl="node2" presStyleIdx="3" presStyleCnt="7">
        <dgm:presLayoutVars>
          <dgm:chPref val="3"/>
        </dgm:presLayoutVars>
      </dgm:prSet>
      <dgm:spPr/>
    </dgm:pt>
    <dgm:pt modelId="{DD5DDB15-A1DA-461C-B955-64A850EEF55E}" type="pres">
      <dgm:prSet presAssocID="{E9F57970-5CD0-46AF-BFD1-0D775D723F9B}" presName="rootConnector" presStyleLbl="node2" presStyleIdx="3" presStyleCnt="7"/>
      <dgm:spPr/>
    </dgm:pt>
    <dgm:pt modelId="{57ABBB18-3E46-4A9E-998A-FBCB98BF76AD}" type="pres">
      <dgm:prSet presAssocID="{E9F57970-5CD0-46AF-BFD1-0D775D723F9B}" presName="hierChild4" presStyleCnt="0"/>
      <dgm:spPr/>
    </dgm:pt>
    <dgm:pt modelId="{84140444-A591-4516-A160-D08120713A51}" type="pres">
      <dgm:prSet presAssocID="{F64DDC4A-FDA0-49E5-A2E0-67CFE41DAAEB}" presName="Name37" presStyleLbl="parChTrans1D3" presStyleIdx="4" presStyleCnt="9"/>
      <dgm:spPr/>
    </dgm:pt>
    <dgm:pt modelId="{7455BBDC-665E-422D-B867-20DF87E5954A}" type="pres">
      <dgm:prSet presAssocID="{78DEF9EB-CF81-44B8-A382-38188F60919D}" presName="hierRoot2" presStyleCnt="0">
        <dgm:presLayoutVars>
          <dgm:hierBranch val="init"/>
        </dgm:presLayoutVars>
      </dgm:prSet>
      <dgm:spPr/>
    </dgm:pt>
    <dgm:pt modelId="{93FCDCD3-2560-493D-9D92-E7EB12B1CA78}" type="pres">
      <dgm:prSet presAssocID="{78DEF9EB-CF81-44B8-A382-38188F60919D}" presName="rootComposite" presStyleCnt="0"/>
      <dgm:spPr/>
    </dgm:pt>
    <dgm:pt modelId="{E78B594C-FAC4-4B36-AEA1-73E3FFE6283B}" type="pres">
      <dgm:prSet presAssocID="{78DEF9EB-CF81-44B8-A382-38188F60919D}" presName="rootText" presStyleLbl="node3" presStyleIdx="4" presStyleCnt="9" custScaleY="159128">
        <dgm:presLayoutVars>
          <dgm:chPref val="3"/>
        </dgm:presLayoutVars>
      </dgm:prSet>
      <dgm:spPr/>
    </dgm:pt>
    <dgm:pt modelId="{D281C813-C8F8-43B7-939B-978F9DC354F6}" type="pres">
      <dgm:prSet presAssocID="{78DEF9EB-CF81-44B8-A382-38188F60919D}" presName="rootConnector" presStyleLbl="node3" presStyleIdx="4" presStyleCnt="9"/>
      <dgm:spPr/>
    </dgm:pt>
    <dgm:pt modelId="{3B970511-3DEE-474E-87BB-16BCCC84E1CA}" type="pres">
      <dgm:prSet presAssocID="{78DEF9EB-CF81-44B8-A382-38188F60919D}" presName="hierChild4" presStyleCnt="0"/>
      <dgm:spPr/>
    </dgm:pt>
    <dgm:pt modelId="{AFFCB747-80D8-49E6-803B-127935C63C30}" type="pres">
      <dgm:prSet presAssocID="{78DEF9EB-CF81-44B8-A382-38188F60919D}" presName="hierChild5" presStyleCnt="0"/>
      <dgm:spPr/>
    </dgm:pt>
    <dgm:pt modelId="{E138C493-117C-4FB9-A65C-C2A23EBF018E}" type="pres">
      <dgm:prSet presAssocID="{BDC113BE-2B60-4542-B9B8-C4062E684A43}" presName="Name37" presStyleLbl="parChTrans1D3" presStyleIdx="5" presStyleCnt="9"/>
      <dgm:spPr/>
    </dgm:pt>
    <dgm:pt modelId="{7491988F-2593-4994-BBB6-3E56124B7487}" type="pres">
      <dgm:prSet presAssocID="{111B2F09-E56F-444A-80F2-DBB73174FEEF}" presName="hierRoot2" presStyleCnt="0">
        <dgm:presLayoutVars>
          <dgm:hierBranch val="init"/>
        </dgm:presLayoutVars>
      </dgm:prSet>
      <dgm:spPr/>
    </dgm:pt>
    <dgm:pt modelId="{6BEFE04E-E364-4766-B95A-104F3F73C09E}" type="pres">
      <dgm:prSet presAssocID="{111B2F09-E56F-444A-80F2-DBB73174FEEF}" presName="rootComposite" presStyleCnt="0"/>
      <dgm:spPr/>
    </dgm:pt>
    <dgm:pt modelId="{99BD7BD9-D520-4D08-A602-7883C846F3BE}" type="pres">
      <dgm:prSet presAssocID="{111B2F09-E56F-444A-80F2-DBB73174FEEF}" presName="rootText" presStyleLbl="node3" presStyleIdx="5" presStyleCnt="9" custScaleY="294150">
        <dgm:presLayoutVars>
          <dgm:chPref val="3"/>
        </dgm:presLayoutVars>
      </dgm:prSet>
      <dgm:spPr/>
    </dgm:pt>
    <dgm:pt modelId="{41C6D749-02D1-4DD5-A2A6-058B65C068E6}" type="pres">
      <dgm:prSet presAssocID="{111B2F09-E56F-444A-80F2-DBB73174FEEF}" presName="rootConnector" presStyleLbl="node3" presStyleIdx="5" presStyleCnt="9"/>
      <dgm:spPr/>
    </dgm:pt>
    <dgm:pt modelId="{08D0BED1-88CA-46B6-8514-1F547CA806F0}" type="pres">
      <dgm:prSet presAssocID="{111B2F09-E56F-444A-80F2-DBB73174FEEF}" presName="hierChild4" presStyleCnt="0"/>
      <dgm:spPr/>
    </dgm:pt>
    <dgm:pt modelId="{31E97E05-3E6A-44F7-8C34-2CB8D1DA83AD}" type="pres">
      <dgm:prSet presAssocID="{111B2F09-E56F-444A-80F2-DBB73174FEEF}" presName="hierChild5" presStyleCnt="0"/>
      <dgm:spPr/>
    </dgm:pt>
    <dgm:pt modelId="{9B530493-7548-48F1-A808-0038A253A297}" type="pres">
      <dgm:prSet presAssocID="{E9F57970-5CD0-46AF-BFD1-0D775D723F9B}" presName="hierChild5" presStyleCnt="0"/>
      <dgm:spPr/>
    </dgm:pt>
    <dgm:pt modelId="{FD23FA70-28A4-4191-B9EB-20175A542D68}" type="pres">
      <dgm:prSet presAssocID="{C7CEC571-9029-4D58-A124-64B40D47C4F9}" presName="Name37" presStyleLbl="parChTrans1D2" presStyleIdx="4" presStyleCnt="7"/>
      <dgm:spPr/>
    </dgm:pt>
    <dgm:pt modelId="{BE3BC472-AABD-4C64-B38D-AC307481047A}" type="pres">
      <dgm:prSet presAssocID="{476E6866-399B-42A3-BE28-CCF8885533AE}" presName="hierRoot2" presStyleCnt="0">
        <dgm:presLayoutVars>
          <dgm:hierBranch val="init"/>
        </dgm:presLayoutVars>
      </dgm:prSet>
      <dgm:spPr/>
    </dgm:pt>
    <dgm:pt modelId="{849F200A-9FFE-48A0-9B93-C26F83BA29F9}" type="pres">
      <dgm:prSet presAssocID="{476E6866-399B-42A3-BE28-CCF8885533AE}" presName="rootComposite" presStyleCnt="0"/>
      <dgm:spPr/>
    </dgm:pt>
    <dgm:pt modelId="{37FAB2C5-DDF7-4598-A0FD-D06364DF15FE}" type="pres">
      <dgm:prSet presAssocID="{476E6866-399B-42A3-BE28-CCF8885533AE}" presName="rootText" presStyleLbl="node2" presStyleIdx="4" presStyleCnt="7">
        <dgm:presLayoutVars>
          <dgm:chPref val="3"/>
        </dgm:presLayoutVars>
      </dgm:prSet>
      <dgm:spPr/>
    </dgm:pt>
    <dgm:pt modelId="{C4E8CD88-79CE-43DC-949E-D40496B3E6B8}" type="pres">
      <dgm:prSet presAssocID="{476E6866-399B-42A3-BE28-CCF8885533AE}" presName="rootConnector" presStyleLbl="node2" presStyleIdx="4" presStyleCnt="7"/>
      <dgm:spPr/>
    </dgm:pt>
    <dgm:pt modelId="{E10DA2A8-75DE-4C1D-A7DD-75096AB0C6BA}" type="pres">
      <dgm:prSet presAssocID="{476E6866-399B-42A3-BE28-CCF8885533AE}" presName="hierChild4" presStyleCnt="0"/>
      <dgm:spPr/>
    </dgm:pt>
    <dgm:pt modelId="{72ABDBA4-3740-4FF9-9985-EB9ED18C1C2C}" type="pres">
      <dgm:prSet presAssocID="{F006AE0D-0B89-43CC-B62F-B8AEE51450E1}" presName="Name37" presStyleLbl="parChTrans1D3" presStyleIdx="6" presStyleCnt="9"/>
      <dgm:spPr/>
    </dgm:pt>
    <dgm:pt modelId="{881617AA-0286-46E8-A536-EB7F059A5941}" type="pres">
      <dgm:prSet presAssocID="{0C073CBB-8AD1-40DF-BA1F-FF9633AB0E5A}" presName="hierRoot2" presStyleCnt="0">
        <dgm:presLayoutVars>
          <dgm:hierBranch val="init"/>
        </dgm:presLayoutVars>
      </dgm:prSet>
      <dgm:spPr/>
    </dgm:pt>
    <dgm:pt modelId="{92234934-CA5C-4A19-AEFA-B4EBB509972E}" type="pres">
      <dgm:prSet presAssocID="{0C073CBB-8AD1-40DF-BA1F-FF9633AB0E5A}" presName="rootComposite" presStyleCnt="0"/>
      <dgm:spPr/>
    </dgm:pt>
    <dgm:pt modelId="{A776F944-24DA-42BD-9B4E-EC9193F95F7E}" type="pres">
      <dgm:prSet presAssocID="{0C073CBB-8AD1-40DF-BA1F-FF9633AB0E5A}" presName="rootText" presStyleLbl="node3" presStyleIdx="6" presStyleCnt="9">
        <dgm:presLayoutVars>
          <dgm:chPref val="3"/>
        </dgm:presLayoutVars>
      </dgm:prSet>
      <dgm:spPr/>
    </dgm:pt>
    <dgm:pt modelId="{F6EC5B30-AA06-4952-9029-9BF0E1E67C50}" type="pres">
      <dgm:prSet presAssocID="{0C073CBB-8AD1-40DF-BA1F-FF9633AB0E5A}" presName="rootConnector" presStyleLbl="node3" presStyleIdx="6" presStyleCnt="9"/>
      <dgm:spPr/>
    </dgm:pt>
    <dgm:pt modelId="{F1B32910-1901-463E-85A5-39612F1B7280}" type="pres">
      <dgm:prSet presAssocID="{0C073CBB-8AD1-40DF-BA1F-FF9633AB0E5A}" presName="hierChild4" presStyleCnt="0"/>
      <dgm:spPr/>
    </dgm:pt>
    <dgm:pt modelId="{7633D3D4-44E0-4033-997B-966B4BF95FBE}" type="pres">
      <dgm:prSet presAssocID="{0C073CBB-8AD1-40DF-BA1F-FF9633AB0E5A}" presName="hierChild5" presStyleCnt="0"/>
      <dgm:spPr/>
    </dgm:pt>
    <dgm:pt modelId="{FA6B2254-CC59-49B6-8753-848B4FA565FF}" type="pres">
      <dgm:prSet presAssocID="{476E6866-399B-42A3-BE28-CCF8885533AE}" presName="hierChild5" presStyleCnt="0"/>
      <dgm:spPr/>
    </dgm:pt>
    <dgm:pt modelId="{B71C4C13-3203-4B47-BF80-C412C22F0E80}" type="pres">
      <dgm:prSet presAssocID="{C4C1A7D9-C0D7-41F7-81F9-35DEB9134FC9}" presName="Name37" presStyleLbl="parChTrans1D2" presStyleIdx="5" presStyleCnt="7"/>
      <dgm:spPr/>
    </dgm:pt>
    <dgm:pt modelId="{49FE7963-BA52-4CEE-B0B5-2807C14035B3}" type="pres">
      <dgm:prSet presAssocID="{E9334D64-E8BD-47BE-B8D8-7029E829ECD3}" presName="hierRoot2" presStyleCnt="0">
        <dgm:presLayoutVars>
          <dgm:hierBranch val="init"/>
        </dgm:presLayoutVars>
      </dgm:prSet>
      <dgm:spPr/>
    </dgm:pt>
    <dgm:pt modelId="{1D025DBF-6734-47F8-90B5-5EF3F3E6CC4D}" type="pres">
      <dgm:prSet presAssocID="{E9334D64-E8BD-47BE-B8D8-7029E829ECD3}" presName="rootComposite" presStyleCnt="0"/>
      <dgm:spPr/>
    </dgm:pt>
    <dgm:pt modelId="{43401CFA-4128-41B2-98AD-04CAA8539E05}" type="pres">
      <dgm:prSet presAssocID="{E9334D64-E8BD-47BE-B8D8-7029E829ECD3}" presName="rootText" presStyleLbl="node2" presStyleIdx="5" presStyleCnt="7">
        <dgm:presLayoutVars>
          <dgm:chPref val="3"/>
        </dgm:presLayoutVars>
      </dgm:prSet>
      <dgm:spPr/>
    </dgm:pt>
    <dgm:pt modelId="{172B10A7-0CA2-44EC-A046-9FFF872E6469}" type="pres">
      <dgm:prSet presAssocID="{E9334D64-E8BD-47BE-B8D8-7029E829ECD3}" presName="rootConnector" presStyleLbl="node2" presStyleIdx="5" presStyleCnt="7"/>
      <dgm:spPr/>
    </dgm:pt>
    <dgm:pt modelId="{6C97D803-28A2-4B46-9E19-9C8BCC05F214}" type="pres">
      <dgm:prSet presAssocID="{E9334D64-E8BD-47BE-B8D8-7029E829ECD3}" presName="hierChild4" presStyleCnt="0"/>
      <dgm:spPr/>
    </dgm:pt>
    <dgm:pt modelId="{0D0BC952-1AB9-46B2-B42C-FCA43B9F3EE1}" type="pres">
      <dgm:prSet presAssocID="{713D814C-D5EE-4866-A511-A7D61C8A8579}" presName="Name37" presStyleLbl="parChTrans1D3" presStyleIdx="7" presStyleCnt="9"/>
      <dgm:spPr/>
    </dgm:pt>
    <dgm:pt modelId="{A1BE22BB-5509-4747-A077-126BF2F38802}" type="pres">
      <dgm:prSet presAssocID="{3FCB8F9D-DAF8-4AC0-9FE5-00F582AE8449}" presName="hierRoot2" presStyleCnt="0">
        <dgm:presLayoutVars>
          <dgm:hierBranch val="init"/>
        </dgm:presLayoutVars>
      </dgm:prSet>
      <dgm:spPr/>
    </dgm:pt>
    <dgm:pt modelId="{0AB94221-750E-4152-AA24-BD8EA81ECC2A}" type="pres">
      <dgm:prSet presAssocID="{3FCB8F9D-DAF8-4AC0-9FE5-00F582AE8449}" presName="rootComposite" presStyleCnt="0"/>
      <dgm:spPr/>
    </dgm:pt>
    <dgm:pt modelId="{D4947459-3D97-49F6-8F2C-132E20ECB04D}" type="pres">
      <dgm:prSet presAssocID="{3FCB8F9D-DAF8-4AC0-9FE5-00F582AE8449}" presName="rootText" presStyleLbl="node3" presStyleIdx="7" presStyleCnt="9" custScaleY="375560">
        <dgm:presLayoutVars>
          <dgm:chPref val="3"/>
        </dgm:presLayoutVars>
      </dgm:prSet>
      <dgm:spPr/>
    </dgm:pt>
    <dgm:pt modelId="{69A5E3A4-9F62-417F-9E71-B054D7B665B4}" type="pres">
      <dgm:prSet presAssocID="{3FCB8F9D-DAF8-4AC0-9FE5-00F582AE8449}" presName="rootConnector" presStyleLbl="node3" presStyleIdx="7" presStyleCnt="9"/>
      <dgm:spPr/>
    </dgm:pt>
    <dgm:pt modelId="{E0C7A587-D62C-4013-B4FC-2A0034E74F8C}" type="pres">
      <dgm:prSet presAssocID="{3FCB8F9D-DAF8-4AC0-9FE5-00F582AE8449}" presName="hierChild4" presStyleCnt="0"/>
      <dgm:spPr/>
    </dgm:pt>
    <dgm:pt modelId="{BB4FB713-0390-4A83-B181-72A46AADC965}" type="pres">
      <dgm:prSet presAssocID="{3FCB8F9D-DAF8-4AC0-9FE5-00F582AE8449}" presName="hierChild5" presStyleCnt="0"/>
      <dgm:spPr/>
    </dgm:pt>
    <dgm:pt modelId="{D675E6F4-5796-488E-824B-01C8D77E8C1F}" type="pres">
      <dgm:prSet presAssocID="{E9334D64-E8BD-47BE-B8D8-7029E829ECD3}" presName="hierChild5" presStyleCnt="0"/>
      <dgm:spPr/>
    </dgm:pt>
    <dgm:pt modelId="{EF9674B1-559E-4C7C-B64E-96732B65D3D0}" type="pres">
      <dgm:prSet presAssocID="{FB4E620F-1CE4-4238-BDCF-6428B7F02901}" presName="Name37" presStyleLbl="parChTrans1D2" presStyleIdx="6" presStyleCnt="7"/>
      <dgm:spPr/>
    </dgm:pt>
    <dgm:pt modelId="{71304AB5-3C49-426B-8A6F-42A774B737CA}" type="pres">
      <dgm:prSet presAssocID="{76C3423E-A070-403F-8F04-23C060B032DD}" presName="hierRoot2" presStyleCnt="0">
        <dgm:presLayoutVars>
          <dgm:hierBranch val="init"/>
        </dgm:presLayoutVars>
      </dgm:prSet>
      <dgm:spPr/>
    </dgm:pt>
    <dgm:pt modelId="{D812016D-B1C6-4763-AA0B-C00053F7BF77}" type="pres">
      <dgm:prSet presAssocID="{76C3423E-A070-403F-8F04-23C060B032DD}" presName="rootComposite" presStyleCnt="0"/>
      <dgm:spPr/>
    </dgm:pt>
    <dgm:pt modelId="{6E831ED2-8A73-4358-9EBB-D79D85902A0D}" type="pres">
      <dgm:prSet presAssocID="{76C3423E-A070-403F-8F04-23C060B032DD}" presName="rootText" presStyleLbl="node2" presStyleIdx="6" presStyleCnt="7">
        <dgm:presLayoutVars>
          <dgm:chPref val="3"/>
        </dgm:presLayoutVars>
      </dgm:prSet>
      <dgm:spPr/>
    </dgm:pt>
    <dgm:pt modelId="{C71362D2-B8C2-4684-A74C-C5FDC9BD2691}" type="pres">
      <dgm:prSet presAssocID="{76C3423E-A070-403F-8F04-23C060B032DD}" presName="rootConnector" presStyleLbl="node2" presStyleIdx="6" presStyleCnt="7"/>
      <dgm:spPr/>
    </dgm:pt>
    <dgm:pt modelId="{5960F9D5-EE8D-4A66-8DB3-4D78CE22F87D}" type="pres">
      <dgm:prSet presAssocID="{76C3423E-A070-403F-8F04-23C060B032DD}" presName="hierChild4" presStyleCnt="0"/>
      <dgm:spPr/>
    </dgm:pt>
    <dgm:pt modelId="{9299BA66-3307-4FFF-857A-D2BD0C5393CA}" type="pres">
      <dgm:prSet presAssocID="{9DA653E8-8D64-441A-A41D-18E038E6AEED}" presName="Name37" presStyleLbl="parChTrans1D3" presStyleIdx="8" presStyleCnt="9"/>
      <dgm:spPr/>
    </dgm:pt>
    <dgm:pt modelId="{90EEA8DD-A52F-4D75-9CD3-387D3FCB8F21}" type="pres">
      <dgm:prSet presAssocID="{FE4EB53F-25C7-45B1-A164-3AC82B28FF50}" presName="hierRoot2" presStyleCnt="0">
        <dgm:presLayoutVars>
          <dgm:hierBranch val="init"/>
        </dgm:presLayoutVars>
      </dgm:prSet>
      <dgm:spPr/>
    </dgm:pt>
    <dgm:pt modelId="{B36EAD2A-DA4F-4ABC-AEC6-BCC9EF67CBD7}" type="pres">
      <dgm:prSet presAssocID="{FE4EB53F-25C7-45B1-A164-3AC82B28FF50}" presName="rootComposite" presStyleCnt="0"/>
      <dgm:spPr/>
    </dgm:pt>
    <dgm:pt modelId="{FF81BA99-58AD-43E1-B69D-46960C7FFD27}" type="pres">
      <dgm:prSet presAssocID="{FE4EB53F-25C7-45B1-A164-3AC82B28FF50}" presName="rootText" presStyleLbl="node3" presStyleIdx="8" presStyleCnt="9" custScaleY="312044">
        <dgm:presLayoutVars>
          <dgm:chPref val="3"/>
        </dgm:presLayoutVars>
      </dgm:prSet>
      <dgm:spPr/>
    </dgm:pt>
    <dgm:pt modelId="{C6F73829-1722-4425-9D8E-A53B7BAB344A}" type="pres">
      <dgm:prSet presAssocID="{FE4EB53F-25C7-45B1-A164-3AC82B28FF50}" presName="rootConnector" presStyleLbl="node3" presStyleIdx="8" presStyleCnt="9"/>
      <dgm:spPr/>
    </dgm:pt>
    <dgm:pt modelId="{2C6A6FEA-EBF9-48D8-995B-BF1CF5966B8F}" type="pres">
      <dgm:prSet presAssocID="{FE4EB53F-25C7-45B1-A164-3AC82B28FF50}" presName="hierChild4" presStyleCnt="0"/>
      <dgm:spPr/>
    </dgm:pt>
    <dgm:pt modelId="{55B93D5E-1976-4026-83A3-929894F0CF8F}" type="pres">
      <dgm:prSet presAssocID="{FE4EB53F-25C7-45B1-A164-3AC82B28FF50}" presName="hierChild5" presStyleCnt="0"/>
      <dgm:spPr/>
    </dgm:pt>
    <dgm:pt modelId="{35967CD2-A0DC-4CA9-9732-0764B69DBDF4}" type="pres">
      <dgm:prSet presAssocID="{76C3423E-A070-403F-8F04-23C060B032DD}" presName="hierChild5" presStyleCnt="0"/>
      <dgm:spPr/>
    </dgm:pt>
    <dgm:pt modelId="{A85C0DB8-98CE-4C7A-B046-75EFE7F6B8C5}" type="pres">
      <dgm:prSet presAssocID="{644FC69F-E422-4C0F-9178-33AC542D52BD}" presName="hierChild3" presStyleCnt="0"/>
      <dgm:spPr/>
    </dgm:pt>
  </dgm:ptLst>
  <dgm:cxnLst>
    <dgm:cxn modelId="{E2337602-97E8-4594-87BC-2ED015EB602D}" type="presOf" srcId="{FE4EB53F-25C7-45B1-A164-3AC82B28FF50}" destId="{C6F73829-1722-4425-9D8E-A53B7BAB344A}" srcOrd="1" destOrd="0" presId="urn:microsoft.com/office/officeart/2005/8/layout/orgChart1"/>
    <dgm:cxn modelId="{31F7EA02-7BCF-44F4-9B39-12EAA5E5BC78}" srcId="{476E6866-399B-42A3-BE28-CCF8885533AE}" destId="{0C073CBB-8AD1-40DF-BA1F-FF9633AB0E5A}" srcOrd="0" destOrd="0" parTransId="{F006AE0D-0B89-43CC-B62F-B8AEE51450E1}" sibTransId="{8B6F0DD2-82C5-4163-A082-6F5AD9D69835}"/>
    <dgm:cxn modelId="{627C2B03-2AF1-4537-9AB0-F9974735C30A}" type="presOf" srcId="{E9F57970-5CD0-46AF-BFD1-0D775D723F9B}" destId="{1D64FA19-1E1E-4A24-8622-BC43023D3CFB}" srcOrd="0" destOrd="0" presId="urn:microsoft.com/office/officeart/2005/8/layout/orgChart1"/>
    <dgm:cxn modelId="{8003D305-1693-4DE5-8E62-33300F6900A1}" type="presOf" srcId="{F64DDC4A-FDA0-49E5-A2E0-67CFE41DAAEB}" destId="{84140444-A591-4516-A160-D08120713A51}" srcOrd="0" destOrd="0" presId="urn:microsoft.com/office/officeart/2005/8/layout/orgChart1"/>
    <dgm:cxn modelId="{F5012009-4766-4A1E-AEB1-7FFC69CDA920}" type="presOf" srcId="{1261BEB2-C9F7-42E6-AB0E-C893BECE981F}" destId="{DE29FD40-F4E0-427D-B71F-6FFE5C6E3C47}" srcOrd="0" destOrd="0" presId="urn:microsoft.com/office/officeart/2005/8/layout/orgChart1"/>
    <dgm:cxn modelId="{65048B15-DB48-4E65-8468-FB3C5EE95DCE}" type="presOf" srcId="{AC4A73D8-DB5A-48A4-8D85-B569645849AF}" destId="{9CA2B58D-F642-41B6-9416-BA232FD06BC0}" srcOrd="0" destOrd="0" presId="urn:microsoft.com/office/officeart/2005/8/layout/orgChart1"/>
    <dgm:cxn modelId="{FFB35418-77CF-4B2F-8CB4-54D3C558CE5D}" srcId="{27C573F8-988D-4A72-9529-20E82EAFAF6F}" destId="{7230EA40-B5AB-4C29-8514-990C0CE70A2C}" srcOrd="0" destOrd="0" parTransId="{B3F7272D-88D6-46FD-9C2A-A4A5F804C466}" sibTransId="{04313F59-970B-488F-A947-71F97A1F332C}"/>
    <dgm:cxn modelId="{8C80691B-42AE-4429-A422-07CA9C1A7D29}" type="presOf" srcId="{713D814C-D5EE-4866-A511-A7D61C8A8579}" destId="{0D0BC952-1AB9-46B2-B42C-FCA43B9F3EE1}" srcOrd="0" destOrd="0" presId="urn:microsoft.com/office/officeart/2005/8/layout/orgChart1"/>
    <dgm:cxn modelId="{B52A171E-DEC1-4FCB-B768-A3C3CBA166C3}" type="presOf" srcId="{5CAE0A1A-5A23-47E0-9970-56F477B31340}" destId="{B25F2D54-E093-49C5-BCA2-7962D8188043}" srcOrd="0" destOrd="0" presId="urn:microsoft.com/office/officeart/2005/8/layout/orgChart1"/>
    <dgm:cxn modelId="{63B8681F-72EC-4C2F-A0BF-61CBE93627EE}" type="presOf" srcId="{C4C1A7D9-C0D7-41F7-81F9-35DEB9134FC9}" destId="{B71C4C13-3203-4B47-BF80-C412C22F0E80}" srcOrd="0" destOrd="0" presId="urn:microsoft.com/office/officeart/2005/8/layout/orgChart1"/>
    <dgm:cxn modelId="{AB43B423-7A5F-498F-B210-9446559E8271}" type="presOf" srcId="{E9334D64-E8BD-47BE-B8D8-7029E829ECD3}" destId="{172B10A7-0CA2-44EC-A046-9FFF872E6469}" srcOrd="1" destOrd="0" presId="urn:microsoft.com/office/officeart/2005/8/layout/orgChart1"/>
    <dgm:cxn modelId="{1853AA2A-7001-4038-A9CC-DE2139C6A4F6}" srcId="{644FC69F-E422-4C0F-9178-33AC542D52BD}" destId="{E9F57970-5CD0-46AF-BFD1-0D775D723F9B}" srcOrd="3" destOrd="0" parTransId="{1261BEB2-C9F7-42E6-AB0E-C893BECE981F}" sibTransId="{AA83FBBD-7818-4366-BE77-C1302B5F78A6}"/>
    <dgm:cxn modelId="{8517CF35-B654-4222-B1D1-D56915E5537F}" type="presOf" srcId="{FB4E620F-1CE4-4238-BDCF-6428B7F02901}" destId="{EF9674B1-559E-4C7C-B64E-96732B65D3D0}" srcOrd="0" destOrd="0" presId="urn:microsoft.com/office/officeart/2005/8/layout/orgChart1"/>
    <dgm:cxn modelId="{69C22C36-476E-4AA8-B6C4-8FA40888FD66}" srcId="{4D306EB9-911B-4015-9C50-2B85D1F256BC}" destId="{9449121D-DC31-44AB-9BE9-2D5C9DE4FD74}" srcOrd="0" destOrd="0" parTransId="{41E370FE-8C79-4184-9CEC-356DE97522FD}" sibTransId="{25B1930F-8919-4724-8E76-55F3C55626BB}"/>
    <dgm:cxn modelId="{A4858538-928B-4087-AC0C-59FBFBC65DF0}" srcId="{475EE753-D396-4CFE-AADB-2D35BA743872}" destId="{644FC69F-E422-4C0F-9178-33AC542D52BD}" srcOrd="0" destOrd="0" parTransId="{44FDC9FA-69DB-4DC3-93A5-D4C8D29C12F0}" sibTransId="{9E7D52BA-5D3B-447A-8F21-1292013C7A26}"/>
    <dgm:cxn modelId="{420B6A3E-282C-402A-BF1C-D6E5BB1F7FA5}" type="presOf" srcId="{5CAE0A1A-5A23-47E0-9970-56F477B31340}" destId="{866FA0B4-F343-440B-AFBB-C08DE9D65D90}" srcOrd="1" destOrd="0" presId="urn:microsoft.com/office/officeart/2005/8/layout/orgChart1"/>
    <dgm:cxn modelId="{2ECDA45C-B743-4461-B3C6-3E6C874832D6}" type="presOf" srcId="{BDC113BE-2B60-4542-B9B8-C4062E684A43}" destId="{E138C493-117C-4FB9-A65C-C2A23EBF018E}" srcOrd="0" destOrd="0" presId="urn:microsoft.com/office/officeart/2005/8/layout/orgChart1"/>
    <dgm:cxn modelId="{33F50D5F-158D-4D42-80A4-CE998ED33DEE}" type="presOf" srcId="{4D306EB9-911B-4015-9C50-2B85D1F256BC}" destId="{046F5D2C-A129-4E0A-9920-08343615DBAE}" srcOrd="1" destOrd="0" presId="urn:microsoft.com/office/officeart/2005/8/layout/orgChart1"/>
    <dgm:cxn modelId="{FC7AC741-AB80-4ADC-B6E4-DB4FCEBED96F}" type="presOf" srcId="{F006AE0D-0B89-43CC-B62F-B8AEE51450E1}" destId="{72ABDBA4-3740-4FF9-9985-EB9ED18C1C2C}" srcOrd="0" destOrd="0" presId="urn:microsoft.com/office/officeart/2005/8/layout/orgChart1"/>
    <dgm:cxn modelId="{7555EC44-2577-44CE-8295-3987DECFB967}" type="presOf" srcId="{D21E54F4-DBA1-441B-AEE5-39A75AA21A02}" destId="{7A88193D-15B1-406B-AC76-B4F8C01BE205}" srcOrd="1" destOrd="0" presId="urn:microsoft.com/office/officeart/2005/8/layout/orgChart1"/>
    <dgm:cxn modelId="{0000FE64-911B-4413-B754-5D653C4D87F4}" srcId="{644FC69F-E422-4C0F-9178-33AC542D52BD}" destId="{E9334D64-E8BD-47BE-B8D8-7029E829ECD3}" srcOrd="5" destOrd="0" parTransId="{C4C1A7D9-C0D7-41F7-81F9-35DEB9134FC9}" sibTransId="{8F7331E7-11F6-48F7-A5D5-A6C9C4423AA3}"/>
    <dgm:cxn modelId="{F4CC5847-23F5-40B6-BB3E-AFDF38AEAC76}" type="presOf" srcId="{76C3423E-A070-403F-8F04-23C060B032DD}" destId="{C71362D2-B8C2-4684-A74C-C5FDC9BD2691}" srcOrd="1" destOrd="0" presId="urn:microsoft.com/office/officeart/2005/8/layout/orgChart1"/>
    <dgm:cxn modelId="{458DC14B-0B9A-4C86-B223-75E6B132DDF6}" srcId="{76C3423E-A070-403F-8F04-23C060B032DD}" destId="{FE4EB53F-25C7-45B1-A164-3AC82B28FF50}" srcOrd="0" destOrd="0" parTransId="{9DA653E8-8D64-441A-A41D-18E038E6AEED}" sibTransId="{DAAECE1D-B61B-4853-A244-2E7878567C36}"/>
    <dgm:cxn modelId="{35F0616D-D2A5-4B4F-BC63-31BFF9669334}" type="presOf" srcId="{E9334D64-E8BD-47BE-B8D8-7029E829ECD3}" destId="{43401CFA-4128-41B2-98AD-04CAA8539E05}" srcOrd="0" destOrd="0" presId="urn:microsoft.com/office/officeart/2005/8/layout/orgChart1"/>
    <dgm:cxn modelId="{4B1A8750-BC16-4721-9649-FCEEF8C35A2E}" type="presOf" srcId="{C7CEC571-9029-4D58-A124-64B40D47C4F9}" destId="{FD23FA70-28A4-4191-B9EB-20175A542D68}" srcOrd="0" destOrd="0" presId="urn:microsoft.com/office/officeart/2005/8/layout/orgChart1"/>
    <dgm:cxn modelId="{E4BEFD52-A55E-45DF-97B2-E56670B68FE5}" type="presOf" srcId="{41E370FE-8C79-4184-9CEC-356DE97522FD}" destId="{4569C32A-A416-4010-BC55-61A462CA4C54}" srcOrd="0" destOrd="0" presId="urn:microsoft.com/office/officeart/2005/8/layout/orgChart1"/>
    <dgm:cxn modelId="{997E2A74-299A-485C-B00E-545B21B14EFB}" type="presOf" srcId="{9AC4A2D7-01A1-4BCE-851A-CAE00CFF6773}" destId="{86EC7A50-5B0C-4A12-9746-2EFD525E1424}" srcOrd="0" destOrd="0" presId="urn:microsoft.com/office/officeart/2005/8/layout/orgChart1"/>
    <dgm:cxn modelId="{4EA65677-51F1-4A81-AA2E-A3B0589C496F}" type="presOf" srcId="{111B2F09-E56F-444A-80F2-DBB73174FEEF}" destId="{41C6D749-02D1-4DD5-A2A6-058B65C068E6}" srcOrd="1" destOrd="0" presId="urn:microsoft.com/office/officeart/2005/8/layout/orgChart1"/>
    <dgm:cxn modelId="{FE60BD79-72B9-446E-B4BD-B5F32E2455F9}" srcId="{644FC69F-E422-4C0F-9178-33AC542D52BD}" destId="{76C3423E-A070-403F-8F04-23C060B032DD}" srcOrd="6" destOrd="0" parTransId="{FB4E620F-1CE4-4238-BDCF-6428B7F02901}" sibTransId="{F9989C37-E13C-4CCF-B72B-C8F8550991C4}"/>
    <dgm:cxn modelId="{3FEFF85A-E163-4F25-9AA8-8F13164E8848}" srcId="{644FC69F-E422-4C0F-9178-33AC542D52BD}" destId="{D21E54F4-DBA1-441B-AEE5-39A75AA21A02}" srcOrd="1" destOrd="0" parTransId="{D27A5BA4-F11C-4DF5-8338-0BC121347C85}" sibTransId="{673BA3F5-4F87-43D7-A681-91D1F46EEFDD}"/>
    <dgm:cxn modelId="{FEBFAE86-A136-4790-841E-5B4B947B8A68}" type="presOf" srcId="{27C573F8-988D-4A72-9529-20E82EAFAF6F}" destId="{AB6B597C-C3C3-4BB1-9BC0-42B41863ADB8}" srcOrd="0" destOrd="0" presId="urn:microsoft.com/office/officeart/2005/8/layout/orgChart1"/>
    <dgm:cxn modelId="{4A84B386-2354-4E04-9CF9-E12D8A22E220}" type="presOf" srcId="{01D1F876-ED76-4EF4-83F2-2BA7EA7F4971}" destId="{4DD41C54-8EE6-4E2B-8A84-7063BCE35265}" srcOrd="0" destOrd="0" presId="urn:microsoft.com/office/officeart/2005/8/layout/orgChart1"/>
    <dgm:cxn modelId="{20BBF689-78ED-4DF1-BB1F-B53D0B4AEE7E}" type="presOf" srcId="{644FC69F-E422-4C0F-9178-33AC542D52BD}" destId="{015C9F13-55D9-460E-A69E-DA687F719367}" srcOrd="0" destOrd="0" presId="urn:microsoft.com/office/officeart/2005/8/layout/orgChart1"/>
    <dgm:cxn modelId="{C8A3458A-352B-4CB5-8C95-C4EB7225C8EA}" type="presOf" srcId="{78DEF9EB-CF81-44B8-A382-38188F60919D}" destId="{D281C813-C8F8-43B7-939B-978F9DC354F6}" srcOrd="1" destOrd="0" presId="urn:microsoft.com/office/officeart/2005/8/layout/orgChart1"/>
    <dgm:cxn modelId="{C6C5CA8A-1FF9-48EA-BF71-16FCE12E660D}" type="presOf" srcId="{E9F57970-5CD0-46AF-BFD1-0D775D723F9B}" destId="{DD5DDB15-A1DA-461C-B955-64A850EEF55E}" srcOrd="1" destOrd="0" presId="urn:microsoft.com/office/officeart/2005/8/layout/orgChart1"/>
    <dgm:cxn modelId="{BF3CD68A-2D13-4571-9E8E-0BEB73E63FC1}" srcId="{E9F57970-5CD0-46AF-BFD1-0D775D723F9B}" destId="{78DEF9EB-CF81-44B8-A382-38188F60919D}" srcOrd="0" destOrd="0" parTransId="{F64DDC4A-FDA0-49E5-A2E0-67CFE41DAAEB}" sibTransId="{C3405C48-9A94-4932-9F1C-F627FF1229DA}"/>
    <dgm:cxn modelId="{C14C908C-2820-4684-A401-5E3CAC4F82E2}" type="presOf" srcId="{111B2F09-E56F-444A-80F2-DBB73174FEEF}" destId="{99BD7BD9-D520-4D08-A602-7883C846F3BE}" srcOrd="0" destOrd="0" presId="urn:microsoft.com/office/officeart/2005/8/layout/orgChart1"/>
    <dgm:cxn modelId="{842DAB8E-8296-41B3-95D4-88A651251A19}" srcId="{E9334D64-E8BD-47BE-B8D8-7029E829ECD3}" destId="{3FCB8F9D-DAF8-4AC0-9FE5-00F582AE8449}" srcOrd="0" destOrd="0" parTransId="{713D814C-D5EE-4866-A511-A7D61C8A8579}" sibTransId="{30132BF6-33B5-4A27-A441-713F42A5C333}"/>
    <dgm:cxn modelId="{55609391-4F78-42C9-838D-DBA2DF4364EC}" type="presOf" srcId="{476E6866-399B-42A3-BE28-CCF8885533AE}" destId="{C4E8CD88-79CE-43DC-949E-D40496B3E6B8}" srcOrd="1" destOrd="0" presId="urn:microsoft.com/office/officeart/2005/8/layout/orgChart1"/>
    <dgm:cxn modelId="{81F31893-6360-4BB7-A1F1-B243F64FFFD8}" type="presOf" srcId="{3FCB8F9D-DAF8-4AC0-9FE5-00F582AE8449}" destId="{D4947459-3D97-49F6-8F2C-132E20ECB04D}" srcOrd="0" destOrd="0" presId="urn:microsoft.com/office/officeart/2005/8/layout/orgChart1"/>
    <dgm:cxn modelId="{580A5D96-23DB-4F60-B732-EA30D2B4BA36}" type="presOf" srcId="{9DA653E8-8D64-441A-A41D-18E038E6AEED}" destId="{9299BA66-3307-4FFF-857A-D2BD0C5393CA}" srcOrd="0" destOrd="0" presId="urn:microsoft.com/office/officeart/2005/8/layout/orgChart1"/>
    <dgm:cxn modelId="{FC52F397-19C6-4792-B0C3-AE35FC0CF446}" type="presOf" srcId="{FE4EB53F-25C7-45B1-A164-3AC82B28FF50}" destId="{FF81BA99-58AD-43E1-B69D-46960C7FFD27}" srcOrd="0" destOrd="0" presId="urn:microsoft.com/office/officeart/2005/8/layout/orgChart1"/>
    <dgm:cxn modelId="{2EADEB9B-84B4-4D0C-8BED-A79DEC52BFAE}" type="presOf" srcId="{644FC69F-E422-4C0F-9178-33AC542D52BD}" destId="{16A29652-462F-458A-9F86-41B542870204}" srcOrd="1" destOrd="0" presId="urn:microsoft.com/office/officeart/2005/8/layout/orgChart1"/>
    <dgm:cxn modelId="{D3C44E9C-6768-477E-BA08-3D0C6CDD0880}" type="presOf" srcId="{9449121D-DC31-44AB-9BE9-2D5C9DE4FD74}" destId="{D521406D-457B-4484-B75A-C71D8CA8F183}" srcOrd="0" destOrd="0" presId="urn:microsoft.com/office/officeart/2005/8/layout/orgChart1"/>
    <dgm:cxn modelId="{2A87ECB2-6AAC-4AAF-A0D0-5334F2B86644}" type="presOf" srcId="{78DEF9EB-CF81-44B8-A382-38188F60919D}" destId="{E78B594C-FAC4-4B36-AEA1-73E3FFE6283B}" srcOrd="0" destOrd="0" presId="urn:microsoft.com/office/officeart/2005/8/layout/orgChart1"/>
    <dgm:cxn modelId="{48129CB3-3F7B-4FDE-8705-595D5D2645C5}" type="presOf" srcId="{9449121D-DC31-44AB-9BE9-2D5C9DE4FD74}" destId="{E9468E14-2D11-48ED-B535-80FEBCD4C2A9}" srcOrd="1" destOrd="0" presId="urn:microsoft.com/office/officeart/2005/8/layout/orgChart1"/>
    <dgm:cxn modelId="{5FF320B4-BE8E-4C44-92FD-A261AFDBBA89}" srcId="{D21E54F4-DBA1-441B-AEE5-39A75AA21A02}" destId="{D48239F1-9A02-43A0-BE36-A9E7E2B738B4}" srcOrd="1" destOrd="0" parTransId="{4A367B0D-8305-459C-8605-49C963E5FE5D}" sibTransId="{136698E8-804B-4D1A-8DBD-2C7B65DECA93}"/>
    <dgm:cxn modelId="{A86A38B8-7F3D-4534-9FFA-91AC19EFC2E6}" type="presOf" srcId="{D27A5BA4-F11C-4DF5-8338-0BC121347C85}" destId="{9B7026C0-7C0E-4266-8371-C4F0FA3B2EF5}" srcOrd="0" destOrd="0" presId="urn:microsoft.com/office/officeart/2005/8/layout/orgChart1"/>
    <dgm:cxn modelId="{D0613EB8-A5D0-4DFE-8B6D-AAF8E8CAA897}" type="presOf" srcId="{3FCB8F9D-DAF8-4AC0-9FE5-00F582AE8449}" destId="{69A5E3A4-9F62-417F-9E71-B054D7B665B4}" srcOrd="1" destOrd="0" presId="urn:microsoft.com/office/officeart/2005/8/layout/orgChart1"/>
    <dgm:cxn modelId="{5EA861BC-A6EA-4C5E-B406-0B6F06F64D57}" type="presOf" srcId="{D21E54F4-DBA1-441B-AEE5-39A75AA21A02}" destId="{6658F4DA-9964-443F-9CD1-C518A34C2C9C}" srcOrd="0" destOrd="0" presId="urn:microsoft.com/office/officeart/2005/8/layout/orgChart1"/>
    <dgm:cxn modelId="{6E2CE8BC-90E5-48E3-AA12-DC33DE0344E3}" type="presOf" srcId="{B3F7272D-88D6-46FD-9C2A-A4A5F804C466}" destId="{54D30EEC-D23B-4D6F-AF38-263A8CD3072A}" srcOrd="0" destOrd="0" presId="urn:microsoft.com/office/officeart/2005/8/layout/orgChart1"/>
    <dgm:cxn modelId="{6B0F46BD-6E74-410E-9452-2B624CB3297E}" type="presOf" srcId="{0C073CBB-8AD1-40DF-BA1F-FF9633AB0E5A}" destId="{F6EC5B30-AA06-4952-9029-9BF0E1E67C50}" srcOrd="1" destOrd="0" presId="urn:microsoft.com/office/officeart/2005/8/layout/orgChart1"/>
    <dgm:cxn modelId="{AC4B4DC7-169B-4228-A1FD-5F924BF42A75}" type="presOf" srcId="{4D306EB9-911B-4015-9C50-2B85D1F256BC}" destId="{C164C851-5D98-4A07-B707-887FD6BE2725}" srcOrd="0" destOrd="0" presId="urn:microsoft.com/office/officeart/2005/8/layout/orgChart1"/>
    <dgm:cxn modelId="{BC905DD0-6629-4F02-B7EA-D45D987E92A7}" type="presOf" srcId="{D48239F1-9A02-43A0-BE36-A9E7E2B738B4}" destId="{91FA3DB3-FDCD-4A31-A2E1-F6F4957BE378}" srcOrd="1" destOrd="0" presId="urn:microsoft.com/office/officeart/2005/8/layout/orgChart1"/>
    <dgm:cxn modelId="{2D8790D4-C31D-433F-8103-4659A4B7E73F}" type="presOf" srcId="{0C073CBB-8AD1-40DF-BA1F-FF9633AB0E5A}" destId="{A776F944-24DA-42BD-9B4E-EC9193F95F7E}" srcOrd="0" destOrd="0" presId="urn:microsoft.com/office/officeart/2005/8/layout/orgChart1"/>
    <dgm:cxn modelId="{6C0A93DC-16D2-42E2-83FF-C35FCD61CBB9}" srcId="{E9F57970-5CD0-46AF-BFD1-0D775D723F9B}" destId="{111B2F09-E56F-444A-80F2-DBB73174FEEF}" srcOrd="1" destOrd="0" parTransId="{BDC113BE-2B60-4542-B9B8-C4062E684A43}" sibTransId="{430E535E-B563-47BE-917D-ED5C4E534B4C}"/>
    <dgm:cxn modelId="{5D338FDE-9835-4E9E-9525-47F872152B9A}" srcId="{644FC69F-E422-4C0F-9178-33AC542D52BD}" destId="{27C573F8-988D-4A72-9529-20E82EAFAF6F}" srcOrd="2" destOrd="0" parTransId="{AC4A73D8-DB5A-48A4-8D85-B569645849AF}" sibTransId="{DDBBE161-0E44-480C-BA1A-FB9E70734ADE}"/>
    <dgm:cxn modelId="{A54327E0-0046-41CC-80A4-5D75DBCFABC1}" type="presOf" srcId="{7230EA40-B5AB-4C29-8514-990C0CE70A2C}" destId="{AA1A0852-9B5A-499A-8FE3-D1674419D92D}" srcOrd="1" destOrd="0" presId="urn:microsoft.com/office/officeart/2005/8/layout/orgChart1"/>
    <dgm:cxn modelId="{E58FC7E5-2692-485B-8365-E83C56DD3B00}" type="presOf" srcId="{475EE753-D396-4CFE-AADB-2D35BA743872}" destId="{0EFC1E5C-3018-4277-852E-8F8AD292FF61}" srcOrd="0" destOrd="0" presId="urn:microsoft.com/office/officeart/2005/8/layout/orgChart1"/>
    <dgm:cxn modelId="{6651A5ED-2021-47EC-BD49-543FE26D55CA}" type="presOf" srcId="{4A367B0D-8305-459C-8605-49C963E5FE5D}" destId="{704E9A9A-6E7D-4652-A4C2-4925D95789B2}" srcOrd="0" destOrd="0" presId="urn:microsoft.com/office/officeart/2005/8/layout/orgChart1"/>
    <dgm:cxn modelId="{36DE17EF-22EE-498B-91B9-1A1F7C88B2D7}" type="presOf" srcId="{476E6866-399B-42A3-BE28-CCF8885533AE}" destId="{37FAB2C5-DDF7-4598-A0FD-D06364DF15FE}" srcOrd="0" destOrd="0" presId="urn:microsoft.com/office/officeart/2005/8/layout/orgChart1"/>
    <dgm:cxn modelId="{AC4B0DF2-E770-40A4-810B-5987242FD6CC}" type="presOf" srcId="{7230EA40-B5AB-4C29-8514-990C0CE70A2C}" destId="{3381C61F-0E00-4B1B-ABAF-FAF113FD9B7C}" srcOrd="0" destOrd="0" presId="urn:microsoft.com/office/officeart/2005/8/layout/orgChart1"/>
    <dgm:cxn modelId="{E764E7F4-60FD-497A-9532-E572171CEC32}" type="presOf" srcId="{76C3423E-A070-403F-8F04-23C060B032DD}" destId="{6E831ED2-8A73-4358-9EBB-D79D85902A0D}" srcOrd="0" destOrd="0" presId="urn:microsoft.com/office/officeart/2005/8/layout/orgChart1"/>
    <dgm:cxn modelId="{81D390F6-52AF-4C64-BE15-4F841B2AF321}" srcId="{644FC69F-E422-4C0F-9178-33AC542D52BD}" destId="{4D306EB9-911B-4015-9C50-2B85D1F256BC}" srcOrd="0" destOrd="0" parTransId="{9AC4A2D7-01A1-4BCE-851A-CAE00CFF6773}" sibTransId="{BDB4AC67-36FA-4D98-94C6-776DBB7D4BE6}"/>
    <dgm:cxn modelId="{4BFAE7F8-A5C7-443F-87FE-70F559ADD955}" type="presOf" srcId="{D48239F1-9A02-43A0-BE36-A9E7E2B738B4}" destId="{B98BBC73-7819-433F-B0FD-4C990FA33B7F}" srcOrd="0" destOrd="0" presId="urn:microsoft.com/office/officeart/2005/8/layout/orgChart1"/>
    <dgm:cxn modelId="{814E03F9-9EF9-41B3-82BA-D1007AD25962}" srcId="{644FC69F-E422-4C0F-9178-33AC542D52BD}" destId="{476E6866-399B-42A3-BE28-CCF8885533AE}" srcOrd="4" destOrd="0" parTransId="{C7CEC571-9029-4D58-A124-64B40D47C4F9}" sibTransId="{E1AAD3E7-9EAA-4796-9FB0-8EBD50D8A1A2}"/>
    <dgm:cxn modelId="{245522F9-C3E9-43FC-B3BE-A62F6BB12FD9}" srcId="{D21E54F4-DBA1-441B-AEE5-39A75AA21A02}" destId="{5CAE0A1A-5A23-47E0-9970-56F477B31340}" srcOrd="0" destOrd="0" parTransId="{01D1F876-ED76-4EF4-83F2-2BA7EA7F4971}" sibTransId="{070D5993-AA9C-429C-9014-D7A4F53155A2}"/>
    <dgm:cxn modelId="{4EF2DEFF-34AD-477A-ABA6-6FABAF17E9FC}" type="presOf" srcId="{27C573F8-988D-4A72-9529-20E82EAFAF6F}" destId="{AFC121A5-BBE7-4BEC-A9AF-35DBFC9DED0E}" srcOrd="1" destOrd="0" presId="urn:microsoft.com/office/officeart/2005/8/layout/orgChart1"/>
    <dgm:cxn modelId="{BF4E58BC-1A1D-42CB-AB37-2115671751E9}" type="presParOf" srcId="{0EFC1E5C-3018-4277-852E-8F8AD292FF61}" destId="{D8687F10-E455-4674-806C-79D7F50C302A}" srcOrd="0" destOrd="0" presId="urn:microsoft.com/office/officeart/2005/8/layout/orgChart1"/>
    <dgm:cxn modelId="{AD529632-538B-482D-9F5B-289721B692AD}" type="presParOf" srcId="{D8687F10-E455-4674-806C-79D7F50C302A}" destId="{85D69A58-388C-4B35-89CF-BEEB1D334125}" srcOrd="0" destOrd="0" presId="urn:microsoft.com/office/officeart/2005/8/layout/orgChart1"/>
    <dgm:cxn modelId="{009741EC-5D8C-4FD1-BCC7-FFA1BFF27B9C}" type="presParOf" srcId="{85D69A58-388C-4B35-89CF-BEEB1D334125}" destId="{015C9F13-55D9-460E-A69E-DA687F719367}" srcOrd="0" destOrd="0" presId="urn:microsoft.com/office/officeart/2005/8/layout/orgChart1"/>
    <dgm:cxn modelId="{7D131682-A364-4833-AF75-1AE6D8EC46C7}" type="presParOf" srcId="{85D69A58-388C-4B35-89CF-BEEB1D334125}" destId="{16A29652-462F-458A-9F86-41B542870204}" srcOrd="1" destOrd="0" presId="urn:microsoft.com/office/officeart/2005/8/layout/orgChart1"/>
    <dgm:cxn modelId="{4D38C9F8-F84A-4613-8CA3-A6E6683790A0}" type="presParOf" srcId="{D8687F10-E455-4674-806C-79D7F50C302A}" destId="{4CF70E6D-5F1F-426F-98AB-7DC4FF3A1797}" srcOrd="1" destOrd="0" presId="urn:microsoft.com/office/officeart/2005/8/layout/orgChart1"/>
    <dgm:cxn modelId="{04BDFCD7-94F5-4225-B108-41EED56CBADD}" type="presParOf" srcId="{4CF70E6D-5F1F-426F-98AB-7DC4FF3A1797}" destId="{86EC7A50-5B0C-4A12-9746-2EFD525E1424}" srcOrd="0" destOrd="0" presId="urn:microsoft.com/office/officeart/2005/8/layout/orgChart1"/>
    <dgm:cxn modelId="{B1A1AF13-9DDF-4E9E-8C52-E6EA74D0A180}" type="presParOf" srcId="{4CF70E6D-5F1F-426F-98AB-7DC4FF3A1797}" destId="{F1846DD0-B988-4EB2-B369-2EC66937426C}" srcOrd="1" destOrd="0" presId="urn:microsoft.com/office/officeart/2005/8/layout/orgChart1"/>
    <dgm:cxn modelId="{87520B97-DDEA-4662-85B6-E7FE826EB4DE}" type="presParOf" srcId="{F1846DD0-B988-4EB2-B369-2EC66937426C}" destId="{04D40416-D5D7-461D-B12D-5ABACD1208DF}" srcOrd="0" destOrd="0" presId="urn:microsoft.com/office/officeart/2005/8/layout/orgChart1"/>
    <dgm:cxn modelId="{F8629B50-8C48-4EE8-865E-BF2426514C28}" type="presParOf" srcId="{04D40416-D5D7-461D-B12D-5ABACD1208DF}" destId="{C164C851-5D98-4A07-B707-887FD6BE2725}" srcOrd="0" destOrd="0" presId="urn:microsoft.com/office/officeart/2005/8/layout/orgChart1"/>
    <dgm:cxn modelId="{EB5C840C-5B1E-4884-BFD7-6E3211972E02}" type="presParOf" srcId="{04D40416-D5D7-461D-B12D-5ABACD1208DF}" destId="{046F5D2C-A129-4E0A-9920-08343615DBAE}" srcOrd="1" destOrd="0" presId="urn:microsoft.com/office/officeart/2005/8/layout/orgChart1"/>
    <dgm:cxn modelId="{87FA6B86-0E4A-46BA-820C-42FB55367CA2}" type="presParOf" srcId="{F1846DD0-B988-4EB2-B369-2EC66937426C}" destId="{62246552-2263-4309-9D42-9AB2AF5C0148}" srcOrd="1" destOrd="0" presId="urn:microsoft.com/office/officeart/2005/8/layout/orgChart1"/>
    <dgm:cxn modelId="{A3C904CF-7814-4E05-A75F-327B20CE5FBA}" type="presParOf" srcId="{62246552-2263-4309-9D42-9AB2AF5C0148}" destId="{4569C32A-A416-4010-BC55-61A462CA4C54}" srcOrd="0" destOrd="0" presId="urn:microsoft.com/office/officeart/2005/8/layout/orgChart1"/>
    <dgm:cxn modelId="{005941DA-C92D-4194-99EF-AC534639555F}" type="presParOf" srcId="{62246552-2263-4309-9D42-9AB2AF5C0148}" destId="{01AE8856-927F-42B0-8EAF-B47295B5425F}" srcOrd="1" destOrd="0" presId="urn:microsoft.com/office/officeart/2005/8/layout/orgChart1"/>
    <dgm:cxn modelId="{20529C61-BE5D-47E3-953A-3C99E3A57372}" type="presParOf" srcId="{01AE8856-927F-42B0-8EAF-B47295B5425F}" destId="{C0BA51FE-3E2B-490C-8A7B-25BDFD73872E}" srcOrd="0" destOrd="0" presId="urn:microsoft.com/office/officeart/2005/8/layout/orgChart1"/>
    <dgm:cxn modelId="{92ED5829-C4A9-4E72-B6C8-85D750BF43AB}" type="presParOf" srcId="{C0BA51FE-3E2B-490C-8A7B-25BDFD73872E}" destId="{D521406D-457B-4484-B75A-C71D8CA8F183}" srcOrd="0" destOrd="0" presId="urn:microsoft.com/office/officeart/2005/8/layout/orgChart1"/>
    <dgm:cxn modelId="{3E86FA37-CA5F-4984-8122-BC7B100CE5C0}" type="presParOf" srcId="{C0BA51FE-3E2B-490C-8A7B-25BDFD73872E}" destId="{E9468E14-2D11-48ED-B535-80FEBCD4C2A9}" srcOrd="1" destOrd="0" presId="urn:microsoft.com/office/officeart/2005/8/layout/orgChart1"/>
    <dgm:cxn modelId="{84CCADB8-4F97-432B-B6B2-87E46B3B8E00}" type="presParOf" srcId="{01AE8856-927F-42B0-8EAF-B47295B5425F}" destId="{919FC656-1532-46A1-9A41-C8EEC152F53D}" srcOrd="1" destOrd="0" presId="urn:microsoft.com/office/officeart/2005/8/layout/orgChart1"/>
    <dgm:cxn modelId="{556F40E3-5B4A-4607-BC6C-BEFDBE0A34E1}" type="presParOf" srcId="{01AE8856-927F-42B0-8EAF-B47295B5425F}" destId="{D6EE2EFC-6E02-4C55-BF5D-AF1CDB99091E}" srcOrd="2" destOrd="0" presId="urn:microsoft.com/office/officeart/2005/8/layout/orgChart1"/>
    <dgm:cxn modelId="{BBB9F1A8-F96F-4C86-B26D-3CF8CA77D181}" type="presParOf" srcId="{F1846DD0-B988-4EB2-B369-2EC66937426C}" destId="{BD74CC3D-8E5D-4F52-A1F4-340491F2372D}" srcOrd="2" destOrd="0" presId="urn:microsoft.com/office/officeart/2005/8/layout/orgChart1"/>
    <dgm:cxn modelId="{B9CA2F69-C768-4907-9728-8B9CD9C7220C}" type="presParOf" srcId="{4CF70E6D-5F1F-426F-98AB-7DC4FF3A1797}" destId="{9B7026C0-7C0E-4266-8371-C4F0FA3B2EF5}" srcOrd="2" destOrd="0" presId="urn:microsoft.com/office/officeart/2005/8/layout/orgChart1"/>
    <dgm:cxn modelId="{13843AFC-306E-4006-BD99-4B9D19341D77}" type="presParOf" srcId="{4CF70E6D-5F1F-426F-98AB-7DC4FF3A1797}" destId="{6D3802F7-5663-4637-A2BC-7A0388BE3B7F}" srcOrd="3" destOrd="0" presId="urn:microsoft.com/office/officeart/2005/8/layout/orgChart1"/>
    <dgm:cxn modelId="{2BBF8C40-DE39-4063-9771-624F7FBA73A2}" type="presParOf" srcId="{6D3802F7-5663-4637-A2BC-7A0388BE3B7F}" destId="{8238C1F7-0C7C-4B41-8E6D-C60C88EF60B2}" srcOrd="0" destOrd="0" presId="urn:microsoft.com/office/officeart/2005/8/layout/orgChart1"/>
    <dgm:cxn modelId="{1863877C-DBC3-4912-A224-F4C92D056264}" type="presParOf" srcId="{8238C1F7-0C7C-4B41-8E6D-C60C88EF60B2}" destId="{6658F4DA-9964-443F-9CD1-C518A34C2C9C}" srcOrd="0" destOrd="0" presId="urn:microsoft.com/office/officeart/2005/8/layout/orgChart1"/>
    <dgm:cxn modelId="{8FA7C707-7739-4BCA-9093-E444A5AF7ACD}" type="presParOf" srcId="{8238C1F7-0C7C-4B41-8E6D-C60C88EF60B2}" destId="{7A88193D-15B1-406B-AC76-B4F8C01BE205}" srcOrd="1" destOrd="0" presId="urn:microsoft.com/office/officeart/2005/8/layout/orgChart1"/>
    <dgm:cxn modelId="{91012B5C-3173-4768-B7AB-2E7943CE61E7}" type="presParOf" srcId="{6D3802F7-5663-4637-A2BC-7A0388BE3B7F}" destId="{C18D9DE0-67F2-4F22-9FB2-C76FFED3ECBC}" srcOrd="1" destOrd="0" presId="urn:microsoft.com/office/officeart/2005/8/layout/orgChart1"/>
    <dgm:cxn modelId="{6303EAF7-7EB3-46F1-8796-D998A12D4B32}" type="presParOf" srcId="{C18D9DE0-67F2-4F22-9FB2-C76FFED3ECBC}" destId="{4DD41C54-8EE6-4E2B-8A84-7063BCE35265}" srcOrd="0" destOrd="0" presId="urn:microsoft.com/office/officeart/2005/8/layout/orgChart1"/>
    <dgm:cxn modelId="{6AB300D7-3D81-4810-9FD5-62615035C4C2}" type="presParOf" srcId="{C18D9DE0-67F2-4F22-9FB2-C76FFED3ECBC}" destId="{A654387E-7157-4C26-9825-0E874DFB1721}" srcOrd="1" destOrd="0" presId="urn:microsoft.com/office/officeart/2005/8/layout/orgChart1"/>
    <dgm:cxn modelId="{65BA4EC8-BE44-4CCF-B080-38C93B43E9FF}" type="presParOf" srcId="{A654387E-7157-4C26-9825-0E874DFB1721}" destId="{3AB10A6C-5C2F-40A0-9ED9-5C0D7453B02C}" srcOrd="0" destOrd="0" presId="urn:microsoft.com/office/officeart/2005/8/layout/orgChart1"/>
    <dgm:cxn modelId="{1D4A6585-CF8E-49AC-B68A-AC56D8D26567}" type="presParOf" srcId="{3AB10A6C-5C2F-40A0-9ED9-5C0D7453B02C}" destId="{B25F2D54-E093-49C5-BCA2-7962D8188043}" srcOrd="0" destOrd="0" presId="urn:microsoft.com/office/officeart/2005/8/layout/orgChart1"/>
    <dgm:cxn modelId="{3B73C6B1-A6C3-45EA-8AFE-3BF02EAAA9B9}" type="presParOf" srcId="{3AB10A6C-5C2F-40A0-9ED9-5C0D7453B02C}" destId="{866FA0B4-F343-440B-AFBB-C08DE9D65D90}" srcOrd="1" destOrd="0" presId="urn:microsoft.com/office/officeart/2005/8/layout/orgChart1"/>
    <dgm:cxn modelId="{3F3D619F-F7CB-44CC-9754-1A2F3A12E180}" type="presParOf" srcId="{A654387E-7157-4C26-9825-0E874DFB1721}" destId="{CEC868A2-F3AD-4867-AECE-E701CA6CB473}" srcOrd="1" destOrd="0" presId="urn:microsoft.com/office/officeart/2005/8/layout/orgChart1"/>
    <dgm:cxn modelId="{BBEAE6EF-E441-4B53-AB17-8E455E6AB555}" type="presParOf" srcId="{A654387E-7157-4C26-9825-0E874DFB1721}" destId="{ABDE8F51-AA7B-4D75-8C24-439DC9E0903D}" srcOrd="2" destOrd="0" presId="urn:microsoft.com/office/officeart/2005/8/layout/orgChart1"/>
    <dgm:cxn modelId="{80D26586-2187-403A-AB61-7134CD87EEE8}" type="presParOf" srcId="{C18D9DE0-67F2-4F22-9FB2-C76FFED3ECBC}" destId="{704E9A9A-6E7D-4652-A4C2-4925D95789B2}" srcOrd="2" destOrd="0" presId="urn:microsoft.com/office/officeart/2005/8/layout/orgChart1"/>
    <dgm:cxn modelId="{8E89CA35-32AC-4CE8-80F2-470F32893FF9}" type="presParOf" srcId="{C18D9DE0-67F2-4F22-9FB2-C76FFED3ECBC}" destId="{5A3A276F-6C5C-446D-BC71-7ACEC0209E06}" srcOrd="3" destOrd="0" presId="urn:microsoft.com/office/officeart/2005/8/layout/orgChart1"/>
    <dgm:cxn modelId="{139E7EED-F303-4FEF-BD65-19D2D59A36FA}" type="presParOf" srcId="{5A3A276F-6C5C-446D-BC71-7ACEC0209E06}" destId="{6A9B65C5-82C9-4071-8995-82BD61647E0B}" srcOrd="0" destOrd="0" presId="urn:microsoft.com/office/officeart/2005/8/layout/orgChart1"/>
    <dgm:cxn modelId="{E4245850-236A-4AE8-B6C8-57BE5F608D79}" type="presParOf" srcId="{6A9B65C5-82C9-4071-8995-82BD61647E0B}" destId="{B98BBC73-7819-433F-B0FD-4C990FA33B7F}" srcOrd="0" destOrd="0" presId="urn:microsoft.com/office/officeart/2005/8/layout/orgChart1"/>
    <dgm:cxn modelId="{BC4825CF-2603-4AB6-A7E6-69A82D3715B6}" type="presParOf" srcId="{6A9B65C5-82C9-4071-8995-82BD61647E0B}" destId="{91FA3DB3-FDCD-4A31-A2E1-F6F4957BE378}" srcOrd="1" destOrd="0" presId="urn:microsoft.com/office/officeart/2005/8/layout/orgChart1"/>
    <dgm:cxn modelId="{20A03F0D-9467-442E-B8BB-6A7091E0E1FE}" type="presParOf" srcId="{5A3A276F-6C5C-446D-BC71-7ACEC0209E06}" destId="{B2697D60-CB13-44FE-A33C-00AE1368DEA5}" srcOrd="1" destOrd="0" presId="urn:microsoft.com/office/officeart/2005/8/layout/orgChart1"/>
    <dgm:cxn modelId="{2264059D-D43C-4125-BF58-BAF7C08170BE}" type="presParOf" srcId="{5A3A276F-6C5C-446D-BC71-7ACEC0209E06}" destId="{AF144DB3-44D3-4D39-A476-342A9DDD3B23}" srcOrd="2" destOrd="0" presId="urn:microsoft.com/office/officeart/2005/8/layout/orgChart1"/>
    <dgm:cxn modelId="{B78F0B9D-6B2B-49D6-8597-EF85027E42EE}" type="presParOf" srcId="{6D3802F7-5663-4637-A2BC-7A0388BE3B7F}" destId="{47E80D97-1712-4D33-8C39-F7DA26F5DF65}" srcOrd="2" destOrd="0" presId="urn:microsoft.com/office/officeart/2005/8/layout/orgChart1"/>
    <dgm:cxn modelId="{20538A63-4DA4-4EB0-B666-DA490347BCBA}" type="presParOf" srcId="{4CF70E6D-5F1F-426F-98AB-7DC4FF3A1797}" destId="{9CA2B58D-F642-41B6-9416-BA232FD06BC0}" srcOrd="4" destOrd="0" presId="urn:microsoft.com/office/officeart/2005/8/layout/orgChart1"/>
    <dgm:cxn modelId="{C5AF5AF1-451B-40BB-A4CE-B93D8D965510}" type="presParOf" srcId="{4CF70E6D-5F1F-426F-98AB-7DC4FF3A1797}" destId="{EDA95C11-58FB-4DF0-BA57-5C1D6DD639E3}" srcOrd="5" destOrd="0" presId="urn:microsoft.com/office/officeart/2005/8/layout/orgChart1"/>
    <dgm:cxn modelId="{79355641-7791-4484-9C39-07D8F1F69170}" type="presParOf" srcId="{EDA95C11-58FB-4DF0-BA57-5C1D6DD639E3}" destId="{AE643E01-D1E2-4526-86FE-C94499CC96A3}" srcOrd="0" destOrd="0" presId="urn:microsoft.com/office/officeart/2005/8/layout/orgChart1"/>
    <dgm:cxn modelId="{352118F5-2803-47A7-BAAE-94DC0DAC5ABF}" type="presParOf" srcId="{AE643E01-D1E2-4526-86FE-C94499CC96A3}" destId="{AB6B597C-C3C3-4BB1-9BC0-42B41863ADB8}" srcOrd="0" destOrd="0" presId="urn:microsoft.com/office/officeart/2005/8/layout/orgChart1"/>
    <dgm:cxn modelId="{41F4D323-8180-4D0D-BB48-334868725FF0}" type="presParOf" srcId="{AE643E01-D1E2-4526-86FE-C94499CC96A3}" destId="{AFC121A5-BBE7-4BEC-A9AF-35DBFC9DED0E}" srcOrd="1" destOrd="0" presId="urn:microsoft.com/office/officeart/2005/8/layout/orgChart1"/>
    <dgm:cxn modelId="{65946AFD-B509-4789-BA3A-95A92CEB45EE}" type="presParOf" srcId="{EDA95C11-58FB-4DF0-BA57-5C1D6DD639E3}" destId="{A4432631-D2C9-4E9F-9ECA-7ACC81C48614}" srcOrd="1" destOrd="0" presId="urn:microsoft.com/office/officeart/2005/8/layout/orgChart1"/>
    <dgm:cxn modelId="{BA7DC3CF-A7D4-46DB-831B-DDB72C9341A7}" type="presParOf" srcId="{A4432631-D2C9-4E9F-9ECA-7ACC81C48614}" destId="{54D30EEC-D23B-4D6F-AF38-263A8CD3072A}" srcOrd="0" destOrd="0" presId="urn:microsoft.com/office/officeart/2005/8/layout/orgChart1"/>
    <dgm:cxn modelId="{250FB1A6-67BE-49E3-990D-46AA4825EBDD}" type="presParOf" srcId="{A4432631-D2C9-4E9F-9ECA-7ACC81C48614}" destId="{8532D29E-9F74-44CC-8AB0-EC2C5A51F6A4}" srcOrd="1" destOrd="0" presId="urn:microsoft.com/office/officeart/2005/8/layout/orgChart1"/>
    <dgm:cxn modelId="{67403443-3596-4F38-A380-66B38F67A48E}" type="presParOf" srcId="{8532D29E-9F74-44CC-8AB0-EC2C5A51F6A4}" destId="{CF507A5F-53A8-41C2-8957-5A31403992AD}" srcOrd="0" destOrd="0" presId="urn:microsoft.com/office/officeart/2005/8/layout/orgChart1"/>
    <dgm:cxn modelId="{94FBA319-03D6-466D-AFED-8F47DDAD9845}" type="presParOf" srcId="{CF507A5F-53A8-41C2-8957-5A31403992AD}" destId="{3381C61F-0E00-4B1B-ABAF-FAF113FD9B7C}" srcOrd="0" destOrd="0" presId="urn:microsoft.com/office/officeart/2005/8/layout/orgChart1"/>
    <dgm:cxn modelId="{D8655328-9702-4FDF-AE6E-FABEAFCB73DC}" type="presParOf" srcId="{CF507A5F-53A8-41C2-8957-5A31403992AD}" destId="{AA1A0852-9B5A-499A-8FE3-D1674419D92D}" srcOrd="1" destOrd="0" presId="urn:microsoft.com/office/officeart/2005/8/layout/orgChart1"/>
    <dgm:cxn modelId="{04F20169-9635-42AD-9BFB-2999C49783A5}" type="presParOf" srcId="{8532D29E-9F74-44CC-8AB0-EC2C5A51F6A4}" destId="{CA971B65-292D-4682-AADB-0DFF498D525C}" srcOrd="1" destOrd="0" presId="urn:microsoft.com/office/officeart/2005/8/layout/orgChart1"/>
    <dgm:cxn modelId="{4F17B6A5-F921-4CD2-BECC-9C991ADE411F}" type="presParOf" srcId="{8532D29E-9F74-44CC-8AB0-EC2C5A51F6A4}" destId="{CA7728B6-95B9-4A55-B348-ADA89ED264F5}" srcOrd="2" destOrd="0" presId="urn:microsoft.com/office/officeart/2005/8/layout/orgChart1"/>
    <dgm:cxn modelId="{713E7D8C-5AB8-49C2-BA92-D4E9AE408E24}" type="presParOf" srcId="{EDA95C11-58FB-4DF0-BA57-5C1D6DD639E3}" destId="{437C90CB-DCC4-48BF-80D1-81C37FCF2F56}" srcOrd="2" destOrd="0" presId="urn:microsoft.com/office/officeart/2005/8/layout/orgChart1"/>
    <dgm:cxn modelId="{FCDA9A00-B75E-43EE-8088-E224AD29981E}" type="presParOf" srcId="{4CF70E6D-5F1F-426F-98AB-7DC4FF3A1797}" destId="{DE29FD40-F4E0-427D-B71F-6FFE5C6E3C47}" srcOrd="6" destOrd="0" presId="urn:microsoft.com/office/officeart/2005/8/layout/orgChart1"/>
    <dgm:cxn modelId="{1C4284CD-415D-4B95-886F-9A7DEC98227A}" type="presParOf" srcId="{4CF70E6D-5F1F-426F-98AB-7DC4FF3A1797}" destId="{EE3906E3-C854-4682-BA45-8C553E98C986}" srcOrd="7" destOrd="0" presId="urn:microsoft.com/office/officeart/2005/8/layout/orgChart1"/>
    <dgm:cxn modelId="{ACB4A331-13C8-4F19-A08F-ED5AFF9F51EC}" type="presParOf" srcId="{EE3906E3-C854-4682-BA45-8C553E98C986}" destId="{121DA97F-BA31-4E64-84C4-1098A9FA2FBA}" srcOrd="0" destOrd="0" presId="urn:microsoft.com/office/officeart/2005/8/layout/orgChart1"/>
    <dgm:cxn modelId="{5FF35BD8-EDEA-41AA-BD57-A062F0F85222}" type="presParOf" srcId="{121DA97F-BA31-4E64-84C4-1098A9FA2FBA}" destId="{1D64FA19-1E1E-4A24-8622-BC43023D3CFB}" srcOrd="0" destOrd="0" presId="urn:microsoft.com/office/officeart/2005/8/layout/orgChart1"/>
    <dgm:cxn modelId="{DDE749DA-26A3-422E-853E-A27543D37CEC}" type="presParOf" srcId="{121DA97F-BA31-4E64-84C4-1098A9FA2FBA}" destId="{DD5DDB15-A1DA-461C-B955-64A850EEF55E}" srcOrd="1" destOrd="0" presId="urn:microsoft.com/office/officeart/2005/8/layout/orgChart1"/>
    <dgm:cxn modelId="{6FF4BDE1-5291-4408-938F-4012919EE772}" type="presParOf" srcId="{EE3906E3-C854-4682-BA45-8C553E98C986}" destId="{57ABBB18-3E46-4A9E-998A-FBCB98BF76AD}" srcOrd="1" destOrd="0" presId="urn:microsoft.com/office/officeart/2005/8/layout/orgChart1"/>
    <dgm:cxn modelId="{3688427A-B151-4534-912A-9EFF9827A1B3}" type="presParOf" srcId="{57ABBB18-3E46-4A9E-998A-FBCB98BF76AD}" destId="{84140444-A591-4516-A160-D08120713A51}" srcOrd="0" destOrd="0" presId="urn:microsoft.com/office/officeart/2005/8/layout/orgChart1"/>
    <dgm:cxn modelId="{86A2D7A0-6298-458E-B7BD-5550E699D7AB}" type="presParOf" srcId="{57ABBB18-3E46-4A9E-998A-FBCB98BF76AD}" destId="{7455BBDC-665E-422D-B867-20DF87E5954A}" srcOrd="1" destOrd="0" presId="urn:microsoft.com/office/officeart/2005/8/layout/orgChart1"/>
    <dgm:cxn modelId="{C749AABB-9F0B-4CDF-A7AE-34968CBE0386}" type="presParOf" srcId="{7455BBDC-665E-422D-B867-20DF87E5954A}" destId="{93FCDCD3-2560-493D-9D92-E7EB12B1CA78}" srcOrd="0" destOrd="0" presId="urn:microsoft.com/office/officeart/2005/8/layout/orgChart1"/>
    <dgm:cxn modelId="{E530570B-D3F5-47A6-A5AC-9240EF1366C9}" type="presParOf" srcId="{93FCDCD3-2560-493D-9D92-E7EB12B1CA78}" destId="{E78B594C-FAC4-4B36-AEA1-73E3FFE6283B}" srcOrd="0" destOrd="0" presId="urn:microsoft.com/office/officeart/2005/8/layout/orgChart1"/>
    <dgm:cxn modelId="{476D35E6-96B6-4D9C-8760-6CE1E1B94C8C}" type="presParOf" srcId="{93FCDCD3-2560-493D-9D92-E7EB12B1CA78}" destId="{D281C813-C8F8-43B7-939B-978F9DC354F6}" srcOrd="1" destOrd="0" presId="urn:microsoft.com/office/officeart/2005/8/layout/orgChart1"/>
    <dgm:cxn modelId="{9654B91C-2A12-425C-822E-0F5510421153}" type="presParOf" srcId="{7455BBDC-665E-422D-B867-20DF87E5954A}" destId="{3B970511-3DEE-474E-87BB-16BCCC84E1CA}" srcOrd="1" destOrd="0" presId="urn:microsoft.com/office/officeart/2005/8/layout/orgChart1"/>
    <dgm:cxn modelId="{1D46E5D2-0262-418E-8B51-B79ECE16CF08}" type="presParOf" srcId="{7455BBDC-665E-422D-B867-20DF87E5954A}" destId="{AFFCB747-80D8-49E6-803B-127935C63C30}" srcOrd="2" destOrd="0" presId="urn:microsoft.com/office/officeart/2005/8/layout/orgChart1"/>
    <dgm:cxn modelId="{99AE7EB3-4FE8-43AC-B439-D98D843CBD08}" type="presParOf" srcId="{57ABBB18-3E46-4A9E-998A-FBCB98BF76AD}" destId="{E138C493-117C-4FB9-A65C-C2A23EBF018E}" srcOrd="2" destOrd="0" presId="urn:microsoft.com/office/officeart/2005/8/layout/orgChart1"/>
    <dgm:cxn modelId="{0ED81C25-76A2-4F1D-BD39-F4EF9A6BE808}" type="presParOf" srcId="{57ABBB18-3E46-4A9E-998A-FBCB98BF76AD}" destId="{7491988F-2593-4994-BBB6-3E56124B7487}" srcOrd="3" destOrd="0" presId="urn:microsoft.com/office/officeart/2005/8/layout/orgChart1"/>
    <dgm:cxn modelId="{B6858CB1-72A9-464C-928E-B1F784AC8B3F}" type="presParOf" srcId="{7491988F-2593-4994-BBB6-3E56124B7487}" destId="{6BEFE04E-E364-4766-B95A-104F3F73C09E}" srcOrd="0" destOrd="0" presId="urn:microsoft.com/office/officeart/2005/8/layout/orgChart1"/>
    <dgm:cxn modelId="{55B8467B-28D6-456F-A937-0F5EBCC1A77E}" type="presParOf" srcId="{6BEFE04E-E364-4766-B95A-104F3F73C09E}" destId="{99BD7BD9-D520-4D08-A602-7883C846F3BE}" srcOrd="0" destOrd="0" presId="urn:microsoft.com/office/officeart/2005/8/layout/orgChart1"/>
    <dgm:cxn modelId="{BD3871C0-0679-4FCA-95E8-C8635CF4EDAE}" type="presParOf" srcId="{6BEFE04E-E364-4766-B95A-104F3F73C09E}" destId="{41C6D749-02D1-4DD5-A2A6-058B65C068E6}" srcOrd="1" destOrd="0" presId="urn:microsoft.com/office/officeart/2005/8/layout/orgChart1"/>
    <dgm:cxn modelId="{C47628D6-5C75-4F9A-8559-2803A4290E8A}" type="presParOf" srcId="{7491988F-2593-4994-BBB6-3E56124B7487}" destId="{08D0BED1-88CA-46B6-8514-1F547CA806F0}" srcOrd="1" destOrd="0" presId="urn:microsoft.com/office/officeart/2005/8/layout/orgChart1"/>
    <dgm:cxn modelId="{EEEE4AAE-F1E0-4700-B6AC-8358211FCF0E}" type="presParOf" srcId="{7491988F-2593-4994-BBB6-3E56124B7487}" destId="{31E97E05-3E6A-44F7-8C34-2CB8D1DA83AD}" srcOrd="2" destOrd="0" presId="urn:microsoft.com/office/officeart/2005/8/layout/orgChart1"/>
    <dgm:cxn modelId="{30AFF904-23A4-4BD8-9ED9-C2B97C3ADE66}" type="presParOf" srcId="{EE3906E3-C854-4682-BA45-8C553E98C986}" destId="{9B530493-7548-48F1-A808-0038A253A297}" srcOrd="2" destOrd="0" presId="urn:microsoft.com/office/officeart/2005/8/layout/orgChart1"/>
    <dgm:cxn modelId="{5DA032D0-1ED7-4C62-9BC7-10B8D1223A49}" type="presParOf" srcId="{4CF70E6D-5F1F-426F-98AB-7DC4FF3A1797}" destId="{FD23FA70-28A4-4191-B9EB-20175A542D68}" srcOrd="8" destOrd="0" presId="urn:microsoft.com/office/officeart/2005/8/layout/orgChart1"/>
    <dgm:cxn modelId="{76FCC4A6-764B-4A09-AA9F-6535456935FF}" type="presParOf" srcId="{4CF70E6D-5F1F-426F-98AB-7DC4FF3A1797}" destId="{BE3BC472-AABD-4C64-B38D-AC307481047A}" srcOrd="9" destOrd="0" presId="urn:microsoft.com/office/officeart/2005/8/layout/orgChart1"/>
    <dgm:cxn modelId="{C7ABDABD-0AA9-4B57-89A1-1EBF7F8A6C61}" type="presParOf" srcId="{BE3BC472-AABD-4C64-B38D-AC307481047A}" destId="{849F200A-9FFE-48A0-9B93-C26F83BA29F9}" srcOrd="0" destOrd="0" presId="urn:microsoft.com/office/officeart/2005/8/layout/orgChart1"/>
    <dgm:cxn modelId="{9C603420-4B61-487C-8A22-675DF90B7267}" type="presParOf" srcId="{849F200A-9FFE-48A0-9B93-C26F83BA29F9}" destId="{37FAB2C5-DDF7-4598-A0FD-D06364DF15FE}" srcOrd="0" destOrd="0" presId="urn:microsoft.com/office/officeart/2005/8/layout/orgChart1"/>
    <dgm:cxn modelId="{5A8C8091-3CF0-484B-B861-8B5D4252358B}" type="presParOf" srcId="{849F200A-9FFE-48A0-9B93-C26F83BA29F9}" destId="{C4E8CD88-79CE-43DC-949E-D40496B3E6B8}" srcOrd="1" destOrd="0" presId="urn:microsoft.com/office/officeart/2005/8/layout/orgChart1"/>
    <dgm:cxn modelId="{CDA02898-163A-4A95-AA8E-D05AE87947D3}" type="presParOf" srcId="{BE3BC472-AABD-4C64-B38D-AC307481047A}" destId="{E10DA2A8-75DE-4C1D-A7DD-75096AB0C6BA}" srcOrd="1" destOrd="0" presId="urn:microsoft.com/office/officeart/2005/8/layout/orgChart1"/>
    <dgm:cxn modelId="{4FB30875-EC36-4D2E-AE9B-50B452C91908}" type="presParOf" srcId="{E10DA2A8-75DE-4C1D-A7DD-75096AB0C6BA}" destId="{72ABDBA4-3740-4FF9-9985-EB9ED18C1C2C}" srcOrd="0" destOrd="0" presId="urn:microsoft.com/office/officeart/2005/8/layout/orgChart1"/>
    <dgm:cxn modelId="{C1E2C073-AE7D-4B33-B560-7596D857BC08}" type="presParOf" srcId="{E10DA2A8-75DE-4C1D-A7DD-75096AB0C6BA}" destId="{881617AA-0286-46E8-A536-EB7F059A5941}" srcOrd="1" destOrd="0" presId="urn:microsoft.com/office/officeart/2005/8/layout/orgChart1"/>
    <dgm:cxn modelId="{4939B883-A30A-45DA-BAC8-703DDFB715D1}" type="presParOf" srcId="{881617AA-0286-46E8-A536-EB7F059A5941}" destId="{92234934-CA5C-4A19-AEFA-B4EBB509972E}" srcOrd="0" destOrd="0" presId="urn:microsoft.com/office/officeart/2005/8/layout/orgChart1"/>
    <dgm:cxn modelId="{7E49ACD1-7B77-4224-AE81-F0AD39598842}" type="presParOf" srcId="{92234934-CA5C-4A19-AEFA-B4EBB509972E}" destId="{A776F944-24DA-42BD-9B4E-EC9193F95F7E}" srcOrd="0" destOrd="0" presId="urn:microsoft.com/office/officeart/2005/8/layout/orgChart1"/>
    <dgm:cxn modelId="{F113916F-FA3A-45EE-8AB4-5A9DA3DA33CC}" type="presParOf" srcId="{92234934-CA5C-4A19-AEFA-B4EBB509972E}" destId="{F6EC5B30-AA06-4952-9029-9BF0E1E67C50}" srcOrd="1" destOrd="0" presId="urn:microsoft.com/office/officeart/2005/8/layout/orgChart1"/>
    <dgm:cxn modelId="{4FDC8832-B6EC-4AA7-923D-42F4EFEA1C73}" type="presParOf" srcId="{881617AA-0286-46E8-A536-EB7F059A5941}" destId="{F1B32910-1901-463E-85A5-39612F1B7280}" srcOrd="1" destOrd="0" presId="urn:microsoft.com/office/officeart/2005/8/layout/orgChart1"/>
    <dgm:cxn modelId="{0FCC0826-3C26-4225-8CB4-9065438C36C6}" type="presParOf" srcId="{881617AA-0286-46E8-A536-EB7F059A5941}" destId="{7633D3D4-44E0-4033-997B-966B4BF95FBE}" srcOrd="2" destOrd="0" presId="urn:microsoft.com/office/officeart/2005/8/layout/orgChart1"/>
    <dgm:cxn modelId="{D400B161-D658-4219-9AEE-4F1CEF43EACD}" type="presParOf" srcId="{BE3BC472-AABD-4C64-B38D-AC307481047A}" destId="{FA6B2254-CC59-49B6-8753-848B4FA565FF}" srcOrd="2" destOrd="0" presId="urn:microsoft.com/office/officeart/2005/8/layout/orgChart1"/>
    <dgm:cxn modelId="{B537B01A-2393-4709-9FF4-C4482B066B3F}" type="presParOf" srcId="{4CF70E6D-5F1F-426F-98AB-7DC4FF3A1797}" destId="{B71C4C13-3203-4B47-BF80-C412C22F0E80}" srcOrd="10" destOrd="0" presId="urn:microsoft.com/office/officeart/2005/8/layout/orgChart1"/>
    <dgm:cxn modelId="{7375B22F-C94A-426F-A4B8-496590E9B3C0}" type="presParOf" srcId="{4CF70E6D-5F1F-426F-98AB-7DC4FF3A1797}" destId="{49FE7963-BA52-4CEE-B0B5-2807C14035B3}" srcOrd="11" destOrd="0" presId="urn:microsoft.com/office/officeart/2005/8/layout/orgChart1"/>
    <dgm:cxn modelId="{9E82ECFA-B022-4927-82DC-D3EEE48A0B46}" type="presParOf" srcId="{49FE7963-BA52-4CEE-B0B5-2807C14035B3}" destId="{1D025DBF-6734-47F8-90B5-5EF3F3E6CC4D}" srcOrd="0" destOrd="0" presId="urn:microsoft.com/office/officeart/2005/8/layout/orgChart1"/>
    <dgm:cxn modelId="{B8376DDE-59F7-4532-A2BC-9578F5EE9A12}" type="presParOf" srcId="{1D025DBF-6734-47F8-90B5-5EF3F3E6CC4D}" destId="{43401CFA-4128-41B2-98AD-04CAA8539E05}" srcOrd="0" destOrd="0" presId="urn:microsoft.com/office/officeart/2005/8/layout/orgChart1"/>
    <dgm:cxn modelId="{2BF6CEB1-93A0-459A-A68A-02897B8CBFEE}" type="presParOf" srcId="{1D025DBF-6734-47F8-90B5-5EF3F3E6CC4D}" destId="{172B10A7-0CA2-44EC-A046-9FFF872E6469}" srcOrd="1" destOrd="0" presId="urn:microsoft.com/office/officeart/2005/8/layout/orgChart1"/>
    <dgm:cxn modelId="{2A3655BD-0E28-4529-BA07-2FA0844B52E2}" type="presParOf" srcId="{49FE7963-BA52-4CEE-B0B5-2807C14035B3}" destId="{6C97D803-28A2-4B46-9E19-9C8BCC05F214}" srcOrd="1" destOrd="0" presId="urn:microsoft.com/office/officeart/2005/8/layout/orgChart1"/>
    <dgm:cxn modelId="{7A412A9B-7B82-4582-836D-CCEB6C8539C0}" type="presParOf" srcId="{6C97D803-28A2-4B46-9E19-9C8BCC05F214}" destId="{0D0BC952-1AB9-46B2-B42C-FCA43B9F3EE1}" srcOrd="0" destOrd="0" presId="urn:microsoft.com/office/officeart/2005/8/layout/orgChart1"/>
    <dgm:cxn modelId="{FBD656A7-7790-4646-B7E5-AFE34359688A}" type="presParOf" srcId="{6C97D803-28A2-4B46-9E19-9C8BCC05F214}" destId="{A1BE22BB-5509-4747-A077-126BF2F38802}" srcOrd="1" destOrd="0" presId="urn:microsoft.com/office/officeart/2005/8/layout/orgChart1"/>
    <dgm:cxn modelId="{F9B7C67B-C3CE-41EC-90B8-D7A10DA40727}" type="presParOf" srcId="{A1BE22BB-5509-4747-A077-126BF2F38802}" destId="{0AB94221-750E-4152-AA24-BD8EA81ECC2A}" srcOrd="0" destOrd="0" presId="urn:microsoft.com/office/officeart/2005/8/layout/orgChart1"/>
    <dgm:cxn modelId="{953E5F80-85AF-4121-9375-E2ED7E2A9EE7}" type="presParOf" srcId="{0AB94221-750E-4152-AA24-BD8EA81ECC2A}" destId="{D4947459-3D97-49F6-8F2C-132E20ECB04D}" srcOrd="0" destOrd="0" presId="urn:microsoft.com/office/officeart/2005/8/layout/orgChart1"/>
    <dgm:cxn modelId="{51209F71-AEC9-4108-B7A1-DFDEC79A5028}" type="presParOf" srcId="{0AB94221-750E-4152-AA24-BD8EA81ECC2A}" destId="{69A5E3A4-9F62-417F-9E71-B054D7B665B4}" srcOrd="1" destOrd="0" presId="urn:microsoft.com/office/officeart/2005/8/layout/orgChart1"/>
    <dgm:cxn modelId="{050EBA03-0369-4D04-8CBC-4F23E90468CD}" type="presParOf" srcId="{A1BE22BB-5509-4747-A077-126BF2F38802}" destId="{E0C7A587-D62C-4013-B4FC-2A0034E74F8C}" srcOrd="1" destOrd="0" presId="urn:microsoft.com/office/officeart/2005/8/layout/orgChart1"/>
    <dgm:cxn modelId="{74341968-C43E-4944-882D-06B671C49CEF}" type="presParOf" srcId="{A1BE22BB-5509-4747-A077-126BF2F38802}" destId="{BB4FB713-0390-4A83-B181-72A46AADC965}" srcOrd="2" destOrd="0" presId="urn:microsoft.com/office/officeart/2005/8/layout/orgChart1"/>
    <dgm:cxn modelId="{BA26A9D9-04A7-4020-90A3-2806EB5D75DB}" type="presParOf" srcId="{49FE7963-BA52-4CEE-B0B5-2807C14035B3}" destId="{D675E6F4-5796-488E-824B-01C8D77E8C1F}" srcOrd="2" destOrd="0" presId="urn:microsoft.com/office/officeart/2005/8/layout/orgChart1"/>
    <dgm:cxn modelId="{7484338C-D1AC-4166-B2EE-0C43B18E55A1}" type="presParOf" srcId="{4CF70E6D-5F1F-426F-98AB-7DC4FF3A1797}" destId="{EF9674B1-559E-4C7C-B64E-96732B65D3D0}" srcOrd="12" destOrd="0" presId="urn:microsoft.com/office/officeart/2005/8/layout/orgChart1"/>
    <dgm:cxn modelId="{7CFEBA80-7974-4367-8870-A2E4CE160130}" type="presParOf" srcId="{4CF70E6D-5F1F-426F-98AB-7DC4FF3A1797}" destId="{71304AB5-3C49-426B-8A6F-42A774B737CA}" srcOrd="13" destOrd="0" presId="urn:microsoft.com/office/officeart/2005/8/layout/orgChart1"/>
    <dgm:cxn modelId="{943DB7A4-FCCE-4E6D-BD07-2EAB0E4885DE}" type="presParOf" srcId="{71304AB5-3C49-426B-8A6F-42A774B737CA}" destId="{D812016D-B1C6-4763-AA0B-C00053F7BF77}" srcOrd="0" destOrd="0" presId="urn:microsoft.com/office/officeart/2005/8/layout/orgChart1"/>
    <dgm:cxn modelId="{102DB6DB-4E20-435A-8609-912A56AC35C5}" type="presParOf" srcId="{D812016D-B1C6-4763-AA0B-C00053F7BF77}" destId="{6E831ED2-8A73-4358-9EBB-D79D85902A0D}" srcOrd="0" destOrd="0" presId="urn:microsoft.com/office/officeart/2005/8/layout/orgChart1"/>
    <dgm:cxn modelId="{63F9886F-61E9-4D11-ABE1-20F3628468B1}" type="presParOf" srcId="{D812016D-B1C6-4763-AA0B-C00053F7BF77}" destId="{C71362D2-B8C2-4684-A74C-C5FDC9BD2691}" srcOrd="1" destOrd="0" presId="urn:microsoft.com/office/officeart/2005/8/layout/orgChart1"/>
    <dgm:cxn modelId="{952583AE-09F5-4115-B57C-BC0EE06D0A84}" type="presParOf" srcId="{71304AB5-3C49-426B-8A6F-42A774B737CA}" destId="{5960F9D5-EE8D-4A66-8DB3-4D78CE22F87D}" srcOrd="1" destOrd="0" presId="urn:microsoft.com/office/officeart/2005/8/layout/orgChart1"/>
    <dgm:cxn modelId="{EF27174F-FCF0-4C15-A26F-D7FDE865DEF7}" type="presParOf" srcId="{5960F9D5-EE8D-4A66-8DB3-4D78CE22F87D}" destId="{9299BA66-3307-4FFF-857A-D2BD0C5393CA}" srcOrd="0" destOrd="0" presId="urn:microsoft.com/office/officeart/2005/8/layout/orgChart1"/>
    <dgm:cxn modelId="{EC1001BE-49FA-4128-A7DF-F787F4A150BB}" type="presParOf" srcId="{5960F9D5-EE8D-4A66-8DB3-4D78CE22F87D}" destId="{90EEA8DD-A52F-4D75-9CD3-387D3FCB8F21}" srcOrd="1" destOrd="0" presId="urn:microsoft.com/office/officeart/2005/8/layout/orgChart1"/>
    <dgm:cxn modelId="{2D98B359-A34B-4B1B-BB90-8D6254FF7AA0}" type="presParOf" srcId="{90EEA8DD-A52F-4D75-9CD3-387D3FCB8F21}" destId="{B36EAD2A-DA4F-4ABC-AEC6-BCC9EF67CBD7}" srcOrd="0" destOrd="0" presId="urn:microsoft.com/office/officeart/2005/8/layout/orgChart1"/>
    <dgm:cxn modelId="{19C2846A-113C-4336-8E49-9C3990F08BCC}" type="presParOf" srcId="{B36EAD2A-DA4F-4ABC-AEC6-BCC9EF67CBD7}" destId="{FF81BA99-58AD-43E1-B69D-46960C7FFD27}" srcOrd="0" destOrd="0" presId="urn:microsoft.com/office/officeart/2005/8/layout/orgChart1"/>
    <dgm:cxn modelId="{0F2AF01B-28B8-4B8E-8881-61EF2B8B5F1B}" type="presParOf" srcId="{B36EAD2A-DA4F-4ABC-AEC6-BCC9EF67CBD7}" destId="{C6F73829-1722-4425-9D8E-A53B7BAB344A}" srcOrd="1" destOrd="0" presId="urn:microsoft.com/office/officeart/2005/8/layout/orgChart1"/>
    <dgm:cxn modelId="{3D97853C-0A2E-4E0D-A87A-D54158931349}" type="presParOf" srcId="{90EEA8DD-A52F-4D75-9CD3-387D3FCB8F21}" destId="{2C6A6FEA-EBF9-48D8-995B-BF1CF5966B8F}" srcOrd="1" destOrd="0" presId="urn:microsoft.com/office/officeart/2005/8/layout/orgChart1"/>
    <dgm:cxn modelId="{AAD8FC2B-C4CC-42B9-883C-B78A64147DFC}" type="presParOf" srcId="{90EEA8DD-A52F-4D75-9CD3-387D3FCB8F21}" destId="{55B93D5E-1976-4026-83A3-929894F0CF8F}" srcOrd="2" destOrd="0" presId="urn:microsoft.com/office/officeart/2005/8/layout/orgChart1"/>
    <dgm:cxn modelId="{62E2B1D3-4BDE-4A06-B9EC-FF6FE93A6651}" type="presParOf" srcId="{71304AB5-3C49-426B-8A6F-42A774B737CA}" destId="{35967CD2-A0DC-4CA9-9732-0764B69DBDF4}" srcOrd="2" destOrd="0" presId="urn:microsoft.com/office/officeart/2005/8/layout/orgChart1"/>
    <dgm:cxn modelId="{8D66041D-45D4-4321-99B5-D64A15250840}" type="presParOf" srcId="{D8687F10-E455-4674-806C-79D7F50C302A}" destId="{A85C0DB8-98CE-4C7A-B046-75EFE7F6B8C5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475EE753-D396-4CFE-AADB-2D35BA743872}" type="doc">
      <dgm:prSet loTypeId="urn:microsoft.com/office/officeart/2005/8/layout/orgChart1" loCatId="hierarchy" qsTypeId="urn:microsoft.com/office/officeart/2005/8/quickstyle/simple3" qsCatId="simple" csTypeId="urn:microsoft.com/office/officeart/2005/8/colors/accent0_1" csCatId="mainScheme" phldr="1"/>
      <dgm:spPr/>
      <dgm:t>
        <a:bodyPr/>
        <a:lstStyle/>
        <a:p>
          <a:endParaRPr lang="en-PH"/>
        </a:p>
      </dgm:t>
    </dgm:pt>
    <dgm:pt modelId="{644FC69F-E422-4C0F-9178-33AC542D52BD}">
      <dgm:prSet custT="1"/>
      <dgm:spPr/>
      <dgm:t>
        <a:bodyPr/>
        <a:lstStyle/>
        <a:p>
          <a:r>
            <a:rPr lang="en-PH" sz="1100" b="0">
              <a:latin typeface="Arial" panose="020B0604020202020204" pitchFamily="34" charset="0"/>
              <a:cs typeface="Arial" panose="020B0604020202020204" pitchFamily="34" charset="0"/>
            </a:rPr>
            <a:t>DEARS: Disaster Emergency Assistance and Rescue Supports</a:t>
          </a:r>
        </a:p>
      </dgm:t>
    </dgm:pt>
    <dgm:pt modelId="{44FDC9FA-69DB-4DC3-93A5-D4C8D29C12F0}" type="parTrans" cxnId="{A4858538-928B-4087-AC0C-59FBFBC65DF0}">
      <dgm:prSet/>
      <dgm:spPr/>
      <dgm:t>
        <a:bodyPr/>
        <a:lstStyle/>
        <a:p>
          <a:endParaRPr lang="en-PH"/>
        </a:p>
      </dgm:t>
    </dgm:pt>
    <dgm:pt modelId="{9E7D52BA-5D3B-447A-8F21-1292013C7A26}" type="sibTrans" cxnId="{A4858538-928B-4087-AC0C-59FBFBC65DF0}">
      <dgm:prSet/>
      <dgm:spPr/>
      <dgm:t>
        <a:bodyPr/>
        <a:lstStyle/>
        <a:p>
          <a:endParaRPr lang="en-PH"/>
        </a:p>
      </dgm:t>
    </dgm:pt>
    <dgm:pt modelId="{4D306EB9-911B-4015-9C50-2B85D1F256BC}">
      <dgm:prSet custT="1"/>
      <dgm:spPr/>
      <dgm:t>
        <a:bodyPr/>
        <a:lstStyle/>
        <a:p>
          <a:r>
            <a:rPr lang="en-PH" sz="1100" b="0" i="0" u="none">
              <a:latin typeface="Arial" panose="020B0604020202020204" pitchFamily="34" charset="0"/>
              <a:cs typeface="Arial" panose="020B0604020202020204" pitchFamily="34" charset="0"/>
            </a:rPr>
            <a:t>Flash Flood Rescue: Applying Architecture</a:t>
          </a:r>
          <a:endParaRPr lang="en-PH" sz="1100"/>
        </a:p>
      </dgm:t>
    </dgm:pt>
    <dgm:pt modelId="{9AC4A2D7-01A1-4BCE-851A-CAE00CFF6773}" type="parTrans" cxnId="{81D390F6-52AF-4C64-BE15-4F841B2AF321}">
      <dgm:prSet/>
      <dgm:spPr/>
      <dgm:t>
        <a:bodyPr/>
        <a:lstStyle/>
        <a:p>
          <a:endParaRPr lang="en-PH"/>
        </a:p>
      </dgm:t>
    </dgm:pt>
    <dgm:pt modelId="{BDB4AC67-36FA-4D98-94C6-776DBB7D4BE6}" type="sibTrans" cxnId="{81D390F6-52AF-4C64-BE15-4F841B2AF321}">
      <dgm:prSet/>
      <dgm:spPr/>
      <dgm:t>
        <a:bodyPr/>
        <a:lstStyle/>
        <a:p>
          <a:endParaRPr lang="en-PH"/>
        </a:p>
      </dgm:t>
    </dgm:pt>
    <dgm:pt modelId="{476E6866-399B-42A3-BE28-CCF8885533AE}">
      <dgm:prSet custT="1"/>
      <dgm:spPr/>
      <dgm:t>
        <a:bodyPr/>
        <a:lstStyle/>
        <a:p>
          <a:r>
            <a:rPr lang="en-PH" sz="1100" b="0" i="0" u="none">
              <a:latin typeface="Arial" panose="020B0604020202020204" pitchFamily="34" charset="0"/>
              <a:cs typeface="Arial" panose="020B0604020202020204" pitchFamily="34" charset="0"/>
            </a:rPr>
            <a:t>Paramedic Facilities</a:t>
          </a:r>
          <a:endParaRPr lang="en-PH" sz="1100"/>
        </a:p>
      </dgm:t>
    </dgm:pt>
    <dgm:pt modelId="{C7CEC571-9029-4D58-A124-64B40D47C4F9}" type="parTrans" cxnId="{814E03F9-9EF9-41B3-82BA-D1007AD25962}">
      <dgm:prSet/>
      <dgm:spPr/>
      <dgm:t>
        <a:bodyPr/>
        <a:lstStyle/>
        <a:p>
          <a:endParaRPr lang="en-PH"/>
        </a:p>
      </dgm:t>
    </dgm:pt>
    <dgm:pt modelId="{E1AAD3E7-9EAA-4796-9FB0-8EBD50D8A1A2}" type="sibTrans" cxnId="{814E03F9-9EF9-41B3-82BA-D1007AD25962}">
      <dgm:prSet/>
      <dgm:spPr/>
      <dgm:t>
        <a:bodyPr/>
        <a:lstStyle/>
        <a:p>
          <a:endParaRPr lang="en-PH"/>
        </a:p>
      </dgm:t>
    </dgm:pt>
    <dgm:pt modelId="{E9334D64-E8BD-47BE-B8D8-7029E829ECD3}">
      <dgm:prSet custT="1"/>
      <dgm:spPr/>
      <dgm:t>
        <a:bodyPr/>
        <a:lstStyle/>
        <a:p>
          <a:r>
            <a:rPr lang="en-PH" sz="1100" b="0" i="0" u="none">
              <a:latin typeface="Arial" panose="020B0604020202020204" pitchFamily="34" charset="0"/>
              <a:cs typeface="Arial" panose="020B0604020202020204" pitchFamily="34" charset="0"/>
            </a:rPr>
            <a:t>Disaster Resilience Architecture</a:t>
          </a:r>
          <a:endParaRPr lang="en-PH" sz="1100"/>
        </a:p>
      </dgm:t>
    </dgm:pt>
    <dgm:pt modelId="{C4C1A7D9-C0D7-41F7-81F9-35DEB9134FC9}" type="parTrans" cxnId="{0000FE64-911B-4413-B754-5D653C4D87F4}">
      <dgm:prSet/>
      <dgm:spPr/>
      <dgm:t>
        <a:bodyPr/>
        <a:lstStyle/>
        <a:p>
          <a:endParaRPr lang="en-PH"/>
        </a:p>
      </dgm:t>
    </dgm:pt>
    <dgm:pt modelId="{8F7331E7-11F6-48F7-A5D5-A6C9C4423AA3}" type="sibTrans" cxnId="{0000FE64-911B-4413-B754-5D653C4D87F4}">
      <dgm:prSet/>
      <dgm:spPr/>
      <dgm:t>
        <a:bodyPr/>
        <a:lstStyle/>
        <a:p>
          <a:endParaRPr lang="en-PH"/>
        </a:p>
      </dgm:t>
    </dgm:pt>
    <dgm:pt modelId="{76C3423E-A070-403F-8F04-23C060B032DD}">
      <dgm:prSet custT="1"/>
      <dgm:spPr/>
      <dgm:t>
        <a:bodyPr/>
        <a:lstStyle/>
        <a:p>
          <a:r>
            <a:rPr lang="en-PH" sz="1100" b="0" i="0" u="none">
              <a:latin typeface="Arial" panose="020B0604020202020204" pitchFamily="34" charset="0"/>
              <a:cs typeface="Arial" panose="020B0604020202020204" pitchFamily="34" charset="0"/>
            </a:rPr>
            <a:t>Vernacular Architecture</a:t>
          </a:r>
          <a:endParaRPr lang="en-PH" sz="1100"/>
        </a:p>
      </dgm:t>
    </dgm:pt>
    <dgm:pt modelId="{FB4E620F-1CE4-4238-BDCF-6428B7F02901}" type="parTrans" cxnId="{FE60BD79-72B9-446E-B4BD-B5F32E2455F9}">
      <dgm:prSet/>
      <dgm:spPr/>
      <dgm:t>
        <a:bodyPr/>
        <a:lstStyle/>
        <a:p>
          <a:endParaRPr lang="en-PH"/>
        </a:p>
      </dgm:t>
    </dgm:pt>
    <dgm:pt modelId="{F9989C37-E13C-4CCF-B72B-C8F8550991C4}" type="sibTrans" cxnId="{FE60BD79-72B9-446E-B4BD-B5F32E2455F9}">
      <dgm:prSet/>
      <dgm:spPr/>
      <dgm:t>
        <a:bodyPr/>
        <a:lstStyle/>
        <a:p>
          <a:endParaRPr lang="en-PH"/>
        </a:p>
      </dgm:t>
    </dgm:pt>
    <dgm:pt modelId="{D21E54F4-DBA1-441B-AEE5-39A75AA21A02}">
      <dgm:prSet custT="1"/>
      <dgm:spPr/>
      <dgm:t>
        <a:bodyPr/>
        <a:lstStyle/>
        <a:p>
          <a:r>
            <a:rPr lang="en-PH" sz="1100" b="0" i="0" u="none">
              <a:latin typeface="Arial" panose="020B0604020202020204" pitchFamily="34" charset="0"/>
              <a:cs typeface="Arial" panose="020B0604020202020204" pitchFamily="34" charset="0"/>
            </a:rPr>
            <a:t>Evacuation Facilities</a:t>
          </a:r>
          <a:endParaRPr lang="en-PH" sz="1100"/>
        </a:p>
      </dgm:t>
    </dgm:pt>
    <dgm:pt modelId="{D27A5BA4-F11C-4DF5-8338-0BC121347C85}" type="parTrans" cxnId="{3FEFF85A-E163-4F25-9AA8-8F13164E8848}">
      <dgm:prSet/>
      <dgm:spPr/>
      <dgm:t>
        <a:bodyPr/>
        <a:lstStyle/>
        <a:p>
          <a:endParaRPr lang="en-PH"/>
        </a:p>
      </dgm:t>
    </dgm:pt>
    <dgm:pt modelId="{673BA3F5-4F87-43D7-A681-91D1F46EEFDD}" type="sibTrans" cxnId="{3FEFF85A-E163-4F25-9AA8-8F13164E8848}">
      <dgm:prSet/>
      <dgm:spPr/>
      <dgm:t>
        <a:bodyPr/>
        <a:lstStyle/>
        <a:p>
          <a:endParaRPr lang="en-PH"/>
        </a:p>
      </dgm:t>
    </dgm:pt>
    <dgm:pt modelId="{27C573F8-988D-4A72-9529-20E82EAFAF6F}">
      <dgm:prSet custT="1"/>
      <dgm:spPr/>
      <dgm:t>
        <a:bodyPr/>
        <a:lstStyle/>
        <a:p>
          <a:r>
            <a:rPr lang="en-PH" sz="1100" b="0" i="0" u="none">
              <a:latin typeface="Arial" panose="020B0604020202020204" pitchFamily="34" charset="0"/>
              <a:cs typeface="Arial" panose="020B0604020202020204" pitchFamily="34" charset="0"/>
            </a:rPr>
            <a:t>Emergency Assistance</a:t>
          </a:r>
          <a:endParaRPr lang="en-PH" sz="1100"/>
        </a:p>
      </dgm:t>
    </dgm:pt>
    <dgm:pt modelId="{AC4A73D8-DB5A-48A4-8D85-B569645849AF}" type="parTrans" cxnId="{5D338FDE-9835-4E9E-9525-47F872152B9A}">
      <dgm:prSet/>
      <dgm:spPr/>
      <dgm:t>
        <a:bodyPr/>
        <a:lstStyle/>
        <a:p>
          <a:endParaRPr lang="en-PH"/>
        </a:p>
      </dgm:t>
    </dgm:pt>
    <dgm:pt modelId="{DDBBE161-0E44-480C-BA1A-FB9E70734ADE}" type="sibTrans" cxnId="{5D338FDE-9835-4E9E-9525-47F872152B9A}">
      <dgm:prSet/>
      <dgm:spPr/>
      <dgm:t>
        <a:bodyPr/>
        <a:lstStyle/>
        <a:p>
          <a:endParaRPr lang="en-PH"/>
        </a:p>
      </dgm:t>
    </dgm:pt>
    <dgm:pt modelId="{E9F57970-5CD0-46AF-BFD1-0D775D723F9B}">
      <dgm:prSet custT="1"/>
      <dgm:spPr/>
      <dgm:t>
        <a:bodyPr/>
        <a:lstStyle/>
        <a:p>
          <a:r>
            <a:rPr lang="en-PH" sz="1100" b="0" i="0" u="none">
              <a:latin typeface="Arial" panose="020B0604020202020204" pitchFamily="34" charset="0"/>
              <a:cs typeface="Arial" panose="020B0604020202020204" pitchFamily="34" charset="0"/>
            </a:rPr>
            <a:t>Rescue Support</a:t>
          </a:r>
          <a:endParaRPr lang="en-PH" sz="1100"/>
        </a:p>
      </dgm:t>
    </dgm:pt>
    <dgm:pt modelId="{1261BEB2-C9F7-42E6-AB0E-C893BECE981F}" type="parTrans" cxnId="{1853AA2A-7001-4038-A9CC-DE2139C6A4F6}">
      <dgm:prSet/>
      <dgm:spPr/>
      <dgm:t>
        <a:bodyPr/>
        <a:lstStyle/>
        <a:p>
          <a:endParaRPr lang="en-PH"/>
        </a:p>
      </dgm:t>
    </dgm:pt>
    <dgm:pt modelId="{AA83FBBD-7818-4366-BE77-C1302B5F78A6}" type="sibTrans" cxnId="{1853AA2A-7001-4038-A9CC-DE2139C6A4F6}">
      <dgm:prSet/>
      <dgm:spPr/>
      <dgm:t>
        <a:bodyPr/>
        <a:lstStyle/>
        <a:p>
          <a:endParaRPr lang="en-PH"/>
        </a:p>
      </dgm:t>
    </dgm:pt>
    <dgm:pt modelId="{9449121D-DC31-44AB-9BE9-2D5C9DE4FD74}">
      <dgm:prSet custT="1"/>
      <dgm:spPr/>
      <dgm:t>
        <a:bodyPr/>
        <a:lstStyle/>
        <a:p>
          <a:pPr algn="l"/>
          <a:r>
            <a:rPr lang="en-PH" sz="1100">
              <a:latin typeface="Arial" panose="020B0604020202020204" pitchFamily="34" charset="0"/>
              <a:cs typeface="Arial" panose="020B0604020202020204" pitchFamily="34" charset="0"/>
            </a:rPr>
            <a:t>Enhancing Resilience of Low-Rise Vernacular Masonry Homes in Flash Flood-Prone Regions - Platt et al. (2021)</a:t>
          </a:r>
        </a:p>
      </dgm:t>
    </dgm:pt>
    <dgm:pt modelId="{41E370FE-8C79-4184-9CEC-356DE97522FD}" type="parTrans" cxnId="{69C22C36-476E-4AA8-B6C4-8FA40888FD66}">
      <dgm:prSet/>
      <dgm:spPr/>
      <dgm:t>
        <a:bodyPr/>
        <a:lstStyle/>
        <a:p>
          <a:endParaRPr lang="en-PH"/>
        </a:p>
      </dgm:t>
    </dgm:pt>
    <dgm:pt modelId="{25B1930F-8919-4724-8E76-55F3C55626BB}" type="sibTrans" cxnId="{69C22C36-476E-4AA8-B6C4-8FA40888FD66}">
      <dgm:prSet/>
      <dgm:spPr/>
      <dgm:t>
        <a:bodyPr/>
        <a:lstStyle/>
        <a:p>
          <a:endParaRPr lang="en-PH"/>
        </a:p>
      </dgm:t>
    </dgm:pt>
    <dgm:pt modelId="{5CAE0A1A-5A23-47E0-9970-56F477B31340}">
      <dgm:prSet custT="1"/>
      <dgm:spPr/>
      <dgm:t>
        <a:bodyPr/>
        <a:lstStyle/>
        <a:p>
          <a:pPr algn="l"/>
          <a:r>
            <a:rPr lang="en-PH" sz="1100">
              <a:latin typeface="Arial" panose="020B0604020202020204" pitchFamily="34" charset="0"/>
              <a:cs typeface="Arial" panose="020B0604020202020204" pitchFamily="34" charset="0"/>
            </a:rPr>
            <a:t>Enhancing Evacuation Safety with BEME Algorithm - Kurdi et al. (2020)</a:t>
          </a:r>
        </a:p>
      </dgm:t>
    </dgm:pt>
    <dgm:pt modelId="{01D1F876-ED76-4EF4-83F2-2BA7EA7F4971}" type="parTrans" cxnId="{245522F9-C3E9-43FC-B3BE-A62F6BB12FD9}">
      <dgm:prSet/>
      <dgm:spPr/>
      <dgm:t>
        <a:bodyPr/>
        <a:lstStyle/>
        <a:p>
          <a:endParaRPr lang="en-PH"/>
        </a:p>
      </dgm:t>
    </dgm:pt>
    <dgm:pt modelId="{070D5993-AA9C-429C-9014-D7A4F53155A2}" type="sibTrans" cxnId="{245522F9-C3E9-43FC-B3BE-A62F6BB12FD9}">
      <dgm:prSet/>
      <dgm:spPr/>
      <dgm:t>
        <a:bodyPr/>
        <a:lstStyle/>
        <a:p>
          <a:endParaRPr lang="en-PH"/>
        </a:p>
      </dgm:t>
    </dgm:pt>
    <dgm:pt modelId="{7230EA40-B5AB-4C29-8514-990C0CE70A2C}">
      <dgm:prSet custT="1"/>
      <dgm:spPr/>
      <dgm:t>
        <a:bodyPr/>
        <a:lstStyle/>
        <a:p>
          <a:pPr algn="l"/>
          <a:r>
            <a:rPr lang="en-PH" sz="1100">
              <a:latin typeface="Arial" panose="020B0604020202020204" pitchFamily="34" charset="0"/>
              <a:cs typeface="Arial" panose="020B0604020202020204" pitchFamily="34" charset="0"/>
            </a:rPr>
            <a:t>Prepare and Protect: Safer Behaviors in Laboratories and Clinical Containment Settings - Sean G. Kaufman (2020)</a:t>
          </a:r>
        </a:p>
      </dgm:t>
    </dgm:pt>
    <dgm:pt modelId="{B3F7272D-88D6-46FD-9C2A-A4A5F804C466}" type="parTrans" cxnId="{FFB35418-77CF-4B2F-8CB4-54D3C558CE5D}">
      <dgm:prSet/>
      <dgm:spPr/>
      <dgm:t>
        <a:bodyPr/>
        <a:lstStyle/>
        <a:p>
          <a:endParaRPr lang="en-PH"/>
        </a:p>
      </dgm:t>
    </dgm:pt>
    <dgm:pt modelId="{04313F59-970B-488F-A947-71F97A1F332C}" type="sibTrans" cxnId="{FFB35418-77CF-4B2F-8CB4-54D3C558CE5D}">
      <dgm:prSet/>
      <dgm:spPr/>
      <dgm:t>
        <a:bodyPr/>
        <a:lstStyle/>
        <a:p>
          <a:endParaRPr lang="en-PH"/>
        </a:p>
      </dgm:t>
    </dgm:pt>
    <dgm:pt modelId="{78DEF9EB-CF81-44B8-A382-38188F60919D}">
      <dgm:prSet custT="1"/>
      <dgm:spPr/>
      <dgm:t>
        <a:bodyPr/>
        <a:lstStyle/>
        <a:p>
          <a:pPr algn="l"/>
          <a:r>
            <a:rPr lang="en-PH" sz="1100">
              <a:latin typeface="Arial" panose="020B0604020202020204" pitchFamily="34" charset="0"/>
              <a:cs typeface="Arial" panose="020B0604020202020204" pitchFamily="34" charset="0"/>
            </a:rPr>
            <a:t>Community and Public Health Nursing: Promoting the Public's Health - Cherie Rector (2018)</a:t>
          </a:r>
        </a:p>
      </dgm:t>
    </dgm:pt>
    <dgm:pt modelId="{F64DDC4A-FDA0-49E5-A2E0-67CFE41DAAEB}" type="parTrans" cxnId="{BF3CD68A-2D13-4571-9E8E-0BEB73E63FC1}">
      <dgm:prSet/>
      <dgm:spPr/>
      <dgm:t>
        <a:bodyPr/>
        <a:lstStyle/>
        <a:p>
          <a:endParaRPr lang="en-PH"/>
        </a:p>
      </dgm:t>
    </dgm:pt>
    <dgm:pt modelId="{C3405C48-9A94-4932-9F1C-F627FF1229DA}" type="sibTrans" cxnId="{BF3CD68A-2D13-4571-9E8E-0BEB73E63FC1}">
      <dgm:prSet/>
      <dgm:spPr/>
      <dgm:t>
        <a:bodyPr/>
        <a:lstStyle/>
        <a:p>
          <a:endParaRPr lang="en-PH"/>
        </a:p>
      </dgm:t>
    </dgm:pt>
    <dgm:pt modelId="{0C073CBB-8AD1-40DF-BA1F-FF9633AB0E5A}">
      <dgm:prSet custT="1"/>
      <dgm:spPr/>
      <dgm:t>
        <a:bodyPr/>
        <a:lstStyle/>
        <a:p>
          <a:endParaRPr lang="en-PH" sz="11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F006AE0D-0B89-43CC-B62F-B8AEE51450E1}" type="parTrans" cxnId="{31F7EA02-7BCF-44F4-9B39-12EAA5E5BC78}">
      <dgm:prSet/>
      <dgm:spPr/>
      <dgm:t>
        <a:bodyPr/>
        <a:lstStyle/>
        <a:p>
          <a:endParaRPr lang="en-PH"/>
        </a:p>
      </dgm:t>
    </dgm:pt>
    <dgm:pt modelId="{8B6F0DD2-82C5-4163-A082-6F5AD9D69835}" type="sibTrans" cxnId="{31F7EA02-7BCF-44F4-9B39-12EAA5E5BC78}">
      <dgm:prSet/>
      <dgm:spPr/>
      <dgm:t>
        <a:bodyPr/>
        <a:lstStyle/>
        <a:p>
          <a:endParaRPr lang="en-PH"/>
        </a:p>
      </dgm:t>
    </dgm:pt>
    <dgm:pt modelId="{3FCB8F9D-DAF8-4AC0-9FE5-00F582AE8449}">
      <dgm:prSet custT="1"/>
      <dgm:spPr/>
      <dgm:t>
        <a:bodyPr/>
        <a:lstStyle/>
        <a:p>
          <a:pPr algn="l"/>
          <a:r>
            <a:rPr lang="en-PH" sz="1100">
              <a:latin typeface="Arial" panose="020B0604020202020204" pitchFamily="34" charset="0"/>
              <a:cs typeface="Arial" panose="020B0604020202020204" pitchFamily="34" charset="0"/>
            </a:rPr>
            <a:t>Real-time Fire Protection System Architecture for Building Safety: A Theoretical Framework for Disaster Prevention, Evacuation, and Rescue Operations - Chung-Jung Hsiao, Shang-Hsien Hsieh (2023)</a:t>
          </a:r>
        </a:p>
      </dgm:t>
    </dgm:pt>
    <dgm:pt modelId="{713D814C-D5EE-4866-A511-A7D61C8A8579}" type="parTrans" cxnId="{842DAB8E-8296-41B3-95D4-88A651251A19}">
      <dgm:prSet/>
      <dgm:spPr/>
      <dgm:t>
        <a:bodyPr/>
        <a:lstStyle/>
        <a:p>
          <a:endParaRPr lang="en-PH"/>
        </a:p>
      </dgm:t>
    </dgm:pt>
    <dgm:pt modelId="{30132BF6-33B5-4A27-A441-713F42A5C333}" type="sibTrans" cxnId="{842DAB8E-8296-41B3-95D4-88A651251A19}">
      <dgm:prSet/>
      <dgm:spPr/>
      <dgm:t>
        <a:bodyPr/>
        <a:lstStyle/>
        <a:p>
          <a:endParaRPr lang="en-PH"/>
        </a:p>
      </dgm:t>
    </dgm:pt>
    <dgm:pt modelId="{FE4EB53F-25C7-45B1-A164-3AC82B28FF50}">
      <dgm:prSet custT="1"/>
      <dgm:spPr/>
      <dgm:t>
        <a:bodyPr/>
        <a:lstStyle/>
        <a:p>
          <a:pPr algn="l"/>
          <a:r>
            <a:rPr lang="en-PH" sz="1100">
              <a:latin typeface="Arial" panose="020B0604020202020204" pitchFamily="34" charset="0"/>
              <a:cs typeface="Arial" panose="020B0604020202020204" pitchFamily="34" charset="0"/>
            </a:rPr>
            <a:t>Sustainable Approach of Vernacular Architecture in the Modern World - Nguyen et al. (2019)</a:t>
          </a:r>
        </a:p>
      </dgm:t>
    </dgm:pt>
    <dgm:pt modelId="{9DA653E8-8D64-441A-A41D-18E038E6AEED}" type="parTrans" cxnId="{458DC14B-0B9A-4C86-B223-75E6B132DDF6}">
      <dgm:prSet/>
      <dgm:spPr/>
      <dgm:t>
        <a:bodyPr/>
        <a:lstStyle/>
        <a:p>
          <a:endParaRPr lang="en-PH"/>
        </a:p>
      </dgm:t>
    </dgm:pt>
    <dgm:pt modelId="{DAAECE1D-B61B-4853-A244-2E7878567C36}" type="sibTrans" cxnId="{458DC14B-0B9A-4C86-B223-75E6B132DDF6}">
      <dgm:prSet/>
      <dgm:spPr/>
      <dgm:t>
        <a:bodyPr/>
        <a:lstStyle/>
        <a:p>
          <a:endParaRPr lang="en-PH"/>
        </a:p>
      </dgm:t>
    </dgm:pt>
    <dgm:pt modelId="{111B2F09-E56F-444A-80F2-DBB73174FEEF}">
      <dgm:prSet custT="1"/>
      <dgm:spPr/>
      <dgm:t>
        <a:bodyPr/>
        <a:lstStyle/>
        <a:p>
          <a:pPr algn="l"/>
          <a:r>
            <a:rPr lang="en-PH" sz="1100">
              <a:latin typeface="Arial" panose="020B0604020202020204" pitchFamily="34" charset="0"/>
              <a:cs typeface="Arial" panose="020B0604020202020204" pitchFamily="34" charset="0"/>
            </a:rPr>
            <a:t>A Network Flow Model for Dynamic Planning of Temporary Distribution Facilities in Emergency Response - Danya Khayal, Rojee Pradhananga, Shaligram Pokharel, Fatih Mutlu (2015)</a:t>
          </a:r>
        </a:p>
      </dgm:t>
    </dgm:pt>
    <dgm:pt modelId="{BDC113BE-2B60-4542-B9B8-C4062E684A43}" type="parTrans" cxnId="{6C0A93DC-16D2-42E2-83FF-C35FCD61CBB9}">
      <dgm:prSet/>
      <dgm:spPr/>
      <dgm:t>
        <a:bodyPr/>
        <a:lstStyle/>
        <a:p>
          <a:endParaRPr lang="en-PH"/>
        </a:p>
      </dgm:t>
    </dgm:pt>
    <dgm:pt modelId="{430E535E-B563-47BE-917D-ED5C4E534B4C}" type="sibTrans" cxnId="{6C0A93DC-16D2-42E2-83FF-C35FCD61CBB9}">
      <dgm:prSet/>
      <dgm:spPr/>
      <dgm:t>
        <a:bodyPr/>
        <a:lstStyle/>
        <a:p>
          <a:endParaRPr lang="en-PH"/>
        </a:p>
      </dgm:t>
    </dgm:pt>
    <dgm:pt modelId="{66A47C6B-36D5-45FC-ADAC-059D625876D8}">
      <dgm:prSet custT="1"/>
      <dgm:spPr/>
      <dgm:t>
        <a:bodyPr/>
        <a:lstStyle/>
        <a:p>
          <a:pPr algn="l"/>
          <a:r>
            <a:rPr lang="en-PH" sz="1100">
              <a:latin typeface="Arial" panose="020B0604020202020204" pitchFamily="34" charset="0"/>
              <a:cs typeface="Arial" panose="020B0604020202020204" pitchFamily="34" charset="0"/>
            </a:rPr>
            <a:t>Advancing Emergency Evacuation Planning with CADRO Algorithm - E s et al. (2023)</a:t>
          </a:r>
        </a:p>
      </dgm:t>
    </dgm:pt>
    <dgm:pt modelId="{A120CA92-A70C-4691-B808-0DDD4F1DFAB0}" type="parTrans" cxnId="{5313863C-679B-4AEE-8327-07538EA130EC}">
      <dgm:prSet/>
      <dgm:spPr/>
      <dgm:t>
        <a:bodyPr/>
        <a:lstStyle/>
        <a:p>
          <a:endParaRPr lang="en-PH"/>
        </a:p>
      </dgm:t>
    </dgm:pt>
    <dgm:pt modelId="{D9886DA4-02AE-41D2-A455-64D652523E72}" type="sibTrans" cxnId="{5313863C-679B-4AEE-8327-07538EA130EC}">
      <dgm:prSet/>
      <dgm:spPr/>
      <dgm:t>
        <a:bodyPr/>
        <a:lstStyle/>
        <a:p>
          <a:endParaRPr lang="en-PH"/>
        </a:p>
      </dgm:t>
    </dgm:pt>
    <dgm:pt modelId="{21D8E3BA-F729-4BDE-A964-3C3AD4ABE695}">
      <dgm:prSet custT="1"/>
      <dgm:spPr/>
      <dgm:t>
        <a:bodyPr/>
        <a:lstStyle/>
        <a:p>
          <a:pPr algn="l"/>
          <a:r>
            <a:rPr lang="en-PH" sz="1100">
              <a:latin typeface="Arial" panose="020B0604020202020204" pitchFamily="34" charset="0"/>
              <a:cs typeface="Arial" panose="020B0604020202020204" pitchFamily="34" charset="0"/>
            </a:rPr>
            <a:t>Optimizing Emergency Evacuation with Integrated Vertical and Horizontal Planning - Sun et al. (2022)</a:t>
          </a:r>
        </a:p>
      </dgm:t>
    </dgm:pt>
    <dgm:pt modelId="{36ADB8F1-C79A-4CD4-9F31-1F9BE55ABD45}" type="parTrans" cxnId="{DC78312D-2476-43F8-81D5-18BDFBD24999}">
      <dgm:prSet/>
      <dgm:spPr/>
      <dgm:t>
        <a:bodyPr/>
        <a:lstStyle/>
        <a:p>
          <a:endParaRPr lang="en-PH"/>
        </a:p>
      </dgm:t>
    </dgm:pt>
    <dgm:pt modelId="{1AB98D1F-E514-4C01-ACD2-A85F47D17647}" type="sibTrans" cxnId="{DC78312D-2476-43F8-81D5-18BDFBD24999}">
      <dgm:prSet/>
      <dgm:spPr/>
      <dgm:t>
        <a:bodyPr/>
        <a:lstStyle/>
        <a:p>
          <a:endParaRPr lang="en-PH"/>
        </a:p>
      </dgm:t>
    </dgm:pt>
    <dgm:pt modelId="{0EFC1E5C-3018-4277-852E-8F8AD292FF61}" type="pres">
      <dgm:prSet presAssocID="{475EE753-D396-4CFE-AADB-2D35BA743872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D8687F10-E455-4674-806C-79D7F50C302A}" type="pres">
      <dgm:prSet presAssocID="{644FC69F-E422-4C0F-9178-33AC542D52BD}" presName="hierRoot1" presStyleCnt="0">
        <dgm:presLayoutVars>
          <dgm:hierBranch val="init"/>
        </dgm:presLayoutVars>
      </dgm:prSet>
      <dgm:spPr/>
    </dgm:pt>
    <dgm:pt modelId="{85D69A58-388C-4B35-89CF-BEEB1D334125}" type="pres">
      <dgm:prSet presAssocID="{644FC69F-E422-4C0F-9178-33AC542D52BD}" presName="rootComposite1" presStyleCnt="0"/>
      <dgm:spPr/>
    </dgm:pt>
    <dgm:pt modelId="{015C9F13-55D9-460E-A69E-DA687F719367}" type="pres">
      <dgm:prSet presAssocID="{644FC69F-E422-4C0F-9178-33AC542D52BD}" presName="rootText1" presStyleLbl="node0" presStyleIdx="0" presStyleCnt="1" custScaleX="319712">
        <dgm:presLayoutVars>
          <dgm:chPref val="3"/>
        </dgm:presLayoutVars>
      </dgm:prSet>
      <dgm:spPr/>
    </dgm:pt>
    <dgm:pt modelId="{16A29652-462F-458A-9F86-41B542870204}" type="pres">
      <dgm:prSet presAssocID="{644FC69F-E422-4C0F-9178-33AC542D52BD}" presName="rootConnector1" presStyleLbl="node1" presStyleIdx="0" presStyleCnt="0"/>
      <dgm:spPr/>
    </dgm:pt>
    <dgm:pt modelId="{4CF70E6D-5F1F-426F-98AB-7DC4FF3A1797}" type="pres">
      <dgm:prSet presAssocID="{644FC69F-E422-4C0F-9178-33AC542D52BD}" presName="hierChild2" presStyleCnt="0"/>
      <dgm:spPr/>
    </dgm:pt>
    <dgm:pt modelId="{86EC7A50-5B0C-4A12-9746-2EFD525E1424}" type="pres">
      <dgm:prSet presAssocID="{9AC4A2D7-01A1-4BCE-851A-CAE00CFF6773}" presName="Name37" presStyleLbl="parChTrans1D2" presStyleIdx="0" presStyleCnt="7"/>
      <dgm:spPr/>
    </dgm:pt>
    <dgm:pt modelId="{F1846DD0-B988-4EB2-B369-2EC66937426C}" type="pres">
      <dgm:prSet presAssocID="{4D306EB9-911B-4015-9C50-2B85D1F256BC}" presName="hierRoot2" presStyleCnt="0">
        <dgm:presLayoutVars>
          <dgm:hierBranch val="init"/>
        </dgm:presLayoutVars>
      </dgm:prSet>
      <dgm:spPr/>
    </dgm:pt>
    <dgm:pt modelId="{04D40416-D5D7-461D-B12D-5ABACD1208DF}" type="pres">
      <dgm:prSet presAssocID="{4D306EB9-911B-4015-9C50-2B85D1F256BC}" presName="rootComposite" presStyleCnt="0"/>
      <dgm:spPr/>
    </dgm:pt>
    <dgm:pt modelId="{C164C851-5D98-4A07-B707-887FD6BE2725}" type="pres">
      <dgm:prSet presAssocID="{4D306EB9-911B-4015-9C50-2B85D1F256BC}" presName="rootText" presStyleLbl="node2" presStyleIdx="0" presStyleCnt="7">
        <dgm:presLayoutVars>
          <dgm:chPref val="3"/>
        </dgm:presLayoutVars>
      </dgm:prSet>
      <dgm:spPr/>
    </dgm:pt>
    <dgm:pt modelId="{046F5D2C-A129-4E0A-9920-08343615DBAE}" type="pres">
      <dgm:prSet presAssocID="{4D306EB9-911B-4015-9C50-2B85D1F256BC}" presName="rootConnector" presStyleLbl="node2" presStyleIdx="0" presStyleCnt="7"/>
      <dgm:spPr/>
    </dgm:pt>
    <dgm:pt modelId="{62246552-2263-4309-9D42-9AB2AF5C0148}" type="pres">
      <dgm:prSet presAssocID="{4D306EB9-911B-4015-9C50-2B85D1F256BC}" presName="hierChild4" presStyleCnt="0"/>
      <dgm:spPr/>
    </dgm:pt>
    <dgm:pt modelId="{12073B28-B92B-4677-95BD-5034AD1EA763}" type="pres">
      <dgm:prSet presAssocID="{A120CA92-A70C-4691-B808-0DDD4F1DFAB0}" presName="Name37" presStyleLbl="parChTrans1D3" presStyleIdx="0" presStyleCnt="10"/>
      <dgm:spPr/>
    </dgm:pt>
    <dgm:pt modelId="{4A757E8C-7BEA-4EEC-A562-F8D3DAF3EB59}" type="pres">
      <dgm:prSet presAssocID="{66A47C6B-36D5-45FC-ADAC-059D625876D8}" presName="hierRoot2" presStyleCnt="0">
        <dgm:presLayoutVars>
          <dgm:hierBranch val="init"/>
        </dgm:presLayoutVars>
      </dgm:prSet>
      <dgm:spPr/>
    </dgm:pt>
    <dgm:pt modelId="{DF30B460-7EBF-422C-8B43-17E569AC1DDE}" type="pres">
      <dgm:prSet presAssocID="{66A47C6B-36D5-45FC-ADAC-059D625876D8}" presName="rootComposite" presStyleCnt="0"/>
      <dgm:spPr/>
    </dgm:pt>
    <dgm:pt modelId="{34D8E2AD-A335-47EC-A1E3-8B4630EF6311}" type="pres">
      <dgm:prSet presAssocID="{66A47C6B-36D5-45FC-ADAC-059D625876D8}" presName="rootText" presStyleLbl="node3" presStyleIdx="0" presStyleCnt="10" custScaleY="180136">
        <dgm:presLayoutVars>
          <dgm:chPref val="3"/>
        </dgm:presLayoutVars>
      </dgm:prSet>
      <dgm:spPr/>
    </dgm:pt>
    <dgm:pt modelId="{0E2C66D7-5CBB-4F67-899F-60208D5FB345}" type="pres">
      <dgm:prSet presAssocID="{66A47C6B-36D5-45FC-ADAC-059D625876D8}" presName="rootConnector" presStyleLbl="node3" presStyleIdx="0" presStyleCnt="10"/>
      <dgm:spPr/>
    </dgm:pt>
    <dgm:pt modelId="{205012C1-1C53-43C6-9573-EB2E56ABF094}" type="pres">
      <dgm:prSet presAssocID="{66A47C6B-36D5-45FC-ADAC-059D625876D8}" presName="hierChild4" presStyleCnt="0"/>
      <dgm:spPr/>
    </dgm:pt>
    <dgm:pt modelId="{D57AC9E7-FCCB-405E-BDFD-A00F87F4B1EB}" type="pres">
      <dgm:prSet presAssocID="{66A47C6B-36D5-45FC-ADAC-059D625876D8}" presName="hierChild5" presStyleCnt="0"/>
      <dgm:spPr/>
    </dgm:pt>
    <dgm:pt modelId="{4569C32A-A416-4010-BC55-61A462CA4C54}" type="pres">
      <dgm:prSet presAssocID="{41E370FE-8C79-4184-9CEC-356DE97522FD}" presName="Name37" presStyleLbl="parChTrans1D3" presStyleIdx="1" presStyleCnt="10"/>
      <dgm:spPr/>
    </dgm:pt>
    <dgm:pt modelId="{01AE8856-927F-42B0-8EAF-B47295B5425F}" type="pres">
      <dgm:prSet presAssocID="{9449121D-DC31-44AB-9BE9-2D5C9DE4FD74}" presName="hierRoot2" presStyleCnt="0">
        <dgm:presLayoutVars>
          <dgm:hierBranch val="init"/>
        </dgm:presLayoutVars>
      </dgm:prSet>
      <dgm:spPr/>
    </dgm:pt>
    <dgm:pt modelId="{C0BA51FE-3E2B-490C-8A7B-25BDFD73872E}" type="pres">
      <dgm:prSet presAssocID="{9449121D-DC31-44AB-9BE9-2D5C9DE4FD74}" presName="rootComposite" presStyleCnt="0"/>
      <dgm:spPr/>
    </dgm:pt>
    <dgm:pt modelId="{D521406D-457B-4484-B75A-C71D8CA8F183}" type="pres">
      <dgm:prSet presAssocID="{9449121D-DC31-44AB-9BE9-2D5C9DE4FD74}" presName="rootText" presStyleLbl="node3" presStyleIdx="1" presStyleCnt="10" custScaleY="218407">
        <dgm:presLayoutVars>
          <dgm:chPref val="3"/>
        </dgm:presLayoutVars>
      </dgm:prSet>
      <dgm:spPr/>
    </dgm:pt>
    <dgm:pt modelId="{E9468E14-2D11-48ED-B535-80FEBCD4C2A9}" type="pres">
      <dgm:prSet presAssocID="{9449121D-DC31-44AB-9BE9-2D5C9DE4FD74}" presName="rootConnector" presStyleLbl="node3" presStyleIdx="1" presStyleCnt="10"/>
      <dgm:spPr/>
    </dgm:pt>
    <dgm:pt modelId="{919FC656-1532-46A1-9A41-C8EEC152F53D}" type="pres">
      <dgm:prSet presAssocID="{9449121D-DC31-44AB-9BE9-2D5C9DE4FD74}" presName="hierChild4" presStyleCnt="0"/>
      <dgm:spPr/>
    </dgm:pt>
    <dgm:pt modelId="{D6EE2EFC-6E02-4C55-BF5D-AF1CDB99091E}" type="pres">
      <dgm:prSet presAssocID="{9449121D-DC31-44AB-9BE9-2D5C9DE4FD74}" presName="hierChild5" presStyleCnt="0"/>
      <dgm:spPr/>
    </dgm:pt>
    <dgm:pt modelId="{BD74CC3D-8E5D-4F52-A1F4-340491F2372D}" type="pres">
      <dgm:prSet presAssocID="{4D306EB9-911B-4015-9C50-2B85D1F256BC}" presName="hierChild5" presStyleCnt="0"/>
      <dgm:spPr/>
    </dgm:pt>
    <dgm:pt modelId="{9B7026C0-7C0E-4266-8371-C4F0FA3B2EF5}" type="pres">
      <dgm:prSet presAssocID="{D27A5BA4-F11C-4DF5-8338-0BC121347C85}" presName="Name37" presStyleLbl="parChTrans1D2" presStyleIdx="1" presStyleCnt="7"/>
      <dgm:spPr/>
    </dgm:pt>
    <dgm:pt modelId="{6D3802F7-5663-4637-A2BC-7A0388BE3B7F}" type="pres">
      <dgm:prSet presAssocID="{D21E54F4-DBA1-441B-AEE5-39A75AA21A02}" presName="hierRoot2" presStyleCnt="0">
        <dgm:presLayoutVars>
          <dgm:hierBranch val="init"/>
        </dgm:presLayoutVars>
      </dgm:prSet>
      <dgm:spPr/>
    </dgm:pt>
    <dgm:pt modelId="{8238C1F7-0C7C-4B41-8E6D-C60C88EF60B2}" type="pres">
      <dgm:prSet presAssocID="{D21E54F4-DBA1-441B-AEE5-39A75AA21A02}" presName="rootComposite" presStyleCnt="0"/>
      <dgm:spPr/>
    </dgm:pt>
    <dgm:pt modelId="{6658F4DA-9964-443F-9CD1-C518A34C2C9C}" type="pres">
      <dgm:prSet presAssocID="{D21E54F4-DBA1-441B-AEE5-39A75AA21A02}" presName="rootText" presStyleLbl="node2" presStyleIdx="1" presStyleCnt="7">
        <dgm:presLayoutVars>
          <dgm:chPref val="3"/>
        </dgm:presLayoutVars>
      </dgm:prSet>
      <dgm:spPr/>
    </dgm:pt>
    <dgm:pt modelId="{7A88193D-15B1-406B-AC76-B4F8C01BE205}" type="pres">
      <dgm:prSet presAssocID="{D21E54F4-DBA1-441B-AEE5-39A75AA21A02}" presName="rootConnector" presStyleLbl="node2" presStyleIdx="1" presStyleCnt="7"/>
      <dgm:spPr/>
    </dgm:pt>
    <dgm:pt modelId="{C18D9DE0-67F2-4F22-9FB2-C76FFED3ECBC}" type="pres">
      <dgm:prSet presAssocID="{D21E54F4-DBA1-441B-AEE5-39A75AA21A02}" presName="hierChild4" presStyleCnt="0"/>
      <dgm:spPr/>
    </dgm:pt>
    <dgm:pt modelId="{4DD41C54-8EE6-4E2B-8A84-7063BCE35265}" type="pres">
      <dgm:prSet presAssocID="{01D1F876-ED76-4EF4-83F2-2BA7EA7F4971}" presName="Name37" presStyleLbl="parChTrans1D3" presStyleIdx="2" presStyleCnt="10"/>
      <dgm:spPr/>
    </dgm:pt>
    <dgm:pt modelId="{A654387E-7157-4C26-9825-0E874DFB1721}" type="pres">
      <dgm:prSet presAssocID="{5CAE0A1A-5A23-47E0-9970-56F477B31340}" presName="hierRoot2" presStyleCnt="0">
        <dgm:presLayoutVars>
          <dgm:hierBranch val="init"/>
        </dgm:presLayoutVars>
      </dgm:prSet>
      <dgm:spPr/>
    </dgm:pt>
    <dgm:pt modelId="{3AB10A6C-5C2F-40A0-9ED9-5C0D7453B02C}" type="pres">
      <dgm:prSet presAssocID="{5CAE0A1A-5A23-47E0-9970-56F477B31340}" presName="rootComposite" presStyleCnt="0"/>
      <dgm:spPr/>
    </dgm:pt>
    <dgm:pt modelId="{B25F2D54-E093-49C5-BCA2-7962D8188043}" type="pres">
      <dgm:prSet presAssocID="{5CAE0A1A-5A23-47E0-9970-56F477B31340}" presName="rootText" presStyleLbl="node3" presStyleIdx="2" presStyleCnt="10" custScaleY="170714">
        <dgm:presLayoutVars>
          <dgm:chPref val="3"/>
        </dgm:presLayoutVars>
      </dgm:prSet>
      <dgm:spPr/>
    </dgm:pt>
    <dgm:pt modelId="{866FA0B4-F343-440B-AFBB-C08DE9D65D90}" type="pres">
      <dgm:prSet presAssocID="{5CAE0A1A-5A23-47E0-9970-56F477B31340}" presName="rootConnector" presStyleLbl="node3" presStyleIdx="2" presStyleCnt="10"/>
      <dgm:spPr/>
    </dgm:pt>
    <dgm:pt modelId="{CEC868A2-F3AD-4867-AECE-E701CA6CB473}" type="pres">
      <dgm:prSet presAssocID="{5CAE0A1A-5A23-47E0-9970-56F477B31340}" presName="hierChild4" presStyleCnt="0"/>
      <dgm:spPr/>
    </dgm:pt>
    <dgm:pt modelId="{ABDE8F51-AA7B-4D75-8C24-439DC9E0903D}" type="pres">
      <dgm:prSet presAssocID="{5CAE0A1A-5A23-47E0-9970-56F477B31340}" presName="hierChild5" presStyleCnt="0"/>
      <dgm:spPr/>
    </dgm:pt>
    <dgm:pt modelId="{F076B375-F1E8-4E0A-B0BF-E873D752EF8E}" type="pres">
      <dgm:prSet presAssocID="{36ADB8F1-C79A-4CD4-9F31-1F9BE55ABD45}" presName="Name37" presStyleLbl="parChTrans1D3" presStyleIdx="3" presStyleCnt="10"/>
      <dgm:spPr/>
    </dgm:pt>
    <dgm:pt modelId="{57151000-B06D-430C-8DD0-7B954DE234D0}" type="pres">
      <dgm:prSet presAssocID="{21D8E3BA-F729-4BDE-A964-3C3AD4ABE695}" presName="hierRoot2" presStyleCnt="0">
        <dgm:presLayoutVars>
          <dgm:hierBranch val="init"/>
        </dgm:presLayoutVars>
      </dgm:prSet>
      <dgm:spPr/>
    </dgm:pt>
    <dgm:pt modelId="{83165CCD-069F-48E3-810B-13FCBBE22BD3}" type="pres">
      <dgm:prSet presAssocID="{21D8E3BA-F729-4BDE-A964-3C3AD4ABE695}" presName="rootComposite" presStyleCnt="0"/>
      <dgm:spPr/>
    </dgm:pt>
    <dgm:pt modelId="{745F738D-501B-483A-AFA7-24DB5772CBC4}" type="pres">
      <dgm:prSet presAssocID="{21D8E3BA-F729-4BDE-A964-3C3AD4ABE695}" presName="rootText" presStyleLbl="node3" presStyleIdx="3" presStyleCnt="10" custScaleY="218330">
        <dgm:presLayoutVars>
          <dgm:chPref val="3"/>
        </dgm:presLayoutVars>
      </dgm:prSet>
      <dgm:spPr/>
    </dgm:pt>
    <dgm:pt modelId="{479BAE16-C635-4BB6-BC81-A5E80D4CA81A}" type="pres">
      <dgm:prSet presAssocID="{21D8E3BA-F729-4BDE-A964-3C3AD4ABE695}" presName="rootConnector" presStyleLbl="node3" presStyleIdx="3" presStyleCnt="10"/>
      <dgm:spPr/>
    </dgm:pt>
    <dgm:pt modelId="{B657CD5E-CD22-449C-B854-A3EFF002C440}" type="pres">
      <dgm:prSet presAssocID="{21D8E3BA-F729-4BDE-A964-3C3AD4ABE695}" presName="hierChild4" presStyleCnt="0"/>
      <dgm:spPr/>
    </dgm:pt>
    <dgm:pt modelId="{1C542252-95A8-4BC8-8854-1EAFA3ACF8B5}" type="pres">
      <dgm:prSet presAssocID="{21D8E3BA-F729-4BDE-A964-3C3AD4ABE695}" presName="hierChild5" presStyleCnt="0"/>
      <dgm:spPr/>
    </dgm:pt>
    <dgm:pt modelId="{47E80D97-1712-4D33-8C39-F7DA26F5DF65}" type="pres">
      <dgm:prSet presAssocID="{D21E54F4-DBA1-441B-AEE5-39A75AA21A02}" presName="hierChild5" presStyleCnt="0"/>
      <dgm:spPr/>
    </dgm:pt>
    <dgm:pt modelId="{9CA2B58D-F642-41B6-9416-BA232FD06BC0}" type="pres">
      <dgm:prSet presAssocID="{AC4A73D8-DB5A-48A4-8D85-B569645849AF}" presName="Name37" presStyleLbl="parChTrans1D2" presStyleIdx="2" presStyleCnt="7"/>
      <dgm:spPr/>
    </dgm:pt>
    <dgm:pt modelId="{EDA95C11-58FB-4DF0-BA57-5C1D6DD639E3}" type="pres">
      <dgm:prSet presAssocID="{27C573F8-988D-4A72-9529-20E82EAFAF6F}" presName="hierRoot2" presStyleCnt="0">
        <dgm:presLayoutVars>
          <dgm:hierBranch val="init"/>
        </dgm:presLayoutVars>
      </dgm:prSet>
      <dgm:spPr/>
    </dgm:pt>
    <dgm:pt modelId="{AE643E01-D1E2-4526-86FE-C94499CC96A3}" type="pres">
      <dgm:prSet presAssocID="{27C573F8-988D-4A72-9529-20E82EAFAF6F}" presName="rootComposite" presStyleCnt="0"/>
      <dgm:spPr/>
    </dgm:pt>
    <dgm:pt modelId="{AB6B597C-C3C3-4BB1-9BC0-42B41863ADB8}" type="pres">
      <dgm:prSet presAssocID="{27C573F8-988D-4A72-9529-20E82EAFAF6F}" presName="rootText" presStyleLbl="node2" presStyleIdx="2" presStyleCnt="7">
        <dgm:presLayoutVars>
          <dgm:chPref val="3"/>
        </dgm:presLayoutVars>
      </dgm:prSet>
      <dgm:spPr/>
    </dgm:pt>
    <dgm:pt modelId="{AFC121A5-BBE7-4BEC-A9AF-35DBFC9DED0E}" type="pres">
      <dgm:prSet presAssocID="{27C573F8-988D-4A72-9529-20E82EAFAF6F}" presName="rootConnector" presStyleLbl="node2" presStyleIdx="2" presStyleCnt="7"/>
      <dgm:spPr/>
    </dgm:pt>
    <dgm:pt modelId="{A4432631-D2C9-4E9F-9ECA-7ACC81C48614}" type="pres">
      <dgm:prSet presAssocID="{27C573F8-988D-4A72-9529-20E82EAFAF6F}" presName="hierChild4" presStyleCnt="0"/>
      <dgm:spPr/>
    </dgm:pt>
    <dgm:pt modelId="{54D30EEC-D23B-4D6F-AF38-263A8CD3072A}" type="pres">
      <dgm:prSet presAssocID="{B3F7272D-88D6-46FD-9C2A-A4A5F804C466}" presName="Name37" presStyleLbl="parChTrans1D3" presStyleIdx="4" presStyleCnt="10"/>
      <dgm:spPr/>
    </dgm:pt>
    <dgm:pt modelId="{8532D29E-9F74-44CC-8AB0-EC2C5A51F6A4}" type="pres">
      <dgm:prSet presAssocID="{7230EA40-B5AB-4C29-8514-990C0CE70A2C}" presName="hierRoot2" presStyleCnt="0">
        <dgm:presLayoutVars>
          <dgm:hierBranch val="l"/>
        </dgm:presLayoutVars>
      </dgm:prSet>
      <dgm:spPr/>
    </dgm:pt>
    <dgm:pt modelId="{CF507A5F-53A8-41C2-8957-5A31403992AD}" type="pres">
      <dgm:prSet presAssocID="{7230EA40-B5AB-4C29-8514-990C0CE70A2C}" presName="rootComposite" presStyleCnt="0"/>
      <dgm:spPr/>
    </dgm:pt>
    <dgm:pt modelId="{3381C61F-0E00-4B1B-ABAF-FAF113FD9B7C}" type="pres">
      <dgm:prSet presAssocID="{7230EA40-B5AB-4C29-8514-990C0CE70A2C}" presName="rootText" presStyleLbl="node3" presStyleIdx="4" presStyleCnt="10" custScaleY="246695">
        <dgm:presLayoutVars>
          <dgm:chPref val="3"/>
        </dgm:presLayoutVars>
      </dgm:prSet>
      <dgm:spPr/>
    </dgm:pt>
    <dgm:pt modelId="{AA1A0852-9B5A-499A-8FE3-D1674419D92D}" type="pres">
      <dgm:prSet presAssocID="{7230EA40-B5AB-4C29-8514-990C0CE70A2C}" presName="rootConnector" presStyleLbl="node3" presStyleIdx="4" presStyleCnt="10"/>
      <dgm:spPr/>
    </dgm:pt>
    <dgm:pt modelId="{CA971B65-292D-4682-AADB-0DFF498D525C}" type="pres">
      <dgm:prSet presAssocID="{7230EA40-B5AB-4C29-8514-990C0CE70A2C}" presName="hierChild4" presStyleCnt="0"/>
      <dgm:spPr/>
    </dgm:pt>
    <dgm:pt modelId="{CA7728B6-95B9-4A55-B348-ADA89ED264F5}" type="pres">
      <dgm:prSet presAssocID="{7230EA40-B5AB-4C29-8514-990C0CE70A2C}" presName="hierChild5" presStyleCnt="0"/>
      <dgm:spPr/>
    </dgm:pt>
    <dgm:pt modelId="{437C90CB-DCC4-48BF-80D1-81C37FCF2F56}" type="pres">
      <dgm:prSet presAssocID="{27C573F8-988D-4A72-9529-20E82EAFAF6F}" presName="hierChild5" presStyleCnt="0"/>
      <dgm:spPr/>
    </dgm:pt>
    <dgm:pt modelId="{DE29FD40-F4E0-427D-B71F-6FFE5C6E3C47}" type="pres">
      <dgm:prSet presAssocID="{1261BEB2-C9F7-42E6-AB0E-C893BECE981F}" presName="Name37" presStyleLbl="parChTrans1D2" presStyleIdx="3" presStyleCnt="7"/>
      <dgm:spPr/>
    </dgm:pt>
    <dgm:pt modelId="{EE3906E3-C854-4682-BA45-8C553E98C986}" type="pres">
      <dgm:prSet presAssocID="{E9F57970-5CD0-46AF-BFD1-0D775D723F9B}" presName="hierRoot2" presStyleCnt="0">
        <dgm:presLayoutVars>
          <dgm:hierBranch val="init"/>
        </dgm:presLayoutVars>
      </dgm:prSet>
      <dgm:spPr/>
    </dgm:pt>
    <dgm:pt modelId="{121DA97F-BA31-4E64-84C4-1098A9FA2FBA}" type="pres">
      <dgm:prSet presAssocID="{E9F57970-5CD0-46AF-BFD1-0D775D723F9B}" presName="rootComposite" presStyleCnt="0"/>
      <dgm:spPr/>
    </dgm:pt>
    <dgm:pt modelId="{1D64FA19-1E1E-4A24-8622-BC43023D3CFB}" type="pres">
      <dgm:prSet presAssocID="{E9F57970-5CD0-46AF-BFD1-0D775D723F9B}" presName="rootText" presStyleLbl="node2" presStyleIdx="3" presStyleCnt="7">
        <dgm:presLayoutVars>
          <dgm:chPref val="3"/>
        </dgm:presLayoutVars>
      </dgm:prSet>
      <dgm:spPr/>
    </dgm:pt>
    <dgm:pt modelId="{DD5DDB15-A1DA-461C-B955-64A850EEF55E}" type="pres">
      <dgm:prSet presAssocID="{E9F57970-5CD0-46AF-BFD1-0D775D723F9B}" presName="rootConnector" presStyleLbl="node2" presStyleIdx="3" presStyleCnt="7"/>
      <dgm:spPr/>
    </dgm:pt>
    <dgm:pt modelId="{57ABBB18-3E46-4A9E-998A-FBCB98BF76AD}" type="pres">
      <dgm:prSet presAssocID="{E9F57970-5CD0-46AF-BFD1-0D775D723F9B}" presName="hierChild4" presStyleCnt="0"/>
      <dgm:spPr/>
    </dgm:pt>
    <dgm:pt modelId="{84140444-A591-4516-A160-D08120713A51}" type="pres">
      <dgm:prSet presAssocID="{F64DDC4A-FDA0-49E5-A2E0-67CFE41DAAEB}" presName="Name37" presStyleLbl="parChTrans1D3" presStyleIdx="5" presStyleCnt="10"/>
      <dgm:spPr/>
    </dgm:pt>
    <dgm:pt modelId="{7455BBDC-665E-422D-B867-20DF87E5954A}" type="pres">
      <dgm:prSet presAssocID="{78DEF9EB-CF81-44B8-A382-38188F60919D}" presName="hierRoot2" presStyleCnt="0">
        <dgm:presLayoutVars>
          <dgm:hierBranch val="init"/>
        </dgm:presLayoutVars>
      </dgm:prSet>
      <dgm:spPr/>
    </dgm:pt>
    <dgm:pt modelId="{93FCDCD3-2560-493D-9D92-E7EB12B1CA78}" type="pres">
      <dgm:prSet presAssocID="{78DEF9EB-CF81-44B8-A382-38188F60919D}" presName="rootComposite" presStyleCnt="0"/>
      <dgm:spPr/>
    </dgm:pt>
    <dgm:pt modelId="{E78B594C-FAC4-4B36-AEA1-73E3FFE6283B}" type="pres">
      <dgm:prSet presAssocID="{78DEF9EB-CF81-44B8-A382-38188F60919D}" presName="rootText" presStyleLbl="node3" presStyleIdx="5" presStyleCnt="10" custScaleY="208850">
        <dgm:presLayoutVars>
          <dgm:chPref val="3"/>
        </dgm:presLayoutVars>
      </dgm:prSet>
      <dgm:spPr/>
    </dgm:pt>
    <dgm:pt modelId="{D281C813-C8F8-43B7-939B-978F9DC354F6}" type="pres">
      <dgm:prSet presAssocID="{78DEF9EB-CF81-44B8-A382-38188F60919D}" presName="rootConnector" presStyleLbl="node3" presStyleIdx="5" presStyleCnt="10"/>
      <dgm:spPr/>
    </dgm:pt>
    <dgm:pt modelId="{3B970511-3DEE-474E-87BB-16BCCC84E1CA}" type="pres">
      <dgm:prSet presAssocID="{78DEF9EB-CF81-44B8-A382-38188F60919D}" presName="hierChild4" presStyleCnt="0"/>
      <dgm:spPr/>
    </dgm:pt>
    <dgm:pt modelId="{AFFCB747-80D8-49E6-803B-127935C63C30}" type="pres">
      <dgm:prSet presAssocID="{78DEF9EB-CF81-44B8-A382-38188F60919D}" presName="hierChild5" presStyleCnt="0"/>
      <dgm:spPr/>
    </dgm:pt>
    <dgm:pt modelId="{E138C493-117C-4FB9-A65C-C2A23EBF018E}" type="pres">
      <dgm:prSet presAssocID="{BDC113BE-2B60-4542-B9B8-C4062E684A43}" presName="Name37" presStyleLbl="parChTrans1D3" presStyleIdx="6" presStyleCnt="10"/>
      <dgm:spPr/>
    </dgm:pt>
    <dgm:pt modelId="{7491988F-2593-4994-BBB6-3E56124B7487}" type="pres">
      <dgm:prSet presAssocID="{111B2F09-E56F-444A-80F2-DBB73174FEEF}" presName="hierRoot2" presStyleCnt="0">
        <dgm:presLayoutVars>
          <dgm:hierBranch val="init"/>
        </dgm:presLayoutVars>
      </dgm:prSet>
      <dgm:spPr/>
    </dgm:pt>
    <dgm:pt modelId="{6BEFE04E-E364-4766-B95A-104F3F73C09E}" type="pres">
      <dgm:prSet presAssocID="{111B2F09-E56F-444A-80F2-DBB73174FEEF}" presName="rootComposite" presStyleCnt="0"/>
      <dgm:spPr/>
    </dgm:pt>
    <dgm:pt modelId="{99BD7BD9-D520-4D08-A602-7883C846F3BE}" type="pres">
      <dgm:prSet presAssocID="{111B2F09-E56F-444A-80F2-DBB73174FEEF}" presName="rootText" presStyleLbl="node3" presStyleIdx="6" presStyleCnt="10" custScaleY="411100">
        <dgm:presLayoutVars>
          <dgm:chPref val="3"/>
        </dgm:presLayoutVars>
      </dgm:prSet>
      <dgm:spPr/>
    </dgm:pt>
    <dgm:pt modelId="{41C6D749-02D1-4DD5-A2A6-058B65C068E6}" type="pres">
      <dgm:prSet presAssocID="{111B2F09-E56F-444A-80F2-DBB73174FEEF}" presName="rootConnector" presStyleLbl="node3" presStyleIdx="6" presStyleCnt="10"/>
      <dgm:spPr/>
    </dgm:pt>
    <dgm:pt modelId="{08D0BED1-88CA-46B6-8514-1F547CA806F0}" type="pres">
      <dgm:prSet presAssocID="{111B2F09-E56F-444A-80F2-DBB73174FEEF}" presName="hierChild4" presStyleCnt="0"/>
      <dgm:spPr/>
    </dgm:pt>
    <dgm:pt modelId="{31E97E05-3E6A-44F7-8C34-2CB8D1DA83AD}" type="pres">
      <dgm:prSet presAssocID="{111B2F09-E56F-444A-80F2-DBB73174FEEF}" presName="hierChild5" presStyleCnt="0"/>
      <dgm:spPr/>
    </dgm:pt>
    <dgm:pt modelId="{9B530493-7548-48F1-A808-0038A253A297}" type="pres">
      <dgm:prSet presAssocID="{E9F57970-5CD0-46AF-BFD1-0D775D723F9B}" presName="hierChild5" presStyleCnt="0"/>
      <dgm:spPr/>
    </dgm:pt>
    <dgm:pt modelId="{FD23FA70-28A4-4191-B9EB-20175A542D68}" type="pres">
      <dgm:prSet presAssocID="{C7CEC571-9029-4D58-A124-64B40D47C4F9}" presName="Name37" presStyleLbl="parChTrans1D2" presStyleIdx="4" presStyleCnt="7"/>
      <dgm:spPr/>
    </dgm:pt>
    <dgm:pt modelId="{BE3BC472-AABD-4C64-B38D-AC307481047A}" type="pres">
      <dgm:prSet presAssocID="{476E6866-399B-42A3-BE28-CCF8885533AE}" presName="hierRoot2" presStyleCnt="0">
        <dgm:presLayoutVars>
          <dgm:hierBranch val="init"/>
        </dgm:presLayoutVars>
      </dgm:prSet>
      <dgm:spPr/>
    </dgm:pt>
    <dgm:pt modelId="{849F200A-9FFE-48A0-9B93-C26F83BA29F9}" type="pres">
      <dgm:prSet presAssocID="{476E6866-399B-42A3-BE28-CCF8885533AE}" presName="rootComposite" presStyleCnt="0"/>
      <dgm:spPr/>
    </dgm:pt>
    <dgm:pt modelId="{37FAB2C5-DDF7-4598-A0FD-D06364DF15FE}" type="pres">
      <dgm:prSet presAssocID="{476E6866-399B-42A3-BE28-CCF8885533AE}" presName="rootText" presStyleLbl="node2" presStyleIdx="4" presStyleCnt="7">
        <dgm:presLayoutVars>
          <dgm:chPref val="3"/>
        </dgm:presLayoutVars>
      </dgm:prSet>
      <dgm:spPr/>
    </dgm:pt>
    <dgm:pt modelId="{C4E8CD88-79CE-43DC-949E-D40496B3E6B8}" type="pres">
      <dgm:prSet presAssocID="{476E6866-399B-42A3-BE28-CCF8885533AE}" presName="rootConnector" presStyleLbl="node2" presStyleIdx="4" presStyleCnt="7"/>
      <dgm:spPr/>
    </dgm:pt>
    <dgm:pt modelId="{E10DA2A8-75DE-4C1D-A7DD-75096AB0C6BA}" type="pres">
      <dgm:prSet presAssocID="{476E6866-399B-42A3-BE28-CCF8885533AE}" presName="hierChild4" presStyleCnt="0"/>
      <dgm:spPr/>
    </dgm:pt>
    <dgm:pt modelId="{72ABDBA4-3740-4FF9-9985-EB9ED18C1C2C}" type="pres">
      <dgm:prSet presAssocID="{F006AE0D-0B89-43CC-B62F-B8AEE51450E1}" presName="Name37" presStyleLbl="parChTrans1D3" presStyleIdx="7" presStyleCnt="10"/>
      <dgm:spPr/>
    </dgm:pt>
    <dgm:pt modelId="{881617AA-0286-46E8-A536-EB7F059A5941}" type="pres">
      <dgm:prSet presAssocID="{0C073CBB-8AD1-40DF-BA1F-FF9633AB0E5A}" presName="hierRoot2" presStyleCnt="0">
        <dgm:presLayoutVars>
          <dgm:hierBranch val="init"/>
        </dgm:presLayoutVars>
      </dgm:prSet>
      <dgm:spPr/>
    </dgm:pt>
    <dgm:pt modelId="{92234934-CA5C-4A19-AEFA-B4EBB509972E}" type="pres">
      <dgm:prSet presAssocID="{0C073CBB-8AD1-40DF-BA1F-FF9633AB0E5A}" presName="rootComposite" presStyleCnt="0"/>
      <dgm:spPr/>
    </dgm:pt>
    <dgm:pt modelId="{A776F944-24DA-42BD-9B4E-EC9193F95F7E}" type="pres">
      <dgm:prSet presAssocID="{0C073CBB-8AD1-40DF-BA1F-FF9633AB0E5A}" presName="rootText" presStyleLbl="node3" presStyleIdx="7" presStyleCnt="10">
        <dgm:presLayoutVars>
          <dgm:chPref val="3"/>
        </dgm:presLayoutVars>
      </dgm:prSet>
      <dgm:spPr/>
    </dgm:pt>
    <dgm:pt modelId="{F6EC5B30-AA06-4952-9029-9BF0E1E67C50}" type="pres">
      <dgm:prSet presAssocID="{0C073CBB-8AD1-40DF-BA1F-FF9633AB0E5A}" presName="rootConnector" presStyleLbl="node3" presStyleIdx="7" presStyleCnt="10"/>
      <dgm:spPr/>
    </dgm:pt>
    <dgm:pt modelId="{F1B32910-1901-463E-85A5-39612F1B7280}" type="pres">
      <dgm:prSet presAssocID="{0C073CBB-8AD1-40DF-BA1F-FF9633AB0E5A}" presName="hierChild4" presStyleCnt="0"/>
      <dgm:spPr/>
    </dgm:pt>
    <dgm:pt modelId="{7633D3D4-44E0-4033-997B-966B4BF95FBE}" type="pres">
      <dgm:prSet presAssocID="{0C073CBB-8AD1-40DF-BA1F-FF9633AB0E5A}" presName="hierChild5" presStyleCnt="0"/>
      <dgm:spPr/>
    </dgm:pt>
    <dgm:pt modelId="{FA6B2254-CC59-49B6-8753-848B4FA565FF}" type="pres">
      <dgm:prSet presAssocID="{476E6866-399B-42A3-BE28-CCF8885533AE}" presName="hierChild5" presStyleCnt="0"/>
      <dgm:spPr/>
    </dgm:pt>
    <dgm:pt modelId="{B71C4C13-3203-4B47-BF80-C412C22F0E80}" type="pres">
      <dgm:prSet presAssocID="{C4C1A7D9-C0D7-41F7-81F9-35DEB9134FC9}" presName="Name37" presStyleLbl="parChTrans1D2" presStyleIdx="5" presStyleCnt="7"/>
      <dgm:spPr/>
    </dgm:pt>
    <dgm:pt modelId="{49FE7963-BA52-4CEE-B0B5-2807C14035B3}" type="pres">
      <dgm:prSet presAssocID="{E9334D64-E8BD-47BE-B8D8-7029E829ECD3}" presName="hierRoot2" presStyleCnt="0">
        <dgm:presLayoutVars>
          <dgm:hierBranch val="init"/>
        </dgm:presLayoutVars>
      </dgm:prSet>
      <dgm:spPr/>
    </dgm:pt>
    <dgm:pt modelId="{1D025DBF-6734-47F8-90B5-5EF3F3E6CC4D}" type="pres">
      <dgm:prSet presAssocID="{E9334D64-E8BD-47BE-B8D8-7029E829ECD3}" presName="rootComposite" presStyleCnt="0"/>
      <dgm:spPr/>
    </dgm:pt>
    <dgm:pt modelId="{43401CFA-4128-41B2-98AD-04CAA8539E05}" type="pres">
      <dgm:prSet presAssocID="{E9334D64-E8BD-47BE-B8D8-7029E829ECD3}" presName="rootText" presStyleLbl="node2" presStyleIdx="5" presStyleCnt="7">
        <dgm:presLayoutVars>
          <dgm:chPref val="3"/>
        </dgm:presLayoutVars>
      </dgm:prSet>
      <dgm:spPr/>
    </dgm:pt>
    <dgm:pt modelId="{172B10A7-0CA2-44EC-A046-9FFF872E6469}" type="pres">
      <dgm:prSet presAssocID="{E9334D64-E8BD-47BE-B8D8-7029E829ECD3}" presName="rootConnector" presStyleLbl="node2" presStyleIdx="5" presStyleCnt="7"/>
      <dgm:spPr/>
    </dgm:pt>
    <dgm:pt modelId="{6C97D803-28A2-4B46-9E19-9C8BCC05F214}" type="pres">
      <dgm:prSet presAssocID="{E9334D64-E8BD-47BE-B8D8-7029E829ECD3}" presName="hierChild4" presStyleCnt="0"/>
      <dgm:spPr/>
    </dgm:pt>
    <dgm:pt modelId="{0D0BC952-1AB9-46B2-B42C-FCA43B9F3EE1}" type="pres">
      <dgm:prSet presAssocID="{713D814C-D5EE-4866-A511-A7D61C8A8579}" presName="Name37" presStyleLbl="parChTrans1D3" presStyleIdx="8" presStyleCnt="10"/>
      <dgm:spPr/>
    </dgm:pt>
    <dgm:pt modelId="{A1BE22BB-5509-4747-A077-126BF2F38802}" type="pres">
      <dgm:prSet presAssocID="{3FCB8F9D-DAF8-4AC0-9FE5-00F582AE8449}" presName="hierRoot2" presStyleCnt="0">
        <dgm:presLayoutVars>
          <dgm:hierBranch val="init"/>
        </dgm:presLayoutVars>
      </dgm:prSet>
      <dgm:spPr/>
    </dgm:pt>
    <dgm:pt modelId="{0AB94221-750E-4152-AA24-BD8EA81ECC2A}" type="pres">
      <dgm:prSet presAssocID="{3FCB8F9D-DAF8-4AC0-9FE5-00F582AE8449}" presName="rootComposite" presStyleCnt="0"/>
      <dgm:spPr/>
    </dgm:pt>
    <dgm:pt modelId="{D4947459-3D97-49F6-8F2C-132E20ECB04D}" type="pres">
      <dgm:prSet presAssocID="{3FCB8F9D-DAF8-4AC0-9FE5-00F582AE8449}" presName="rootText" presStyleLbl="node3" presStyleIdx="8" presStyleCnt="10" custScaleY="426372">
        <dgm:presLayoutVars>
          <dgm:chPref val="3"/>
        </dgm:presLayoutVars>
      </dgm:prSet>
      <dgm:spPr/>
    </dgm:pt>
    <dgm:pt modelId="{69A5E3A4-9F62-417F-9E71-B054D7B665B4}" type="pres">
      <dgm:prSet presAssocID="{3FCB8F9D-DAF8-4AC0-9FE5-00F582AE8449}" presName="rootConnector" presStyleLbl="node3" presStyleIdx="8" presStyleCnt="10"/>
      <dgm:spPr/>
    </dgm:pt>
    <dgm:pt modelId="{E0C7A587-D62C-4013-B4FC-2A0034E74F8C}" type="pres">
      <dgm:prSet presAssocID="{3FCB8F9D-DAF8-4AC0-9FE5-00F582AE8449}" presName="hierChild4" presStyleCnt="0"/>
      <dgm:spPr/>
    </dgm:pt>
    <dgm:pt modelId="{BB4FB713-0390-4A83-B181-72A46AADC965}" type="pres">
      <dgm:prSet presAssocID="{3FCB8F9D-DAF8-4AC0-9FE5-00F582AE8449}" presName="hierChild5" presStyleCnt="0"/>
      <dgm:spPr/>
    </dgm:pt>
    <dgm:pt modelId="{D675E6F4-5796-488E-824B-01C8D77E8C1F}" type="pres">
      <dgm:prSet presAssocID="{E9334D64-E8BD-47BE-B8D8-7029E829ECD3}" presName="hierChild5" presStyleCnt="0"/>
      <dgm:spPr/>
    </dgm:pt>
    <dgm:pt modelId="{EF9674B1-559E-4C7C-B64E-96732B65D3D0}" type="pres">
      <dgm:prSet presAssocID="{FB4E620F-1CE4-4238-BDCF-6428B7F02901}" presName="Name37" presStyleLbl="parChTrans1D2" presStyleIdx="6" presStyleCnt="7"/>
      <dgm:spPr/>
    </dgm:pt>
    <dgm:pt modelId="{71304AB5-3C49-426B-8A6F-42A774B737CA}" type="pres">
      <dgm:prSet presAssocID="{76C3423E-A070-403F-8F04-23C060B032DD}" presName="hierRoot2" presStyleCnt="0">
        <dgm:presLayoutVars>
          <dgm:hierBranch val="init"/>
        </dgm:presLayoutVars>
      </dgm:prSet>
      <dgm:spPr/>
    </dgm:pt>
    <dgm:pt modelId="{D812016D-B1C6-4763-AA0B-C00053F7BF77}" type="pres">
      <dgm:prSet presAssocID="{76C3423E-A070-403F-8F04-23C060B032DD}" presName="rootComposite" presStyleCnt="0"/>
      <dgm:spPr/>
    </dgm:pt>
    <dgm:pt modelId="{6E831ED2-8A73-4358-9EBB-D79D85902A0D}" type="pres">
      <dgm:prSet presAssocID="{76C3423E-A070-403F-8F04-23C060B032DD}" presName="rootText" presStyleLbl="node2" presStyleIdx="6" presStyleCnt="7">
        <dgm:presLayoutVars>
          <dgm:chPref val="3"/>
        </dgm:presLayoutVars>
      </dgm:prSet>
      <dgm:spPr/>
    </dgm:pt>
    <dgm:pt modelId="{C71362D2-B8C2-4684-A74C-C5FDC9BD2691}" type="pres">
      <dgm:prSet presAssocID="{76C3423E-A070-403F-8F04-23C060B032DD}" presName="rootConnector" presStyleLbl="node2" presStyleIdx="6" presStyleCnt="7"/>
      <dgm:spPr/>
    </dgm:pt>
    <dgm:pt modelId="{5960F9D5-EE8D-4A66-8DB3-4D78CE22F87D}" type="pres">
      <dgm:prSet presAssocID="{76C3423E-A070-403F-8F04-23C060B032DD}" presName="hierChild4" presStyleCnt="0"/>
      <dgm:spPr/>
    </dgm:pt>
    <dgm:pt modelId="{9299BA66-3307-4FFF-857A-D2BD0C5393CA}" type="pres">
      <dgm:prSet presAssocID="{9DA653E8-8D64-441A-A41D-18E038E6AEED}" presName="Name37" presStyleLbl="parChTrans1D3" presStyleIdx="9" presStyleCnt="10"/>
      <dgm:spPr/>
    </dgm:pt>
    <dgm:pt modelId="{90EEA8DD-A52F-4D75-9CD3-387D3FCB8F21}" type="pres">
      <dgm:prSet presAssocID="{FE4EB53F-25C7-45B1-A164-3AC82B28FF50}" presName="hierRoot2" presStyleCnt="0">
        <dgm:presLayoutVars>
          <dgm:hierBranch val="init"/>
        </dgm:presLayoutVars>
      </dgm:prSet>
      <dgm:spPr/>
    </dgm:pt>
    <dgm:pt modelId="{B36EAD2A-DA4F-4ABC-AEC6-BCC9EF67CBD7}" type="pres">
      <dgm:prSet presAssocID="{FE4EB53F-25C7-45B1-A164-3AC82B28FF50}" presName="rootComposite" presStyleCnt="0"/>
      <dgm:spPr/>
    </dgm:pt>
    <dgm:pt modelId="{FF81BA99-58AD-43E1-B69D-46960C7FFD27}" type="pres">
      <dgm:prSet presAssocID="{FE4EB53F-25C7-45B1-A164-3AC82B28FF50}" presName="rootText" presStyleLbl="node3" presStyleIdx="9" presStyleCnt="10" custScaleY="186839">
        <dgm:presLayoutVars>
          <dgm:chPref val="3"/>
        </dgm:presLayoutVars>
      </dgm:prSet>
      <dgm:spPr/>
    </dgm:pt>
    <dgm:pt modelId="{C6F73829-1722-4425-9D8E-A53B7BAB344A}" type="pres">
      <dgm:prSet presAssocID="{FE4EB53F-25C7-45B1-A164-3AC82B28FF50}" presName="rootConnector" presStyleLbl="node3" presStyleIdx="9" presStyleCnt="10"/>
      <dgm:spPr/>
    </dgm:pt>
    <dgm:pt modelId="{2C6A6FEA-EBF9-48D8-995B-BF1CF5966B8F}" type="pres">
      <dgm:prSet presAssocID="{FE4EB53F-25C7-45B1-A164-3AC82B28FF50}" presName="hierChild4" presStyleCnt="0"/>
      <dgm:spPr/>
    </dgm:pt>
    <dgm:pt modelId="{55B93D5E-1976-4026-83A3-929894F0CF8F}" type="pres">
      <dgm:prSet presAssocID="{FE4EB53F-25C7-45B1-A164-3AC82B28FF50}" presName="hierChild5" presStyleCnt="0"/>
      <dgm:spPr/>
    </dgm:pt>
    <dgm:pt modelId="{35967CD2-A0DC-4CA9-9732-0764B69DBDF4}" type="pres">
      <dgm:prSet presAssocID="{76C3423E-A070-403F-8F04-23C060B032DD}" presName="hierChild5" presStyleCnt="0"/>
      <dgm:spPr/>
    </dgm:pt>
    <dgm:pt modelId="{A85C0DB8-98CE-4C7A-B046-75EFE7F6B8C5}" type="pres">
      <dgm:prSet presAssocID="{644FC69F-E422-4C0F-9178-33AC542D52BD}" presName="hierChild3" presStyleCnt="0"/>
      <dgm:spPr/>
    </dgm:pt>
  </dgm:ptLst>
  <dgm:cxnLst>
    <dgm:cxn modelId="{31F7EA02-7BCF-44F4-9B39-12EAA5E5BC78}" srcId="{476E6866-399B-42A3-BE28-CCF8885533AE}" destId="{0C073CBB-8AD1-40DF-BA1F-FF9633AB0E5A}" srcOrd="0" destOrd="0" parTransId="{F006AE0D-0B89-43CC-B62F-B8AEE51450E1}" sibTransId="{8B6F0DD2-82C5-4163-A082-6F5AD9D69835}"/>
    <dgm:cxn modelId="{78F78C06-A78A-48E8-93F5-516EE195FA36}" type="presOf" srcId="{F006AE0D-0B89-43CC-B62F-B8AEE51450E1}" destId="{72ABDBA4-3740-4FF9-9985-EB9ED18C1C2C}" srcOrd="0" destOrd="0" presId="urn:microsoft.com/office/officeart/2005/8/layout/orgChart1"/>
    <dgm:cxn modelId="{9FE31307-2126-48BE-A578-EDA920CB718B}" type="presOf" srcId="{36ADB8F1-C79A-4CD4-9F31-1F9BE55ABD45}" destId="{F076B375-F1E8-4E0A-B0BF-E873D752EF8E}" srcOrd="0" destOrd="0" presId="urn:microsoft.com/office/officeart/2005/8/layout/orgChart1"/>
    <dgm:cxn modelId="{4FFFBE0C-A059-410F-93EB-71D0CE9D7EE0}" type="presOf" srcId="{1261BEB2-C9F7-42E6-AB0E-C893BECE981F}" destId="{DE29FD40-F4E0-427D-B71F-6FFE5C6E3C47}" srcOrd="0" destOrd="0" presId="urn:microsoft.com/office/officeart/2005/8/layout/orgChart1"/>
    <dgm:cxn modelId="{98072A0E-CB77-4F9A-B2FA-D6F0A2441CBD}" type="presOf" srcId="{5CAE0A1A-5A23-47E0-9970-56F477B31340}" destId="{B25F2D54-E093-49C5-BCA2-7962D8188043}" srcOrd="0" destOrd="0" presId="urn:microsoft.com/office/officeart/2005/8/layout/orgChart1"/>
    <dgm:cxn modelId="{5ECCD511-B138-4820-9889-3D5F3E5FBA6D}" type="presOf" srcId="{111B2F09-E56F-444A-80F2-DBB73174FEEF}" destId="{41C6D749-02D1-4DD5-A2A6-058B65C068E6}" srcOrd="1" destOrd="0" presId="urn:microsoft.com/office/officeart/2005/8/layout/orgChart1"/>
    <dgm:cxn modelId="{FFB35418-77CF-4B2F-8CB4-54D3C558CE5D}" srcId="{27C573F8-988D-4A72-9529-20E82EAFAF6F}" destId="{7230EA40-B5AB-4C29-8514-990C0CE70A2C}" srcOrd="0" destOrd="0" parTransId="{B3F7272D-88D6-46FD-9C2A-A4A5F804C466}" sibTransId="{04313F59-970B-488F-A947-71F97A1F332C}"/>
    <dgm:cxn modelId="{ECC6BB19-7DAC-4120-9590-9B4440F005DC}" type="presOf" srcId="{76C3423E-A070-403F-8F04-23C060B032DD}" destId="{6E831ED2-8A73-4358-9EBB-D79D85902A0D}" srcOrd="0" destOrd="0" presId="urn:microsoft.com/office/officeart/2005/8/layout/orgChart1"/>
    <dgm:cxn modelId="{D2C23626-BFD6-45B8-B0DC-CF063B4D3FB4}" type="presOf" srcId="{76C3423E-A070-403F-8F04-23C060B032DD}" destId="{C71362D2-B8C2-4684-A74C-C5FDC9BD2691}" srcOrd="1" destOrd="0" presId="urn:microsoft.com/office/officeart/2005/8/layout/orgChart1"/>
    <dgm:cxn modelId="{4174CF29-B7C4-471B-982F-A64D29670D45}" type="presOf" srcId="{476E6866-399B-42A3-BE28-CCF8885533AE}" destId="{37FAB2C5-DDF7-4598-A0FD-D06364DF15FE}" srcOrd="0" destOrd="0" presId="urn:microsoft.com/office/officeart/2005/8/layout/orgChart1"/>
    <dgm:cxn modelId="{1853AA2A-7001-4038-A9CC-DE2139C6A4F6}" srcId="{644FC69F-E422-4C0F-9178-33AC542D52BD}" destId="{E9F57970-5CD0-46AF-BFD1-0D775D723F9B}" srcOrd="3" destOrd="0" parTransId="{1261BEB2-C9F7-42E6-AB0E-C893BECE981F}" sibTransId="{AA83FBBD-7818-4366-BE77-C1302B5F78A6}"/>
    <dgm:cxn modelId="{DC78312D-2476-43F8-81D5-18BDFBD24999}" srcId="{D21E54F4-DBA1-441B-AEE5-39A75AA21A02}" destId="{21D8E3BA-F729-4BDE-A964-3C3AD4ABE695}" srcOrd="1" destOrd="0" parTransId="{36ADB8F1-C79A-4CD4-9F31-1F9BE55ABD45}" sibTransId="{1AB98D1F-E514-4C01-ACD2-A85F47D17647}"/>
    <dgm:cxn modelId="{87D56D2F-EA45-4CFA-9FA7-FE64A115A7ED}" type="presOf" srcId="{0C073CBB-8AD1-40DF-BA1F-FF9633AB0E5A}" destId="{F6EC5B30-AA06-4952-9029-9BF0E1E67C50}" srcOrd="1" destOrd="0" presId="urn:microsoft.com/office/officeart/2005/8/layout/orgChart1"/>
    <dgm:cxn modelId="{D0A53032-FDCE-4651-98EF-0E73BB6F57C2}" type="presOf" srcId="{FB4E620F-1CE4-4238-BDCF-6428B7F02901}" destId="{EF9674B1-559E-4C7C-B64E-96732B65D3D0}" srcOrd="0" destOrd="0" presId="urn:microsoft.com/office/officeart/2005/8/layout/orgChart1"/>
    <dgm:cxn modelId="{69C22C36-476E-4AA8-B6C4-8FA40888FD66}" srcId="{4D306EB9-911B-4015-9C50-2B85D1F256BC}" destId="{9449121D-DC31-44AB-9BE9-2D5C9DE4FD74}" srcOrd="1" destOrd="0" parTransId="{41E370FE-8C79-4184-9CEC-356DE97522FD}" sibTransId="{25B1930F-8919-4724-8E76-55F3C55626BB}"/>
    <dgm:cxn modelId="{2ABDBA36-92B3-40E0-A880-51044E3955A9}" type="presOf" srcId="{4D306EB9-911B-4015-9C50-2B85D1F256BC}" destId="{C164C851-5D98-4A07-B707-887FD6BE2725}" srcOrd="0" destOrd="0" presId="urn:microsoft.com/office/officeart/2005/8/layout/orgChart1"/>
    <dgm:cxn modelId="{8AE6BB37-CC57-44D4-A7A9-111F9D2B23D2}" type="presOf" srcId="{01D1F876-ED76-4EF4-83F2-2BA7EA7F4971}" destId="{4DD41C54-8EE6-4E2B-8A84-7063BCE35265}" srcOrd="0" destOrd="0" presId="urn:microsoft.com/office/officeart/2005/8/layout/orgChart1"/>
    <dgm:cxn modelId="{A4858538-928B-4087-AC0C-59FBFBC65DF0}" srcId="{475EE753-D396-4CFE-AADB-2D35BA743872}" destId="{644FC69F-E422-4C0F-9178-33AC542D52BD}" srcOrd="0" destOrd="0" parTransId="{44FDC9FA-69DB-4DC3-93A5-D4C8D29C12F0}" sibTransId="{9E7D52BA-5D3B-447A-8F21-1292013C7A26}"/>
    <dgm:cxn modelId="{5313863C-679B-4AEE-8327-07538EA130EC}" srcId="{4D306EB9-911B-4015-9C50-2B85D1F256BC}" destId="{66A47C6B-36D5-45FC-ADAC-059D625876D8}" srcOrd="0" destOrd="0" parTransId="{A120CA92-A70C-4691-B808-0DDD4F1DFAB0}" sibTransId="{D9886DA4-02AE-41D2-A455-64D652523E72}"/>
    <dgm:cxn modelId="{2EE4095D-928E-47E7-A988-D8F53CCA2B41}" type="presOf" srcId="{F64DDC4A-FDA0-49E5-A2E0-67CFE41DAAEB}" destId="{84140444-A591-4516-A160-D08120713A51}" srcOrd="0" destOrd="0" presId="urn:microsoft.com/office/officeart/2005/8/layout/orgChart1"/>
    <dgm:cxn modelId="{0000FE64-911B-4413-B754-5D653C4D87F4}" srcId="{644FC69F-E422-4C0F-9178-33AC542D52BD}" destId="{E9334D64-E8BD-47BE-B8D8-7029E829ECD3}" srcOrd="5" destOrd="0" parTransId="{C4C1A7D9-C0D7-41F7-81F9-35DEB9134FC9}" sibTransId="{8F7331E7-11F6-48F7-A5D5-A6C9C4423AA3}"/>
    <dgm:cxn modelId="{A469C049-A38B-4C11-A0BD-5AEF0D6EB750}" type="presOf" srcId="{78DEF9EB-CF81-44B8-A382-38188F60919D}" destId="{D281C813-C8F8-43B7-939B-978F9DC354F6}" srcOrd="1" destOrd="0" presId="urn:microsoft.com/office/officeart/2005/8/layout/orgChart1"/>
    <dgm:cxn modelId="{77A9FA6A-C63E-49AB-A566-C347EB22C622}" type="presOf" srcId="{27C573F8-988D-4A72-9529-20E82EAFAF6F}" destId="{AB6B597C-C3C3-4BB1-9BC0-42B41863ADB8}" srcOrd="0" destOrd="0" presId="urn:microsoft.com/office/officeart/2005/8/layout/orgChart1"/>
    <dgm:cxn modelId="{458DC14B-0B9A-4C86-B223-75E6B132DDF6}" srcId="{76C3423E-A070-403F-8F04-23C060B032DD}" destId="{FE4EB53F-25C7-45B1-A164-3AC82B28FF50}" srcOrd="0" destOrd="0" parTransId="{9DA653E8-8D64-441A-A41D-18E038E6AEED}" sibTransId="{DAAECE1D-B61B-4853-A244-2E7878567C36}"/>
    <dgm:cxn modelId="{CDCEFD4C-D8A9-4FE9-A9D6-FF1D0BDFD78D}" type="presOf" srcId="{5CAE0A1A-5A23-47E0-9970-56F477B31340}" destId="{866FA0B4-F343-440B-AFBB-C08DE9D65D90}" srcOrd="1" destOrd="0" presId="urn:microsoft.com/office/officeart/2005/8/layout/orgChart1"/>
    <dgm:cxn modelId="{B1C7264F-B32A-4C3F-9FBD-3238D3EBD539}" type="presOf" srcId="{21D8E3BA-F729-4BDE-A964-3C3AD4ABE695}" destId="{745F738D-501B-483A-AFA7-24DB5772CBC4}" srcOrd="0" destOrd="0" presId="urn:microsoft.com/office/officeart/2005/8/layout/orgChart1"/>
    <dgm:cxn modelId="{91AC2E4F-31E1-4529-83E2-813CA1F988A2}" type="presOf" srcId="{66A47C6B-36D5-45FC-ADAC-059D625876D8}" destId="{0E2C66D7-5CBB-4F67-899F-60208D5FB345}" srcOrd="1" destOrd="0" presId="urn:microsoft.com/office/officeart/2005/8/layout/orgChart1"/>
    <dgm:cxn modelId="{A54C384F-7058-4B00-8914-DB6716A614EE}" type="presOf" srcId="{9DA653E8-8D64-441A-A41D-18E038E6AEED}" destId="{9299BA66-3307-4FFF-857A-D2BD0C5393CA}" srcOrd="0" destOrd="0" presId="urn:microsoft.com/office/officeart/2005/8/layout/orgChart1"/>
    <dgm:cxn modelId="{555DAF73-DC38-4509-93D4-3EAAB63F825A}" type="presOf" srcId="{7230EA40-B5AB-4C29-8514-990C0CE70A2C}" destId="{3381C61F-0E00-4B1B-ABAF-FAF113FD9B7C}" srcOrd="0" destOrd="0" presId="urn:microsoft.com/office/officeart/2005/8/layout/orgChart1"/>
    <dgm:cxn modelId="{43D5E773-D945-4200-A9E5-368D8EBCD6F8}" type="presOf" srcId="{9AC4A2D7-01A1-4BCE-851A-CAE00CFF6773}" destId="{86EC7A50-5B0C-4A12-9746-2EFD525E1424}" srcOrd="0" destOrd="0" presId="urn:microsoft.com/office/officeart/2005/8/layout/orgChart1"/>
    <dgm:cxn modelId="{6A6B5E56-4D03-4BF2-B4D3-E7BB0BB75C9D}" type="presOf" srcId="{3FCB8F9D-DAF8-4AC0-9FE5-00F582AE8449}" destId="{D4947459-3D97-49F6-8F2C-132E20ECB04D}" srcOrd="0" destOrd="0" presId="urn:microsoft.com/office/officeart/2005/8/layout/orgChart1"/>
    <dgm:cxn modelId="{06C28776-B768-458B-99A8-1FF6DFA89382}" type="presOf" srcId="{644FC69F-E422-4C0F-9178-33AC542D52BD}" destId="{015C9F13-55D9-460E-A69E-DA687F719367}" srcOrd="0" destOrd="0" presId="urn:microsoft.com/office/officeart/2005/8/layout/orgChart1"/>
    <dgm:cxn modelId="{701A0758-7E6A-48BB-8E6E-8909C07DC677}" type="presOf" srcId="{27C573F8-988D-4A72-9529-20E82EAFAF6F}" destId="{AFC121A5-BBE7-4BEC-A9AF-35DBFC9DED0E}" srcOrd="1" destOrd="0" presId="urn:microsoft.com/office/officeart/2005/8/layout/orgChart1"/>
    <dgm:cxn modelId="{CA349C79-5D7B-4A29-9016-13A0441A03EF}" type="presOf" srcId="{9449121D-DC31-44AB-9BE9-2D5C9DE4FD74}" destId="{E9468E14-2D11-48ED-B535-80FEBCD4C2A9}" srcOrd="1" destOrd="0" presId="urn:microsoft.com/office/officeart/2005/8/layout/orgChart1"/>
    <dgm:cxn modelId="{FE60BD79-72B9-446E-B4BD-B5F32E2455F9}" srcId="{644FC69F-E422-4C0F-9178-33AC542D52BD}" destId="{76C3423E-A070-403F-8F04-23C060B032DD}" srcOrd="6" destOrd="0" parTransId="{FB4E620F-1CE4-4238-BDCF-6428B7F02901}" sibTransId="{F9989C37-E13C-4CCF-B72B-C8F8550991C4}"/>
    <dgm:cxn modelId="{3FEFF85A-E163-4F25-9AA8-8F13164E8848}" srcId="{644FC69F-E422-4C0F-9178-33AC542D52BD}" destId="{D21E54F4-DBA1-441B-AEE5-39A75AA21A02}" srcOrd="1" destOrd="0" parTransId="{D27A5BA4-F11C-4DF5-8338-0BC121347C85}" sibTransId="{673BA3F5-4F87-43D7-A681-91D1F46EEFDD}"/>
    <dgm:cxn modelId="{E531597B-581E-4B6C-8ABB-EF71A3F50524}" type="presOf" srcId="{FE4EB53F-25C7-45B1-A164-3AC82B28FF50}" destId="{C6F73829-1722-4425-9D8E-A53B7BAB344A}" srcOrd="1" destOrd="0" presId="urn:microsoft.com/office/officeart/2005/8/layout/orgChart1"/>
    <dgm:cxn modelId="{4ACC937B-70AC-4E68-AB8A-B50764DBAEC0}" type="presOf" srcId="{AC4A73D8-DB5A-48A4-8D85-B569645849AF}" destId="{9CA2B58D-F642-41B6-9416-BA232FD06BC0}" srcOrd="0" destOrd="0" presId="urn:microsoft.com/office/officeart/2005/8/layout/orgChart1"/>
    <dgm:cxn modelId="{59C77B7E-F671-46E6-A0E8-DCCBD95910E6}" type="presOf" srcId="{E9F57970-5CD0-46AF-BFD1-0D775D723F9B}" destId="{DD5DDB15-A1DA-461C-B955-64A850EEF55E}" srcOrd="1" destOrd="0" presId="urn:microsoft.com/office/officeart/2005/8/layout/orgChart1"/>
    <dgm:cxn modelId="{B61E1E82-2525-46B0-9F93-BF966C9A5689}" type="presOf" srcId="{78DEF9EB-CF81-44B8-A382-38188F60919D}" destId="{E78B594C-FAC4-4B36-AEA1-73E3FFE6283B}" srcOrd="0" destOrd="0" presId="urn:microsoft.com/office/officeart/2005/8/layout/orgChart1"/>
    <dgm:cxn modelId="{D986FA84-9F5C-4441-BC1A-2849B53379D6}" type="presOf" srcId="{C7CEC571-9029-4D58-A124-64B40D47C4F9}" destId="{FD23FA70-28A4-4191-B9EB-20175A542D68}" srcOrd="0" destOrd="0" presId="urn:microsoft.com/office/officeart/2005/8/layout/orgChart1"/>
    <dgm:cxn modelId="{BF3CD68A-2D13-4571-9E8E-0BEB73E63FC1}" srcId="{E9F57970-5CD0-46AF-BFD1-0D775D723F9B}" destId="{78DEF9EB-CF81-44B8-A382-38188F60919D}" srcOrd="0" destOrd="0" parTransId="{F64DDC4A-FDA0-49E5-A2E0-67CFE41DAAEB}" sibTransId="{C3405C48-9A94-4932-9F1C-F627FF1229DA}"/>
    <dgm:cxn modelId="{842DAB8E-8296-41B3-95D4-88A651251A19}" srcId="{E9334D64-E8BD-47BE-B8D8-7029E829ECD3}" destId="{3FCB8F9D-DAF8-4AC0-9FE5-00F582AE8449}" srcOrd="0" destOrd="0" parTransId="{713D814C-D5EE-4866-A511-A7D61C8A8579}" sibTransId="{30132BF6-33B5-4A27-A441-713F42A5C333}"/>
    <dgm:cxn modelId="{00914396-5546-407D-A643-FC38B68C70BB}" type="presOf" srcId="{9449121D-DC31-44AB-9BE9-2D5C9DE4FD74}" destId="{D521406D-457B-4484-B75A-C71D8CA8F183}" srcOrd="0" destOrd="0" presId="urn:microsoft.com/office/officeart/2005/8/layout/orgChart1"/>
    <dgm:cxn modelId="{BD226D9D-7F58-4D23-84D8-46A62F93B172}" type="presOf" srcId="{E9334D64-E8BD-47BE-B8D8-7029E829ECD3}" destId="{172B10A7-0CA2-44EC-A046-9FFF872E6469}" srcOrd="1" destOrd="0" presId="urn:microsoft.com/office/officeart/2005/8/layout/orgChart1"/>
    <dgm:cxn modelId="{17FAD19D-4948-4AF6-A1EC-F09251565B36}" type="presOf" srcId="{476E6866-399B-42A3-BE28-CCF8885533AE}" destId="{C4E8CD88-79CE-43DC-949E-D40496B3E6B8}" srcOrd="1" destOrd="0" presId="urn:microsoft.com/office/officeart/2005/8/layout/orgChart1"/>
    <dgm:cxn modelId="{30EFB2A2-8FEA-42C6-9091-94A41E667175}" type="presOf" srcId="{E9334D64-E8BD-47BE-B8D8-7029E829ECD3}" destId="{43401CFA-4128-41B2-98AD-04CAA8539E05}" srcOrd="0" destOrd="0" presId="urn:microsoft.com/office/officeart/2005/8/layout/orgChart1"/>
    <dgm:cxn modelId="{6F43E2A3-48D2-44A6-9C64-4E1753B86A01}" type="presOf" srcId="{E9F57970-5CD0-46AF-BFD1-0D775D723F9B}" destId="{1D64FA19-1E1E-4A24-8622-BC43023D3CFB}" srcOrd="0" destOrd="0" presId="urn:microsoft.com/office/officeart/2005/8/layout/orgChart1"/>
    <dgm:cxn modelId="{B91F87AF-96FC-461A-8F5E-D0B2A2E26E92}" type="presOf" srcId="{66A47C6B-36D5-45FC-ADAC-059D625876D8}" destId="{34D8E2AD-A335-47EC-A1E3-8B4630EF6311}" srcOrd="0" destOrd="0" presId="urn:microsoft.com/office/officeart/2005/8/layout/orgChart1"/>
    <dgm:cxn modelId="{078C76B2-23EF-457A-85E3-160154CB3B65}" type="presOf" srcId="{A120CA92-A70C-4691-B808-0DDD4F1DFAB0}" destId="{12073B28-B92B-4677-95BD-5034AD1EA763}" srcOrd="0" destOrd="0" presId="urn:microsoft.com/office/officeart/2005/8/layout/orgChart1"/>
    <dgm:cxn modelId="{7CA0E4B6-8A1F-49A4-9066-1C2C6A5E550C}" type="presOf" srcId="{41E370FE-8C79-4184-9CEC-356DE97522FD}" destId="{4569C32A-A416-4010-BC55-61A462CA4C54}" srcOrd="0" destOrd="0" presId="urn:microsoft.com/office/officeart/2005/8/layout/orgChart1"/>
    <dgm:cxn modelId="{1CE22BB9-722E-47F1-BB87-2DD2D3400F7B}" type="presOf" srcId="{3FCB8F9D-DAF8-4AC0-9FE5-00F582AE8449}" destId="{69A5E3A4-9F62-417F-9E71-B054D7B665B4}" srcOrd="1" destOrd="0" presId="urn:microsoft.com/office/officeart/2005/8/layout/orgChart1"/>
    <dgm:cxn modelId="{28BF25BA-7C60-4FE8-B23D-990E6E990EAD}" type="presOf" srcId="{C4C1A7D9-C0D7-41F7-81F9-35DEB9134FC9}" destId="{B71C4C13-3203-4B47-BF80-C412C22F0E80}" srcOrd="0" destOrd="0" presId="urn:microsoft.com/office/officeart/2005/8/layout/orgChart1"/>
    <dgm:cxn modelId="{BCFFCDBD-D99F-4A8B-9B06-312A7407EFE6}" type="presOf" srcId="{D21E54F4-DBA1-441B-AEE5-39A75AA21A02}" destId="{6658F4DA-9964-443F-9CD1-C518A34C2C9C}" srcOrd="0" destOrd="0" presId="urn:microsoft.com/office/officeart/2005/8/layout/orgChart1"/>
    <dgm:cxn modelId="{2F7541C4-A687-4117-8408-038475DCFDF9}" type="presOf" srcId="{FE4EB53F-25C7-45B1-A164-3AC82B28FF50}" destId="{FF81BA99-58AD-43E1-B69D-46960C7FFD27}" srcOrd="0" destOrd="0" presId="urn:microsoft.com/office/officeart/2005/8/layout/orgChart1"/>
    <dgm:cxn modelId="{0F7237C5-946F-441D-9729-79CCF8919D54}" type="presOf" srcId="{7230EA40-B5AB-4C29-8514-990C0CE70A2C}" destId="{AA1A0852-9B5A-499A-8FE3-D1674419D92D}" srcOrd="1" destOrd="0" presId="urn:microsoft.com/office/officeart/2005/8/layout/orgChart1"/>
    <dgm:cxn modelId="{5C5308C8-0371-4408-B873-84EB2F4F3605}" type="presOf" srcId="{713D814C-D5EE-4866-A511-A7D61C8A8579}" destId="{0D0BC952-1AB9-46B2-B42C-FCA43B9F3EE1}" srcOrd="0" destOrd="0" presId="urn:microsoft.com/office/officeart/2005/8/layout/orgChart1"/>
    <dgm:cxn modelId="{6FC401CA-40F9-4406-8009-04D7CE4C23D7}" type="presOf" srcId="{0C073CBB-8AD1-40DF-BA1F-FF9633AB0E5A}" destId="{A776F944-24DA-42BD-9B4E-EC9193F95F7E}" srcOrd="0" destOrd="0" presId="urn:microsoft.com/office/officeart/2005/8/layout/orgChart1"/>
    <dgm:cxn modelId="{A701F8CA-9800-4517-B46A-5872C2E9410A}" type="presOf" srcId="{644FC69F-E422-4C0F-9178-33AC542D52BD}" destId="{16A29652-462F-458A-9F86-41B542870204}" srcOrd="1" destOrd="0" presId="urn:microsoft.com/office/officeart/2005/8/layout/orgChart1"/>
    <dgm:cxn modelId="{C559E8DB-EB06-46A3-80E0-FACC42901A61}" type="presOf" srcId="{D27A5BA4-F11C-4DF5-8338-0BC121347C85}" destId="{9B7026C0-7C0E-4266-8371-C4F0FA3B2EF5}" srcOrd="0" destOrd="0" presId="urn:microsoft.com/office/officeart/2005/8/layout/orgChart1"/>
    <dgm:cxn modelId="{6C0A93DC-16D2-42E2-83FF-C35FCD61CBB9}" srcId="{E9F57970-5CD0-46AF-BFD1-0D775D723F9B}" destId="{111B2F09-E56F-444A-80F2-DBB73174FEEF}" srcOrd="1" destOrd="0" parTransId="{BDC113BE-2B60-4542-B9B8-C4062E684A43}" sibTransId="{430E535E-B563-47BE-917D-ED5C4E534B4C}"/>
    <dgm:cxn modelId="{5D338FDE-9835-4E9E-9525-47F872152B9A}" srcId="{644FC69F-E422-4C0F-9178-33AC542D52BD}" destId="{27C573F8-988D-4A72-9529-20E82EAFAF6F}" srcOrd="2" destOrd="0" parTransId="{AC4A73D8-DB5A-48A4-8D85-B569645849AF}" sibTransId="{DDBBE161-0E44-480C-BA1A-FB9E70734ADE}"/>
    <dgm:cxn modelId="{586B7DE1-B644-493A-9206-5F7F2762CDEB}" type="presOf" srcId="{111B2F09-E56F-444A-80F2-DBB73174FEEF}" destId="{99BD7BD9-D520-4D08-A602-7883C846F3BE}" srcOrd="0" destOrd="0" presId="urn:microsoft.com/office/officeart/2005/8/layout/orgChart1"/>
    <dgm:cxn modelId="{E58FC7E5-2692-485B-8365-E83C56DD3B00}" type="presOf" srcId="{475EE753-D396-4CFE-AADB-2D35BA743872}" destId="{0EFC1E5C-3018-4277-852E-8F8AD292FF61}" srcOrd="0" destOrd="0" presId="urn:microsoft.com/office/officeart/2005/8/layout/orgChart1"/>
    <dgm:cxn modelId="{2FB91EF1-B493-4C4C-9CF5-3D0474282C4A}" type="presOf" srcId="{B3F7272D-88D6-46FD-9C2A-A4A5F804C466}" destId="{54D30EEC-D23B-4D6F-AF38-263A8CD3072A}" srcOrd="0" destOrd="0" presId="urn:microsoft.com/office/officeart/2005/8/layout/orgChart1"/>
    <dgm:cxn modelId="{C318C6F1-5D80-4204-8770-9C5DA039EEDA}" type="presOf" srcId="{BDC113BE-2B60-4542-B9B8-C4062E684A43}" destId="{E138C493-117C-4FB9-A65C-C2A23EBF018E}" srcOrd="0" destOrd="0" presId="urn:microsoft.com/office/officeart/2005/8/layout/orgChart1"/>
    <dgm:cxn modelId="{97D0E1F2-0ED3-4854-877B-543D39C01F82}" type="presOf" srcId="{D21E54F4-DBA1-441B-AEE5-39A75AA21A02}" destId="{7A88193D-15B1-406B-AC76-B4F8C01BE205}" srcOrd="1" destOrd="0" presId="urn:microsoft.com/office/officeart/2005/8/layout/orgChart1"/>
    <dgm:cxn modelId="{81D390F6-52AF-4C64-BE15-4F841B2AF321}" srcId="{644FC69F-E422-4C0F-9178-33AC542D52BD}" destId="{4D306EB9-911B-4015-9C50-2B85D1F256BC}" srcOrd="0" destOrd="0" parTransId="{9AC4A2D7-01A1-4BCE-851A-CAE00CFF6773}" sibTransId="{BDB4AC67-36FA-4D98-94C6-776DBB7D4BE6}"/>
    <dgm:cxn modelId="{C07B20F7-5E64-4D50-8B5C-BA50DFFD634A}" type="presOf" srcId="{21D8E3BA-F729-4BDE-A964-3C3AD4ABE695}" destId="{479BAE16-C635-4BB6-BC81-A5E80D4CA81A}" srcOrd="1" destOrd="0" presId="urn:microsoft.com/office/officeart/2005/8/layout/orgChart1"/>
    <dgm:cxn modelId="{814E03F9-9EF9-41B3-82BA-D1007AD25962}" srcId="{644FC69F-E422-4C0F-9178-33AC542D52BD}" destId="{476E6866-399B-42A3-BE28-CCF8885533AE}" srcOrd="4" destOrd="0" parTransId="{C7CEC571-9029-4D58-A124-64B40D47C4F9}" sibTransId="{E1AAD3E7-9EAA-4796-9FB0-8EBD50D8A1A2}"/>
    <dgm:cxn modelId="{245522F9-C3E9-43FC-B3BE-A62F6BB12FD9}" srcId="{D21E54F4-DBA1-441B-AEE5-39A75AA21A02}" destId="{5CAE0A1A-5A23-47E0-9970-56F477B31340}" srcOrd="0" destOrd="0" parTransId="{01D1F876-ED76-4EF4-83F2-2BA7EA7F4971}" sibTransId="{070D5993-AA9C-429C-9014-D7A4F53155A2}"/>
    <dgm:cxn modelId="{4C156FFB-15C8-4DC0-ADDD-A84F69AC1234}" type="presOf" srcId="{4D306EB9-911B-4015-9C50-2B85D1F256BC}" destId="{046F5D2C-A129-4E0A-9920-08343615DBAE}" srcOrd="1" destOrd="0" presId="urn:microsoft.com/office/officeart/2005/8/layout/orgChart1"/>
    <dgm:cxn modelId="{E3E6BDD5-E8DE-46A0-8498-5491A65942F0}" type="presParOf" srcId="{0EFC1E5C-3018-4277-852E-8F8AD292FF61}" destId="{D8687F10-E455-4674-806C-79D7F50C302A}" srcOrd="0" destOrd="0" presId="urn:microsoft.com/office/officeart/2005/8/layout/orgChart1"/>
    <dgm:cxn modelId="{E5125327-FFA3-4741-979E-2510B4E5F868}" type="presParOf" srcId="{D8687F10-E455-4674-806C-79D7F50C302A}" destId="{85D69A58-388C-4B35-89CF-BEEB1D334125}" srcOrd="0" destOrd="0" presId="urn:microsoft.com/office/officeart/2005/8/layout/orgChart1"/>
    <dgm:cxn modelId="{C08EC421-E554-47DB-8D43-83EB7CBEE7F1}" type="presParOf" srcId="{85D69A58-388C-4B35-89CF-BEEB1D334125}" destId="{015C9F13-55D9-460E-A69E-DA687F719367}" srcOrd="0" destOrd="0" presId="urn:microsoft.com/office/officeart/2005/8/layout/orgChart1"/>
    <dgm:cxn modelId="{8642ADB7-7D4C-4386-A3BE-12F5135346BB}" type="presParOf" srcId="{85D69A58-388C-4B35-89CF-BEEB1D334125}" destId="{16A29652-462F-458A-9F86-41B542870204}" srcOrd="1" destOrd="0" presId="urn:microsoft.com/office/officeart/2005/8/layout/orgChart1"/>
    <dgm:cxn modelId="{299E07CB-6E90-4BD5-8E06-AF155C14176B}" type="presParOf" srcId="{D8687F10-E455-4674-806C-79D7F50C302A}" destId="{4CF70E6D-5F1F-426F-98AB-7DC4FF3A1797}" srcOrd="1" destOrd="0" presId="urn:microsoft.com/office/officeart/2005/8/layout/orgChart1"/>
    <dgm:cxn modelId="{A98C407E-7966-45DC-BEAB-DAEADC4C79E5}" type="presParOf" srcId="{4CF70E6D-5F1F-426F-98AB-7DC4FF3A1797}" destId="{86EC7A50-5B0C-4A12-9746-2EFD525E1424}" srcOrd="0" destOrd="0" presId="urn:microsoft.com/office/officeart/2005/8/layout/orgChart1"/>
    <dgm:cxn modelId="{6071A0F2-B01C-40DB-BD6B-07E076B24E83}" type="presParOf" srcId="{4CF70E6D-5F1F-426F-98AB-7DC4FF3A1797}" destId="{F1846DD0-B988-4EB2-B369-2EC66937426C}" srcOrd="1" destOrd="0" presId="urn:microsoft.com/office/officeart/2005/8/layout/orgChart1"/>
    <dgm:cxn modelId="{8BB03022-6CD6-4A81-8524-869699D4B1DC}" type="presParOf" srcId="{F1846DD0-B988-4EB2-B369-2EC66937426C}" destId="{04D40416-D5D7-461D-B12D-5ABACD1208DF}" srcOrd="0" destOrd="0" presId="urn:microsoft.com/office/officeart/2005/8/layout/orgChart1"/>
    <dgm:cxn modelId="{037075C6-9216-4BE8-B5AE-69D58CC1A1AB}" type="presParOf" srcId="{04D40416-D5D7-461D-B12D-5ABACD1208DF}" destId="{C164C851-5D98-4A07-B707-887FD6BE2725}" srcOrd="0" destOrd="0" presId="urn:microsoft.com/office/officeart/2005/8/layout/orgChart1"/>
    <dgm:cxn modelId="{E6E771ED-77C4-49E0-BCAB-6D2C9E35B1E0}" type="presParOf" srcId="{04D40416-D5D7-461D-B12D-5ABACD1208DF}" destId="{046F5D2C-A129-4E0A-9920-08343615DBAE}" srcOrd="1" destOrd="0" presId="urn:microsoft.com/office/officeart/2005/8/layout/orgChart1"/>
    <dgm:cxn modelId="{A7AFFEAB-6BB9-4BB7-99B8-18B1D10F67EA}" type="presParOf" srcId="{F1846DD0-B988-4EB2-B369-2EC66937426C}" destId="{62246552-2263-4309-9D42-9AB2AF5C0148}" srcOrd="1" destOrd="0" presId="urn:microsoft.com/office/officeart/2005/8/layout/orgChart1"/>
    <dgm:cxn modelId="{4C2B0C89-D6F3-4D53-89EC-A4FA68256FE6}" type="presParOf" srcId="{62246552-2263-4309-9D42-9AB2AF5C0148}" destId="{12073B28-B92B-4677-95BD-5034AD1EA763}" srcOrd="0" destOrd="0" presId="urn:microsoft.com/office/officeart/2005/8/layout/orgChart1"/>
    <dgm:cxn modelId="{5BE4A393-2A46-4E9F-8168-75CB0D7A04F9}" type="presParOf" srcId="{62246552-2263-4309-9D42-9AB2AF5C0148}" destId="{4A757E8C-7BEA-4EEC-A562-F8D3DAF3EB59}" srcOrd="1" destOrd="0" presId="urn:microsoft.com/office/officeart/2005/8/layout/orgChart1"/>
    <dgm:cxn modelId="{883EC1A5-BD06-4199-9A64-945A9BE3DE6A}" type="presParOf" srcId="{4A757E8C-7BEA-4EEC-A562-F8D3DAF3EB59}" destId="{DF30B460-7EBF-422C-8B43-17E569AC1DDE}" srcOrd="0" destOrd="0" presId="urn:microsoft.com/office/officeart/2005/8/layout/orgChart1"/>
    <dgm:cxn modelId="{8DBD6B4B-3FC9-44E5-B3E9-C5C7E5872D3A}" type="presParOf" srcId="{DF30B460-7EBF-422C-8B43-17E569AC1DDE}" destId="{34D8E2AD-A335-47EC-A1E3-8B4630EF6311}" srcOrd="0" destOrd="0" presId="urn:microsoft.com/office/officeart/2005/8/layout/orgChart1"/>
    <dgm:cxn modelId="{B7136ACA-5A57-4189-A7EA-50A9195A193E}" type="presParOf" srcId="{DF30B460-7EBF-422C-8B43-17E569AC1DDE}" destId="{0E2C66D7-5CBB-4F67-899F-60208D5FB345}" srcOrd="1" destOrd="0" presId="urn:microsoft.com/office/officeart/2005/8/layout/orgChart1"/>
    <dgm:cxn modelId="{C3DCB53D-E4D6-4131-99AA-9749EC650E83}" type="presParOf" srcId="{4A757E8C-7BEA-4EEC-A562-F8D3DAF3EB59}" destId="{205012C1-1C53-43C6-9573-EB2E56ABF094}" srcOrd="1" destOrd="0" presId="urn:microsoft.com/office/officeart/2005/8/layout/orgChart1"/>
    <dgm:cxn modelId="{0022D115-C555-493E-90C4-99E803B93619}" type="presParOf" srcId="{4A757E8C-7BEA-4EEC-A562-F8D3DAF3EB59}" destId="{D57AC9E7-FCCB-405E-BDFD-A00F87F4B1EB}" srcOrd="2" destOrd="0" presId="urn:microsoft.com/office/officeart/2005/8/layout/orgChart1"/>
    <dgm:cxn modelId="{2FC59D7C-6A55-44DC-B63D-15A638AD70E4}" type="presParOf" srcId="{62246552-2263-4309-9D42-9AB2AF5C0148}" destId="{4569C32A-A416-4010-BC55-61A462CA4C54}" srcOrd="2" destOrd="0" presId="urn:microsoft.com/office/officeart/2005/8/layout/orgChart1"/>
    <dgm:cxn modelId="{116C3862-0147-4C43-8B53-47355F8C4AB8}" type="presParOf" srcId="{62246552-2263-4309-9D42-9AB2AF5C0148}" destId="{01AE8856-927F-42B0-8EAF-B47295B5425F}" srcOrd="3" destOrd="0" presId="urn:microsoft.com/office/officeart/2005/8/layout/orgChart1"/>
    <dgm:cxn modelId="{699A77DE-9749-415C-9390-1E16A44548AB}" type="presParOf" srcId="{01AE8856-927F-42B0-8EAF-B47295B5425F}" destId="{C0BA51FE-3E2B-490C-8A7B-25BDFD73872E}" srcOrd="0" destOrd="0" presId="urn:microsoft.com/office/officeart/2005/8/layout/orgChart1"/>
    <dgm:cxn modelId="{E9C64F3F-DC1D-43C4-8141-F3999BA8B985}" type="presParOf" srcId="{C0BA51FE-3E2B-490C-8A7B-25BDFD73872E}" destId="{D521406D-457B-4484-B75A-C71D8CA8F183}" srcOrd="0" destOrd="0" presId="urn:microsoft.com/office/officeart/2005/8/layout/orgChart1"/>
    <dgm:cxn modelId="{E351C053-39BF-4935-B5C5-F818C31A5C34}" type="presParOf" srcId="{C0BA51FE-3E2B-490C-8A7B-25BDFD73872E}" destId="{E9468E14-2D11-48ED-B535-80FEBCD4C2A9}" srcOrd="1" destOrd="0" presId="urn:microsoft.com/office/officeart/2005/8/layout/orgChart1"/>
    <dgm:cxn modelId="{00531C7F-6351-4CE0-AD54-9AB9BC0C1BA0}" type="presParOf" srcId="{01AE8856-927F-42B0-8EAF-B47295B5425F}" destId="{919FC656-1532-46A1-9A41-C8EEC152F53D}" srcOrd="1" destOrd="0" presId="urn:microsoft.com/office/officeart/2005/8/layout/orgChart1"/>
    <dgm:cxn modelId="{9DDED306-D460-481F-B875-EBF0DB6354AF}" type="presParOf" srcId="{01AE8856-927F-42B0-8EAF-B47295B5425F}" destId="{D6EE2EFC-6E02-4C55-BF5D-AF1CDB99091E}" srcOrd="2" destOrd="0" presId="urn:microsoft.com/office/officeart/2005/8/layout/orgChart1"/>
    <dgm:cxn modelId="{3B11A34A-1EB7-4619-95F2-4361AE62C659}" type="presParOf" srcId="{F1846DD0-B988-4EB2-B369-2EC66937426C}" destId="{BD74CC3D-8E5D-4F52-A1F4-340491F2372D}" srcOrd="2" destOrd="0" presId="urn:microsoft.com/office/officeart/2005/8/layout/orgChart1"/>
    <dgm:cxn modelId="{1818A89D-812E-4ED5-8777-C6EE05CBE6C2}" type="presParOf" srcId="{4CF70E6D-5F1F-426F-98AB-7DC4FF3A1797}" destId="{9B7026C0-7C0E-4266-8371-C4F0FA3B2EF5}" srcOrd="2" destOrd="0" presId="urn:microsoft.com/office/officeart/2005/8/layout/orgChart1"/>
    <dgm:cxn modelId="{9FCD5DD9-9FB1-401C-87C1-873E039154AF}" type="presParOf" srcId="{4CF70E6D-5F1F-426F-98AB-7DC4FF3A1797}" destId="{6D3802F7-5663-4637-A2BC-7A0388BE3B7F}" srcOrd="3" destOrd="0" presId="urn:microsoft.com/office/officeart/2005/8/layout/orgChart1"/>
    <dgm:cxn modelId="{B786DDAB-FF00-4397-9650-C1DBD58CE870}" type="presParOf" srcId="{6D3802F7-5663-4637-A2BC-7A0388BE3B7F}" destId="{8238C1F7-0C7C-4B41-8E6D-C60C88EF60B2}" srcOrd="0" destOrd="0" presId="urn:microsoft.com/office/officeart/2005/8/layout/orgChart1"/>
    <dgm:cxn modelId="{9592980F-996E-4C71-A752-6E385B632B4D}" type="presParOf" srcId="{8238C1F7-0C7C-4B41-8E6D-C60C88EF60B2}" destId="{6658F4DA-9964-443F-9CD1-C518A34C2C9C}" srcOrd="0" destOrd="0" presId="urn:microsoft.com/office/officeart/2005/8/layout/orgChart1"/>
    <dgm:cxn modelId="{F9F1F4FD-38BC-451F-9DA5-C12672745491}" type="presParOf" srcId="{8238C1F7-0C7C-4B41-8E6D-C60C88EF60B2}" destId="{7A88193D-15B1-406B-AC76-B4F8C01BE205}" srcOrd="1" destOrd="0" presId="urn:microsoft.com/office/officeart/2005/8/layout/orgChart1"/>
    <dgm:cxn modelId="{B2882D79-EB25-4425-ACCD-EE55CA03D8A9}" type="presParOf" srcId="{6D3802F7-5663-4637-A2BC-7A0388BE3B7F}" destId="{C18D9DE0-67F2-4F22-9FB2-C76FFED3ECBC}" srcOrd="1" destOrd="0" presId="urn:microsoft.com/office/officeart/2005/8/layout/orgChart1"/>
    <dgm:cxn modelId="{04B2E29C-8C28-486D-A17D-6E9E2F90D32D}" type="presParOf" srcId="{C18D9DE0-67F2-4F22-9FB2-C76FFED3ECBC}" destId="{4DD41C54-8EE6-4E2B-8A84-7063BCE35265}" srcOrd="0" destOrd="0" presId="urn:microsoft.com/office/officeart/2005/8/layout/orgChart1"/>
    <dgm:cxn modelId="{91C66365-2272-40B4-B8B1-3A9B66587AB6}" type="presParOf" srcId="{C18D9DE0-67F2-4F22-9FB2-C76FFED3ECBC}" destId="{A654387E-7157-4C26-9825-0E874DFB1721}" srcOrd="1" destOrd="0" presId="urn:microsoft.com/office/officeart/2005/8/layout/orgChart1"/>
    <dgm:cxn modelId="{98274570-7879-4A84-A20C-21BE8C15F222}" type="presParOf" srcId="{A654387E-7157-4C26-9825-0E874DFB1721}" destId="{3AB10A6C-5C2F-40A0-9ED9-5C0D7453B02C}" srcOrd="0" destOrd="0" presId="urn:microsoft.com/office/officeart/2005/8/layout/orgChart1"/>
    <dgm:cxn modelId="{0A4D9232-B284-4926-AA59-142A0A269FA0}" type="presParOf" srcId="{3AB10A6C-5C2F-40A0-9ED9-5C0D7453B02C}" destId="{B25F2D54-E093-49C5-BCA2-7962D8188043}" srcOrd="0" destOrd="0" presId="urn:microsoft.com/office/officeart/2005/8/layout/orgChart1"/>
    <dgm:cxn modelId="{D776D252-FE68-41AE-B410-BD3EEB71F733}" type="presParOf" srcId="{3AB10A6C-5C2F-40A0-9ED9-5C0D7453B02C}" destId="{866FA0B4-F343-440B-AFBB-C08DE9D65D90}" srcOrd="1" destOrd="0" presId="urn:microsoft.com/office/officeart/2005/8/layout/orgChart1"/>
    <dgm:cxn modelId="{C8DE1DF1-0004-41DB-8C73-928628C7A4B2}" type="presParOf" srcId="{A654387E-7157-4C26-9825-0E874DFB1721}" destId="{CEC868A2-F3AD-4867-AECE-E701CA6CB473}" srcOrd="1" destOrd="0" presId="urn:microsoft.com/office/officeart/2005/8/layout/orgChart1"/>
    <dgm:cxn modelId="{2E468725-B893-4706-AF5C-9C5D43A7666F}" type="presParOf" srcId="{A654387E-7157-4C26-9825-0E874DFB1721}" destId="{ABDE8F51-AA7B-4D75-8C24-439DC9E0903D}" srcOrd="2" destOrd="0" presId="urn:microsoft.com/office/officeart/2005/8/layout/orgChart1"/>
    <dgm:cxn modelId="{9B512692-0373-4B82-B0DA-560E2C854305}" type="presParOf" srcId="{C18D9DE0-67F2-4F22-9FB2-C76FFED3ECBC}" destId="{F076B375-F1E8-4E0A-B0BF-E873D752EF8E}" srcOrd="2" destOrd="0" presId="urn:microsoft.com/office/officeart/2005/8/layout/orgChart1"/>
    <dgm:cxn modelId="{69AF7D8E-9045-4CD6-84A5-4F67F54F0566}" type="presParOf" srcId="{C18D9DE0-67F2-4F22-9FB2-C76FFED3ECBC}" destId="{57151000-B06D-430C-8DD0-7B954DE234D0}" srcOrd="3" destOrd="0" presId="urn:microsoft.com/office/officeart/2005/8/layout/orgChart1"/>
    <dgm:cxn modelId="{FF6955D7-D87C-4557-B337-6AF6B5F62A25}" type="presParOf" srcId="{57151000-B06D-430C-8DD0-7B954DE234D0}" destId="{83165CCD-069F-48E3-810B-13FCBBE22BD3}" srcOrd="0" destOrd="0" presId="urn:microsoft.com/office/officeart/2005/8/layout/orgChart1"/>
    <dgm:cxn modelId="{508245E5-943E-428B-9668-3DE62FA660EE}" type="presParOf" srcId="{83165CCD-069F-48E3-810B-13FCBBE22BD3}" destId="{745F738D-501B-483A-AFA7-24DB5772CBC4}" srcOrd="0" destOrd="0" presId="urn:microsoft.com/office/officeart/2005/8/layout/orgChart1"/>
    <dgm:cxn modelId="{2E074166-A995-4194-9B33-4148469F2F0B}" type="presParOf" srcId="{83165CCD-069F-48E3-810B-13FCBBE22BD3}" destId="{479BAE16-C635-4BB6-BC81-A5E80D4CA81A}" srcOrd="1" destOrd="0" presId="urn:microsoft.com/office/officeart/2005/8/layout/orgChart1"/>
    <dgm:cxn modelId="{7C0AB688-3DFC-49C0-B7C6-52A5B014CC20}" type="presParOf" srcId="{57151000-B06D-430C-8DD0-7B954DE234D0}" destId="{B657CD5E-CD22-449C-B854-A3EFF002C440}" srcOrd="1" destOrd="0" presId="urn:microsoft.com/office/officeart/2005/8/layout/orgChart1"/>
    <dgm:cxn modelId="{3DB34867-28FB-4BA5-81BD-5DCDDF9E7057}" type="presParOf" srcId="{57151000-B06D-430C-8DD0-7B954DE234D0}" destId="{1C542252-95A8-4BC8-8854-1EAFA3ACF8B5}" srcOrd="2" destOrd="0" presId="urn:microsoft.com/office/officeart/2005/8/layout/orgChart1"/>
    <dgm:cxn modelId="{FE36D905-D094-423F-BC4F-11EB34AFB61B}" type="presParOf" srcId="{6D3802F7-5663-4637-A2BC-7A0388BE3B7F}" destId="{47E80D97-1712-4D33-8C39-F7DA26F5DF65}" srcOrd="2" destOrd="0" presId="urn:microsoft.com/office/officeart/2005/8/layout/orgChart1"/>
    <dgm:cxn modelId="{965383D5-51A0-4583-9C70-61837824F2D9}" type="presParOf" srcId="{4CF70E6D-5F1F-426F-98AB-7DC4FF3A1797}" destId="{9CA2B58D-F642-41B6-9416-BA232FD06BC0}" srcOrd="4" destOrd="0" presId="urn:microsoft.com/office/officeart/2005/8/layout/orgChart1"/>
    <dgm:cxn modelId="{FFCB9F8F-F88E-45ED-B5A7-0732CB0B7B98}" type="presParOf" srcId="{4CF70E6D-5F1F-426F-98AB-7DC4FF3A1797}" destId="{EDA95C11-58FB-4DF0-BA57-5C1D6DD639E3}" srcOrd="5" destOrd="0" presId="urn:microsoft.com/office/officeart/2005/8/layout/orgChart1"/>
    <dgm:cxn modelId="{F5FF1BD4-6B71-4600-A7EA-7BB3B85026FE}" type="presParOf" srcId="{EDA95C11-58FB-4DF0-BA57-5C1D6DD639E3}" destId="{AE643E01-D1E2-4526-86FE-C94499CC96A3}" srcOrd="0" destOrd="0" presId="urn:microsoft.com/office/officeart/2005/8/layout/orgChart1"/>
    <dgm:cxn modelId="{1620CF2F-6410-486A-89A2-E2224F32A301}" type="presParOf" srcId="{AE643E01-D1E2-4526-86FE-C94499CC96A3}" destId="{AB6B597C-C3C3-4BB1-9BC0-42B41863ADB8}" srcOrd="0" destOrd="0" presId="urn:microsoft.com/office/officeart/2005/8/layout/orgChart1"/>
    <dgm:cxn modelId="{D5B1EF36-E468-40D0-A952-2315B5211B63}" type="presParOf" srcId="{AE643E01-D1E2-4526-86FE-C94499CC96A3}" destId="{AFC121A5-BBE7-4BEC-A9AF-35DBFC9DED0E}" srcOrd="1" destOrd="0" presId="urn:microsoft.com/office/officeart/2005/8/layout/orgChart1"/>
    <dgm:cxn modelId="{C0D95600-E4CB-49A1-8645-2F979CBA6D76}" type="presParOf" srcId="{EDA95C11-58FB-4DF0-BA57-5C1D6DD639E3}" destId="{A4432631-D2C9-4E9F-9ECA-7ACC81C48614}" srcOrd="1" destOrd="0" presId="urn:microsoft.com/office/officeart/2005/8/layout/orgChart1"/>
    <dgm:cxn modelId="{7C2E1D15-ADFF-423E-A9FF-3F60F809DB69}" type="presParOf" srcId="{A4432631-D2C9-4E9F-9ECA-7ACC81C48614}" destId="{54D30EEC-D23B-4D6F-AF38-263A8CD3072A}" srcOrd="0" destOrd="0" presId="urn:microsoft.com/office/officeart/2005/8/layout/orgChart1"/>
    <dgm:cxn modelId="{376B87B0-7771-4B0C-B9B9-7B12E7DEDA16}" type="presParOf" srcId="{A4432631-D2C9-4E9F-9ECA-7ACC81C48614}" destId="{8532D29E-9F74-44CC-8AB0-EC2C5A51F6A4}" srcOrd="1" destOrd="0" presId="urn:microsoft.com/office/officeart/2005/8/layout/orgChart1"/>
    <dgm:cxn modelId="{2ACE36B4-F08A-452B-9EA5-0D11FB1566D4}" type="presParOf" srcId="{8532D29E-9F74-44CC-8AB0-EC2C5A51F6A4}" destId="{CF507A5F-53A8-41C2-8957-5A31403992AD}" srcOrd="0" destOrd="0" presId="urn:microsoft.com/office/officeart/2005/8/layout/orgChart1"/>
    <dgm:cxn modelId="{FF61D209-5680-445B-B06E-4C049DE54FAE}" type="presParOf" srcId="{CF507A5F-53A8-41C2-8957-5A31403992AD}" destId="{3381C61F-0E00-4B1B-ABAF-FAF113FD9B7C}" srcOrd="0" destOrd="0" presId="urn:microsoft.com/office/officeart/2005/8/layout/orgChart1"/>
    <dgm:cxn modelId="{72419519-215C-40BB-AC47-1BC48BD5D5C1}" type="presParOf" srcId="{CF507A5F-53A8-41C2-8957-5A31403992AD}" destId="{AA1A0852-9B5A-499A-8FE3-D1674419D92D}" srcOrd="1" destOrd="0" presId="urn:microsoft.com/office/officeart/2005/8/layout/orgChart1"/>
    <dgm:cxn modelId="{20DA9643-B74D-4504-928E-6A3AEF0CE9C7}" type="presParOf" srcId="{8532D29E-9F74-44CC-8AB0-EC2C5A51F6A4}" destId="{CA971B65-292D-4682-AADB-0DFF498D525C}" srcOrd="1" destOrd="0" presId="urn:microsoft.com/office/officeart/2005/8/layout/orgChart1"/>
    <dgm:cxn modelId="{ECD51D6C-BC25-4414-A2CD-C63B09664C2A}" type="presParOf" srcId="{8532D29E-9F74-44CC-8AB0-EC2C5A51F6A4}" destId="{CA7728B6-95B9-4A55-B348-ADA89ED264F5}" srcOrd="2" destOrd="0" presId="urn:microsoft.com/office/officeart/2005/8/layout/orgChart1"/>
    <dgm:cxn modelId="{414B0106-24D4-44C6-BE19-633F2B36756E}" type="presParOf" srcId="{EDA95C11-58FB-4DF0-BA57-5C1D6DD639E3}" destId="{437C90CB-DCC4-48BF-80D1-81C37FCF2F56}" srcOrd="2" destOrd="0" presId="urn:microsoft.com/office/officeart/2005/8/layout/orgChart1"/>
    <dgm:cxn modelId="{F0E2E7E0-A91D-48B1-8EF2-4F5311FCACA9}" type="presParOf" srcId="{4CF70E6D-5F1F-426F-98AB-7DC4FF3A1797}" destId="{DE29FD40-F4E0-427D-B71F-6FFE5C6E3C47}" srcOrd="6" destOrd="0" presId="urn:microsoft.com/office/officeart/2005/8/layout/orgChart1"/>
    <dgm:cxn modelId="{61EF7D98-CC57-48EC-9F6C-80B90CCE1B91}" type="presParOf" srcId="{4CF70E6D-5F1F-426F-98AB-7DC4FF3A1797}" destId="{EE3906E3-C854-4682-BA45-8C553E98C986}" srcOrd="7" destOrd="0" presId="urn:microsoft.com/office/officeart/2005/8/layout/orgChart1"/>
    <dgm:cxn modelId="{BA6D8C93-6239-49AC-9DC1-B2A67AF6EB3A}" type="presParOf" srcId="{EE3906E3-C854-4682-BA45-8C553E98C986}" destId="{121DA97F-BA31-4E64-84C4-1098A9FA2FBA}" srcOrd="0" destOrd="0" presId="urn:microsoft.com/office/officeart/2005/8/layout/orgChart1"/>
    <dgm:cxn modelId="{796E0076-0977-4824-835A-EEE17ACEC12A}" type="presParOf" srcId="{121DA97F-BA31-4E64-84C4-1098A9FA2FBA}" destId="{1D64FA19-1E1E-4A24-8622-BC43023D3CFB}" srcOrd="0" destOrd="0" presId="urn:microsoft.com/office/officeart/2005/8/layout/orgChart1"/>
    <dgm:cxn modelId="{CA800272-EE13-4EEF-9F2D-45D05AAE08AD}" type="presParOf" srcId="{121DA97F-BA31-4E64-84C4-1098A9FA2FBA}" destId="{DD5DDB15-A1DA-461C-B955-64A850EEF55E}" srcOrd="1" destOrd="0" presId="urn:microsoft.com/office/officeart/2005/8/layout/orgChart1"/>
    <dgm:cxn modelId="{2C2F01B8-2A78-46C0-AB99-E77C9CB50E8F}" type="presParOf" srcId="{EE3906E3-C854-4682-BA45-8C553E98C986}" destId="{57ABBB18-3E46-4A9E-998A-FBCB98BF76AD}" srcOrd="1" destOrd="0" presId="urn:microsoft.com/office/officeart/2005/8/layout/orgChart1"/>
    <dgm:cxn modelId="{A625CE32-4A1B-4F95-B2A9-629522B36D69}" type="presParOf" srcId="{57ABBB18-3E46-4A9E-998A-FBCB98BF76AD}" destId="{84140444-A591-4516-A160-D08120713A51}" srcOrd="0" destOrd="0" presId="urn:microsoft.com/office/officeart/2005/8/layout/orgChart1"/>
    <dgm:cxn modelId="{D27502A6-7DE4-4738-AFB4-DBEB77EE38F0}" type="presParOf" srcId="{57ABBB18-3E46-4A9E-998A-FBCB98BF76AD}" destId="{7455BBDC-665E-422D-B867-20DF87E5954A}" srcOrd="1" destOrd="0" presId="urn:microsoft.com/office/officeart/2005/8/layout/orgChart1"/>
    <dgm:cxn modelId="{1861748F-D93C-497A-8457-7ABB5AF74A81}" type="presParOf" srcId="{7455BBDC-665E-422D-B867-20DF87E5954A}" destId="{93FCDCD3-2560-493D-9D92-E7EB12B1CA78}" srcOrd="0" destOrd="0" presId="urn:microsoft.com/office/officeart/2005/8/layout/orgChart1"/>
    <dgm:cxn modelId="{A1F7519D-2073-4269-89DF-13FDF86B509D}" type="presParOf" srcId="{93FCDCD3-2560-493D-9D92-E7EB12B1CA78}" destId="{E78B594C-FAC4-4B36-AEA1-73E3FFE6283B}" srcOrd="0" destOrd="0" presId="urn:microsoft.com/office/officeart/2005/8/layout/orgChart1"/>
    <dgm:cxn modelId="{2F079B7A-7A0B-42D9-A86D-DEEFFEB027FF}" type="presParOf" srcId="{93FCDCD3-2560-493D-9D92-E7EB12B1CA78}" destId="{D281C813-C8F8-43B7-939B-978F9DC354F6}" srcOrd="1" destOrd="0" presId="urn:microsoft.com/office/officeart/2005/8/layout/orgChart1"/>
    <dgm:cxn modelId="{49958F54-EFA7-44CF-84A6-5E959124B5C2}" type="presParOf" srcId="{7455BBDC-665E-422D-B867-20DF87E5954A}" destId="{3B970511-3DEE-474E-87BB-16BCCC84E1CA}" srcOrd="1" destOrd="0" presId="urn:microsoft.com/office/officeart/2005/8/layout/orgChart1"/>
    <dgm:cxn modelId="{1A921AE3-6C57-4DC2-944D-D3C01094F0AB}" type="presParOf" srcId="{7455BBDC-665E-422D-B867-20DF87E5954A}" destId="{AFFCB747-80D8-49E6-803B-127935C63C30}" srcOrd="2" destOrd="0" presId="urn:microsoft.com/office/officeart/2005/8/layout/orgChart1"/>
    <dgm:cxn modelId="{19FC5086-1304-4115-B54D-0D83B4F8C581}" type="presParOf" srcId="{57ABBB18-3E46-4A9E-998A-FBCB98BF76AD}" destId="{E138C493-117C-4FB9-A65C-C2A23EBF018E}" srcOrd="2" destOrd="0" presId="urn:microsoft.com/office/officeart/2005/8/layout/orgChart1"/>
    <dgm:cxn modelId="{FF6181CC-60C8-4095-9407-903D0B64D583}" type="presParOf" srcId="{57ABBB18-3E46-4A9E-998A-FBCB98BF76AD}" destId="{7491988F-2593-4994-BBB6-3E56124B7487}" srcOrd="3" destOrd="0" presId="urn:microsoft.com/office/officeart/2005/8/layout/orgChart1"/>
    <dgm:cxn modelId="{50314AB3-718E-4439-B459-70B57BFA37D0}" type="presParOf" srcId="{7491988F-2593-4994-BBB6-3E56124B7487}" destId="{6BEFE04E-E364-4766-B95A-104F3F73C09E}" srcOrd="0" destOrd="0" presId="urn:microsoft.com/office/officeart/2005/8/layout/orgChart1"/>
    <dgm:cxn modelId="{F323B2DA-BCDC-47FD-B6FC-873CB67D456C}" type="presParOf" srcId="{6BEFE04E-E364-4766-B95A-104F3F73C09E}" destId="{99BD7BD9-D520-4D08-A602-7883C846F3BE}" srcOrd="0" destOrd="0" presId="urn:microsoft.com/office/officeart/2005/8/layout/orgChart1"/>
    <dgm:cxn modelId="{984FE3A3-68E6-4B60-A0EA-3419C8C64D04}" type="presParOf" srcId="{6BEFE04E-E364-4766-B95A-104F3F73C09E}" destId="{41C6D749-02D1-4DD5-A2A6-058B65C068E6}" srcOrd="1" destOrd="0" presId="urn:microsoft.com/office/officeart/2005/8/layout/orgChart1"/>
    <dgm:cxn modelId="{1F6C94FC-EAE6-46FA-B8E0-168226AB6116}" type="presParOf" srcId="{7491988F-2593-4994-BBB6-3E56124B7487}" destId="{08D0BED1-88CA-46B6-8514-1F547CA806F0}" srcOrd="1" destOrd="0" presId="urn:microsoft.com/office/officeart/2005/8/layout/orgChart1"/>
    <dgm:cxn modelId="{678ED2F4-F88E-4262-B9B5-3B3052501DEC}" type="presParOf" srcId="{7491988F-2593-4994-BBB6-3E56124B7487}" destId="{31E97E05-3E6A-44F7-8C34-2CB8D1DA83AD}" srcOrd="2" destOrd="0" presId="urn:microsoft.com/office/officeart/2005/8/layout/orgChart1"/>
    <dgm:cxn modelId="{8D8969FF-B455-4E37-986D-1B2B8568B990}" type="presParOf" srcId="{EE3906E3-C854-4682-BA45-8C553E98C986}" destId="{9B530493-7548-48F1-A808-0038A253A297}" srcOrd="2" destOrd="0" presId="urn:microsoft.com/office/officeart/2005/8/layout/orgChart1"/>
    <dgm:cxn modelId="{B811D583-B4B7-47F9-BAE3-58B334FCDDE4}" type="presParOf" srcId="{4CF70E6D-5F1F-426F-98AB-7DC4FF3A1797}" destId="{FD23FA70-28A4-4191-B9EB-20175A542D68}" srcOrd="8" destOrd="0" presId="urn:microsoft.com/office/officeart/2005/8/layout/orgChart1"/>
    <dgm:cxn modelId="{D4B55692-100D-42FF-8448-40A1ACF91436}" type="presParOf" srcId="{4CF70E6D-5F1F-426F-98AB-7DC4FF3A1797}" destId="{BE3BC472-AABD-4C64-B38D-AC307481047A}" srcOrd="9" destOrd="0" presId="urn:microsoft.com/office/officeart/2005/8/layout/orgChart1"/>
    <dgm:cxn modelId="{CC9D14D3-2516-4128-9E15-20AD0526199A}" type="presParOf" srcId="{BE3BC472-AABD-4C64-B38D-AC307481047A}" destId="{849F200A-9FFE-48A0-9B93-C26F83BA29F9}" srcOrd="0" destOrd="0" presId="urn:microsoft.com/office/officeart/2005/8/layout/orgChart1"/>
    <dgm:cxn modelId="{2051EC27-5DD7-474D-835C-01447D059A6D}" type="presParOf" srcId="{849F200A-9FFE-48A0-9B93-C26F83BA29F9}" destId="{37FAB2C5-DDF7-4598-A0FD-D06364DF15FE}" srcOrd="0" destOrd="0" presId="urn:microsoft.com/office/officeart/2005/8/layout/orgChart1"/>
    <dgm:cxn modelId="{F19B8810-00AE-4C75-8DDE-BF0B70FCB456}" type="presParOf" srcId="{849F200A-9FFE-48A0-9B93-C26F83BA29F9}" destId="{C4E8CD88-79CE-43DC-949E-D40496B3E6B8}" srcOrd="1" destOrd="0" presId="urn:microsoft.com/office/officeart/2005/8/layout/orgChart1"/>
    <dgm:cxn modelId="{FE19082E-4A86-4A08-831F-BEA23D49342C}" type="presParOf" srcId="{BE3BC472-AABD-4C64-B38D-AC307481047A}" destId="{E10DA2A8-75DE-4C1D-A7DD-75096AB0C6BA}" srcOrd="1" destOrd="0" presId="urn:microsoft.com/office/officeart/2005/8/layout/orgChart1"/>
    <dgm:cxn modelId="{BD178844-62BE-4F75-BCCC-25E881EE7312}" type="presParOf" srcId="{E10DA2A8-75DE-4C1D-A7DD-75096AB0C6BA}" destId="{72ABDBA4-3740-4FF9-9985-EB9ED18C1C2C}" srcOrd="0" destOrd="0" presId="urn:microsoft.com/office/officeart/2005/8/layout/orgChart1"/>
    <dgm:cxn modelId="{20D869FC-3178-47C3-9C07-5ADEF66523AC}" type="presParOf" srcId="{E10DA2A8-75DE-4C1D-A7DD-75096AB0C6BA}" destId="{881617AA-0286-46E8-A536-EB7F059A5941}" srcOrd="1" destOrd="0" presId="urn:microsoft.com/office/officeart/2005/8/layout/orgChart1"/>
    <dgm:cxn modelId="{7A0527D4-2554-4412-A3F0-E84C6489AE5F}" type="presParOf" srcId="{881617AA-0286-46E8-A536-EB7F059A5941}" destId="{92234934-CA5C-4A19-AEFA-B4EBB509972E}" srcOrd="0" destOrd="0" presId="urn:microsoft.com/office/officeart/2005/8/layout/orgChart1"/>
    <dgm:cxn modelId="{3B75DD36-FE76-4677-B052-D9DC632A4B1E}" type="presParOf" srcId="{92234934-CA5C-4A19-AEFA-B4EBB509972E}" destId="{A776F944-24DA-42BD-9B4E-EC9193F95F7E}" srcOrd="0" destOrd="0" presId="urn:microsoft.com/office/officeart/2005/8/layout/orgChart1"/>
    <dgm:cxn modelId="{B5FC74BC-14DD-4BDA-A4E8-131CEBA2F9C2}" type="presParOf" srcId="{92234934-CA5C-4A19-AEFA-B4EBB509972E}" destId="{F6EC5B30-AA06-4952-9029-9BF0E1E67C50}" srcOrd="1" destOrd="0" presId="urn:microsoft.com/office/officeart/2005/8/layout/orgChart1"/>
    <dgm:cxn modelId="{8E2C0925-3E3F-42D0-85E0-FF4B77538226}" type="presParOf" srcId="{881617AA-0286-46E8-A536-EB7F059A5941}" destId="{F1B32910-1901-463E-85A5-39612F1B7280}" srcOrd="1" destOrd="0" presId="urn:microsoft.com/office/officeart/2005/8/layout/orgChart1"/>
    <dgm:cxn modelId="{B9264506-7AD4-4602-A577-2E202E9998EC}" type="presParOf" srcId="{881617AA-0286-46E8-A536-EB7F059A5941}" destId="{7633D3D4-44E0-4033-997B-966B4BF95FBE}" srcOrd="2" destOrd="0" presId="urn:microsoft.com/office/officeart/2005/8/layout/orgChart1"/>
    <dgm:cxn modelId="{C4467D8E-7F5E-4A9A-B9E2-20A724F826FA}" type="presParOf" srcId="{BE3BC472-AABD-4C64-B38D-AC307481047A}" destId="{FA6B2254-CC59-49B6-8753-848B4FA565FF}" srcOrd="2" destOrd="0" presId="urn:microsoft.com/office/officeart/2005/8/layout/orgChart1"/>
    <dgm:cxn modelId="{619F9C1E-DDF7-4D49-9829-13F7962FA389}" type="presParOf" srcId="{4CF70E6D-5F1F-426F-98AB-7DC4FF3A1797}" destId="{B71C4C13-3203-4B47-BF80-C412C22F0E80}" srcOrd="10" destOrd="0" presId="urn:microsoft.com/office/officeart/2005/8/layout/orgChart1"/>
    <dgm:cxn modelId="{785C3CCB-2E12-484F-B619-B3FF8D56871A}" type="presParOf" srcId="{4CF70E6D-5F1F-426F-98AB-7DC4FF3A1797}" destId="{49FE7963-BA52-4CEE-B0B5-2807C14035B3}" srcOrd="11" destOrd="0" presId="urn:microsoft.com/office/officeart/2005/8/layout/orgChart1"/>
    <dgm:cxn modelId="{2754EAC4-683C-406A-99AB-24D761D059D4}" type="presParOf" srcId="{49FE7963-BA52-4CEE-B0B5-2807C14035B3}" destId="{1D025DBF-6734-47F8-90B5-5EF3F3E6CC4D}" srcOrd="0" destOrd="0" presId="urn:microsoft.com/office/officeart/2005/8/layout/orgChart1"/>
    <dgm:cxn modelId="{A259F29C-707C-4546-8486-48DEE8F70D39}" type="presParOf" srcId="{1D025DBF-6734-47F8-90B5-5EF3F3E6CC4D}" destId="{43401CFA-4128-41B2-98AD-04CAA8539E05}" srcOrd="0" destOrd="0" presId="urn:microsoft.com/office/officeart/2005/8/layout/orgChart1"/>
    <dgm:cxn modelId="{1CD5AA74-1F07-4E71-92A1-4DBD39C29058}" type="presParOf" srcId="{1D025DBF-6734-47F8-90B5-5EF3F3E6CC4D}" destId="{172B10A7-0CA2-44EC-A046-9FFF872E6469}" srcOrd="1" destOrd="0" presId="urn:microsoft.com/office/officeart/2005/8/layout/orgChart1"/>
    <dgm:cxn modelId="{B167A736-EF78-45AC-AF95-589C7FD4F362}" type="presParOf" srcId="{49FE7963-BA52-4CEE-B0B5-2807C14035B3}" destId="{6C97D803-28A2-4B46-9E19-9C8BCC05F214}" srcOrd="1" destOrd="0" presId="urn:microsoft.com/office/officeart/2005/8/layout/orgChart1"/>
    <dgm:cxn modelId="{4A7D86FD-B3DB-4091-B348-7038B6A4D9D8}" type="presParOf" srcId="{6C97D803-28A2-4B46-9E19-9C8BCC05F214}" destId="{0D0BC952-1AB9-46B2-B42C-FCA43B9F3EE1}" srcOrd="0" destOrd="0" presId="urn:microsoft.com/office/officeart/2005/8/layout/orgChart1"/>
    <dgm:cxn modelId="{7CC2BB35-D197-418D-A83C-4C0DCE92034B}" type="presParOf" srcId="{6C97D803-28A2-4B46-9E19-9C8BCC05F214}" destId="{A1BE22BB-5509-4747-A077-126BF2F38802}" srcOrd="1" destOrd="0" presId="urn:microsoft.com/office/officeart/2005/8/layout/orgChart1"/>
    <dgm:cxn modelId="{60C7BFEA-519E-49A3-B2DF-0268599CE441}" type="presParOf" srcId="{A1BE22BB-5509-4747-A077-126BF2F38802}" destId="{0AB94221-750E-4152-AA24-BD8EA81ECC2A}" srcOrd="0" destOrd="0" presId="urn:microsoft.com/office/officeart/2005/8/layout/orgChart1"/>
    <dgm:cxn modelId="{20F092B6-E2F4-4072-94C4-976ACD6132F7}" type="presParOf" srcId="{0AB94221-750E-4152-AA24-BD8EA81ECC2A}" destId="{D4947459-3D97-49F6-8F2C-132E20ECB04D}" srcOrd="0" destOrd="0" presId="urn:microsoft.com/office/officeart/2005/8/layout/orgChart1"/>
    <dgm:cxn modelId="{33200BEA-19D3-49B9-95B1-9AFBF5D57B92}" type="presParOf" srcId="{0AB94221-750E-4152-AA24-BD8EA81ECC2A}" destId="{69A5E3A4-9F62-417F-9E71-B054D7B665B4}" srcOrd="1" destOrd="0" presId="urn:microsoft.com/office/officeart/2005/8/layout/orgChart1"/>
    <dgm:cxn modelId="{0321B138-7685-41A2-8344-035734A19E29}" type="presParOf" srcId="{A1BE22BB-5509-4747-A077-126BF2F38802}" destId="{E0C7A587-D62C-4013-B4FC-2A0034E74F8C}" srcOrd="1" destOrd="0" presId="urn:microsoft.com/office/officeart/2005/8/layout/orgChart1"/>
    <dgm:cxn modelId="{140708AA-B8AF-49A3-9281-7E5B915EE951}" type="presParOf" srcId="{A1BE22BB-5509-4747-A077-126BF2F38802}" destId="{BB4FB713-0390-4A83-B181-72A46AADC965}" srcOrd="2" destOrd="0" presId="urn:microsoft.com/office/officeart/2005/8/layout/orgChart1"/>
    <dgm:cxn modelId="{F8410CEF-C584-4C6A-A4BA-CE1C49E7C9B6}" type="presParOf" srcId="{49FE7963-BA52-4CEE-B0B5-2807C14035B3}" destId="{D675E6F4-5796-488E-824B-01C8D77E8C1F}" srcOrd="2" destOrd="0" presId="urn:microsoft.com/office/officeart/2005/8/layout/orgChart1"/>
    <dgm:cxn modelId="{80C88BD3-6D63-40E4-BF74-28611A4713B0}" type="presParOf" srcId="{4CF70E6D-5F1F-426F-98AB-7DC4FF3A1797}" destId="{EF9674B1-559E-4C7C-B64E-96732B65D3D0}" srcOrd="12" destOrd="0" presId="urn:microsoft.com/office/officeart/2005/8/layout/orgChart1"/>
    <dgm:cxn modelId="{C708CBD8-A212-48D5-A86F-CA07F8A3F4A9}" type="presParOf" srcId="{4CF70E6D-5F1F-426F-98AB-7DC4FF3A1797}" destId="{71304AB5-3C49-426B-8A6F-42A774B737CA}" srcOrd="13" destOrd="0" presId="urn:microsoft.com/office/officeart/2005/8/layout/orgChart1"/>
    <dgm:cxn modelId="{B5989A82-07A8-4642-B89D-57E4CFD0DB11}" type="presParOf" srcId="{71304AB5-3C49-426B-8A6F-42A774B737CA}" destId="{D812016D-B1C6-4763-AA0B-C00053F7BF77}" srcOrd="0" destOrd="0" presId="urn:microsoft.com/office/officeart/2005/8/layout/orgChart1"/>
    <dgm:cxn modelId="{31D0DCCC-12E7-4D66-A76D-2854520F3310}" type="presParOf" srcId="{D812016D-B1C6-4763-AA0B-C00053F7BF77}" destId="{6E831ED2-8A73-4358-9EBB-D79D85902A0D}" srcOrd="0" destOrd="0" presId="urn:microsoft.com/office/officeart/2005/8/layout/orgChart1"/>
    <dgm:cxn modelId="{B9798081-4818-468C-B04A-559C4F67A584}" type="presParOf" srcId="{D812016D-B1C6-4763-AA0B-C00053F7BF77}" destId="{C71362D2-B8C2-4684-A74C-C5FDC9BD2691}" srcOrd="1" destOrd="0" presId="urn:microsoft.com/office/officeart/2005/8/layout/orgChart1"/>
    <dgm:cxn modelId="{97C2AF56-DE75-47BB-8744-2C31D6CDC1C5}" type="presParOf" srcId="{71304AB5-3C49-426B-8A6F-42A774B737CA}" destId="{5960F9D5-EE8D-4A66-8DB3-4D78CE22F87D}" srcOrd="1" destOrd="0" presId="urn:microsoft.com/office/officeart/2005/8/layout/orgChart1"/>
    <dgm:cxn modelId="{274296A3-441F-4461-8640-4C50E26F0A86}" type="presParOf" srcId="{5960F9D5-EE8D-4A66-8DB3-4D78CE22F87D}" destId="{9299BA66-3307-4FFF-857A-D2BD0C5393CA}" srcOrd="0" destOrd="0" presId="urn:microsoft.com/office/officeart/2005/8/layout/orgChart1"/>
    <dgm:cxn modelId="{1FFF86C6-6656-4FFF-81FE-FDB10B6577DF}" type="presParOf" srcId="{5960F9D5-EE8D-4A66-8DB3-4D78CE22F87D}" destId="{90EEA8DD-A52F-4D75-9CD3-387D3FCB8F21}" srcOrd="1" destOrd="0" presId="urn:microsoft.com/office/officeart/2005/8/layout/orgChart1"/>
    <dgm:cxn modelId="{95BDE190-8A28-4FAE-A8EA-C1BDE075EDC1}" type="presParOf" srcId="{90EEA8DD-A52F-4D75-9CD3-387D3FCB8F21}" destId="{B36EAD2A-DA4F-4ABC-AEC6-BCC9EF67CBD7}" srcOrd="0" destOrd="0" presId="urn:microsoft.com/office/officeart/2005/8/layout/orgChart1"/>
    <dgm:cxn modelId="{16F92C29-4B75-4569-863F-94323E6AC3E0}" type="presParOf" srcId="{B36EAD2A-DA4F-4ABC-AEC6-BCC9EF67CBD7}" destId="{FF81BA99-58AD-43E1-B69D-46960C7FFD27}" srcOrd="0" destOrd="0" presId="urn:microsoft.com/office/officeart/2005/8/layout/orgChart1"/>
    <dgm:cxn modelId="{2188DD3A-3A75-4017-95EB-0D78386AE665}" type="presParOf" srcId="{B36EAD2A-DA4F-4ABC-AEC6-BCC9EF67CBD7}" destId="{C6F73829-1722-4425-9D8E-A53B7BAB344A}" srcOrd="1" destOrd="0" presId="urn:microsoft.com/office/officeart/2005/8/layout/orgChart1"/>
    <dgm:cxn modelId="{7EAE7367-104C-4407-9144-B8A451D61770}" type="presParOf" srcId="{90EEA8DD-A52F-4D75-9CD3-387D3FCB8F21}" destId="{2C6A6FEA-EBF9-48D8-995B-BF1CF5966B8F}" srcOrd="1" destOrd="0" presId="urn:microsoft.com/office/officeart/2005/8/layout/orgChart1"/>
    <dgm:cxn modelId="{A4BE0AE2-ADB3-48B6-BDA4-4542F43F5242}" type="presParOf" srcId="{90EEA8DD-A52F-4D75-9CD3-387D3FCB8F21}" destId="{55B93D5E-1976-4026-83A3-929894F0CF8F}" srcOrd="2" destOrd="0" presId="urn:microsoft.com/office/officeart/2005/8/layout/orgChart1"/>
    <dgm:cxn modelId="{EF2EA898-2296-43AA-92A1-0610CC781D63}" type="presParOf" srcId="{71304AB5-3C49-426B-8A6F-42A774B737CA}" destId="{35967CD2-A0DC-4CA9-9732-0764B69DBDF4}" srcOrd="2" destOrd="0" presId="urn:microsoft.com/office/officeart/2005/8/layout/orgChart1"/>
    <dgm:cxn modelId="{48DCAC50-9BC1-4249-ACCB-F077180B3B9D}" type="presParOf" srcId="{D8687F10-E455-4674-806C-79D7F50C302A}" destId="{A85C0DB8-98CE-4C7A-B046-75EFE7F6B8C5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7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299BA66-3307-4FFF-857A-D2BD0C5393CA}">
      <dsp:nvSpPr>
        <dsp:cNvPr id="0" name=""/>
        <dsp:cNvSpPr/>
      </dsp:nvSpPr>
      <dsp:spPr>
        <a:xfrm>
          <a:off x="8248892" y="2689346"/>
          <a:ext cx="168102" cy="110960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109600"/>
              </a:lnTo>
              <a:lnTo>
                <a:pt x="168102" y="110960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F9674B1-559E-4C7C-B64E-96732B65D3D0}">
      <dsp:nvSpPr>
        <dsp:cNvPr id="0" name=""/>
        <dsp:cNvSpPr/>
      </dsp:nvSpPr>
      <dsp:spPr>
        <a:xfrm>
          <a:off x="4629081" y="1893660"/>
          <a:ext cx="4068084" cy="23534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17671"/>
              </a:lnTo>
              <a:lnTo>
                <a:pt x="4068084" y="117671"/>
              </a:lnTo>
              <a:lnTo>
                <a:pt x="4068084" y="235343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D0BC952-1AB9-46B2-B42C-FCA43B9F3EE1}">
      <dsp:nvSpPr>
        <dsp:cNvPr id="0" name=""/>
        <dsp:cNvSpPr/>
      </dsp:nvSpPr>
      <dsp:spPr>
        <a:xfrm>
          <a:off x="6892864" y="2689346"/>
          <a:ext cx="168102" cy="128755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287554"/>
              </a:lnTo>
              <a:lnTo>
                <a:pt x="168102" y="128755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71C4C13-3203-4B47-BF80-C412C22F0E80}">
      <dsp:nvSpPr>
        <dsp:cNvPr id="0" name=""/>
        <dsp:cNvSpPr/>
      </dsp:nvSpPr>
      <dsp:spPr>
        <a:xfrm>
          <a:off x="4629081" y="1893660"/>
          <a:ext cx="2712056" cy="23534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17671"/>
              </a:lnTo>
              <a:lnTo>
                <a:pt x="2712056" y="117671"/>
              </a:lnTo>
              <a:lnTo>
                <a:pt x="2712056" y="235343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2ABDBA4-3740-4FF9-9985-EB9ED18C1C2C}">
      <dsp:nvSpPr>
        <dsp:cNvPr id="0" name=""/>
        <dsp:cNvSpPr/>
      </dsp:nvSpPr>
      <dsp:spPr>
        <a:xfrm>
          <a:off x="5536836" y="2689346"/>
          <a:ext cx="168102" cy="51551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15514"/>
              </a:lnTo>
              <a:lnTo>
                <a:pt x="168102" y="51551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D23FA70-28A4-4191-B9EB-20175A542D68}">
      <dsp:nvSpPr>
        <dsp:cNvPr id="0" name=""/>
        <dsp:cNvSpPr/>
      </dsp:nvSpPr>
      <dsp:spPr>
        <a:xfrm>
          <a:off x="4629081" y="1893660"/>
          <a:ext cx="1356028" cy="23534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17671"/>
              </a:lnTo>
              <a:lnTo>
                <a:pt x="1356028" y="117671"/>
              </a:lnTo>
              <a:lnTo>
                <a:pt x="1356028" y="235343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138C493-117C-4FB9-A65C-C2A23EBF018E}">
      <dsp:nvSpPr>
        <dsp:cNvPr id="0" name=""/>
        <dsp:cNvSpPr/>
      </dsp:nvSpPr>
      <dsp:spPr>
        <a:xfrm>
          <a:off x="4180808" y="2689346"/>
          <a:ext cx="168102" cy="218647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186472"/>
              </a:lnTo>
              <a:lnTo>
                <a:pt x="168102" y="218647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4140444-A591-4516-A160-D08120713A51}">
      <dsp:nvSpPr>
        <dsp:cNvPr id="0" name=""/>
        <dsp:cNvSpPr/>
      </dsp:nvSpPr>
      <dsp:spPr>
        <a:xfrm>
          <a:off x="4180808" y="2689346"/>
          <a:ext cx="168102" cy="6811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681174"/>
              </a:lnTo>
              <a:lnTo>
                <a:pt x="168102" y="6811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E29FD40-F4E0-427D-B71F-6FFE5C6E3C47}">
      <dsp:nvSpPr>
        <dsp:cNvPr id="0" name=""/>
        <dsp:cNvSpPr/>
      </dsp:nvSpPr>
      <dsp:spPr>
        <a:xfrm>
          <a:off x="4583361" y="1893660"/>
          <a:ext cx="91440" cy="23534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35343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4D30EEC-D23B-4D6F-AF38-263A8CD3072A}">
      <dsp:nvSpPr>
        <dsp:cNvPr id="0" name=""/>
        <dsp:cNvSpPr/>
      </dsp:nvSpPr>
      <dsp:spPr>
        <a:xfrm>
          <a:off x="2824779" y="2689346"/>
          <a:ext cx="168102" cy="86724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67241"/>
              </a:lnTo>
              <a:lnTo>
                <a:pt x="168102" y="86724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CA2B58D-F642-41B6-9416-BA232FD06BC0}">
      <dsp:nvSpPr>
        <dsp:cNvPr id="0" name=""/>
        <dsp:cNvSpPr/>
      </dsp:nvSpPr>
      <dsp:spPr>
        <a:xfrm>
          <a:off x="3273053" y="1893660"/>
          <a:ext cx="1356028" cy="235343"/>
        </a:xfrm>
        <a:custGeom>
          <a:avLst/>
          <a:gdLst/>
          <a:ahLst/>
          <a:cxnLst/>
          <a:rect l="0" t="0" r="0" b="0"/>
          <a:pathLst>
            <a:path>
              <a:moveTo>
                <a:pt x="1356028" y="0"/>
              </a:moveTo>
              <a:lnTo>
                <a:pt x="1356028" y="117671"/>
              </a:lnTo>
              <a:lnTo>
                <a:pt x="0" y="117671"/>
              </a:lnTo>
              <a:lnTo>
                <a:pt x="0" y="235343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04E9A9A-6E7D-4652-A4C2-4925D95789B2}">
      <dsp:nvSpPr>
        <dsp:cNvPr id="0" name=""/>
        <dsp:cNvSpPr/>
      </dsp:nvSpPr>
      <dsp:spPr>
        <a:xfrm>
          <a:off x="1468751" y="2689346"/>
          <a:ext cx="168102" cy="197990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979907"/>
              </a:lnTo>
              <a:lnTo>
                <a:pt x="168102" y="1979907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DD41C54-8EE6-4E2B-8A84-7063BCE35265}">
      <dsp:nvSpPr>
        <dsp:cNvPr id="0" name=""/>
        <dsp:cNvSpPr/>
      </dsp:nvSpPr>
      <dsp:spPr>
        <a:xfrm>
          <a:off x="1468751" y="2689346"/>
          <a:ext cx="168102" cy="77051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70512"/>
              </a:lnTo>
              <a:lnTo>
                <a:pt x="168102" y="77051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B7026C0-7C0E-4266-8371-C4F0FA3B2EF5}">
      <dsp:nvSpPr>
        <dsp:cNvPr id="0" name=""/>
        <dsp:cNvSpPr/>
      </dsp:nvSpPr>
      <dsp:spPr>
        <a:xfrm>
          <a:off x="1917025" y="1893660"/>
          <a:ext cx="2712056" cy="235343"/>
        </a:xfrm>
        <a:custGeom>
          <a:avLst/>
          <a:gdLst/>
          <a:ahLst/>
          <a:cxnLst/>
          <a:rect l="0" t="0" r="0" b="0"/>
          <a:pathLst>
            <a:path>
              <a:moveTo>
                <a:pt x="2712056" y="0"/>
              </a:moveTo>
              <a:lnTo>
                <a:pt x="2712056" y="117671"/>
              </a:lnTo>
              <a:lnTo>
                <a:pt x="0" y="117671"/>
              </a:lnTo>
              <a:lnTo>
                <a:pt x="0" y="235343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569C32A-A416-4010-BC55-61A462CA4C54}">
      <dsp:nvSpPr>
        <dsp:cNvPr id="0" name=""/>
        <dsp:cNvSpPr/>
      </dsp:nvSpPr>
      <dsp:spPr>
        <a:xfrm>
          <a:off x="112723" y="2689346"/>
          <a:ext cx="168102" cy="68252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682524"/>
              </a:lnTo>
              <a:lnTo>
                <a:pt x="168102" y="68252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6EC7A50-5B0C-4A12-9746-2EFD525E1424}">
      <dsp:nvSpPr>
        <dsp:cNvPr id="0" name=""/>
        <dsp:cNvSpPr/>
      </dsp:nvSpPr>
      <dsp:spPr>
        <a:xfrm>
          <a:off x="560997" y="1893660"/>
          <a:ext cx="4068084" cy="235343"/>
        </a:xfrm>
        <a:custGeom>
          <a:avLst/>
          <a:gdLst/>
          <a:ahLst/>
          <a:cxnLst/>
          <a:rect l="0" t="0" r="0" b="0"/>
          <a:pathLst>
            <a:path>
              <a:moveTo>
                <a:pt x="4068084" y="0"/>
              </a:moveTo>
              <a:lnTo>
                <a:pt x="4068084" y="117671"/>
              </a:lnTo>
              <a:lnTo>
                <a:pt x="0" y="117671"/>
              </a:lnTo>
              <a:lnTo>
                <a:pt x="0" y="235343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15C9F13-55D9-460E-A69E-DA687F719367}">
      <dsp:nvSpPr>
        <dsp:cNvPr id="0" name=""/>
        <dsp:cNvSpPr/>
      </dsp:nvSpPr>
      <dsp:spPr>
        <a:xfrm>
          <a:off x="2837600" y="1333318"/>
          <a:ext cx="3582962" cy="560342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b="0" kern="1200">
              <a:latin typeface="Arial" panose="020B0604020202020204" pitchFamily="34" charset="0"/>
              <a:cs typeface="Arial" panose="020B0604020202020204" pitchFamily="34" charset="0"/>
            </a:rPr>
            <a:t>DEARS: Disaster Emergency Assistance and Rescue Supports</a:t>
          </a:r>
        </a:p>
      </dsp:txBody>
      <dsp:txXfrm>
        <a:off x="2837600" y="1333318"/>
        <a:ext cx="3582962" cy="560342"/>
      </dsp:txXfrm>
    </dsp:sp>
    <dsp:sp modelId="{C164C851-5D98-4A07-B707-887FD6BE2725}">
      <dsp:nvSpPr>
        <dsp:cNvPr id="0" name=""/>
        <dsp:cNvSpPr/>
      </dsp:nvSpPr>
      <dsp:spPr>
        <a:xfrm>
          <a:off x="654" y="2129004"/>
          <a:ext cx="1120684" cy="560342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b="0" i="0" u="none" kern="1200">
              <a:latin typeface="Arial" panose="020B0604020202020204" pitchFamily="34" charset="0"/>
              <a:cs typeface="Arial" panose="020B0604020202020204" pitchFamily="34" charset="0"/>
            </a:rPr>
            <a:t>Disaster Response Complex</a:t>
          </a:r>
          <a:endParaRPr lang="en-PH" sz="1100" kern="1200"/>
        </a:p>
      </dsp:txBody>
      <dsp:txXfrm>
        <a:off x="654" y="2129004"/>
        <a:ext cx="1120684" cy="560342"/>
      </dsp:txXfrm>
    </dsp:sp>
    <dsp:sp modelId="{D521406D-457B-4484-B75A-C71D8CA8F183}">
      <dsp:nvSpPr>
        <dsp:cNvPr id="0" name=""/>
        <dsp:cNvSpPr/>
      </dsp:nvSpPr>
      <dsp:spPr>
        <a:xfrm>
          <a:off x="280826" y="2924690"/>
          <a:ext cx="1120684" cy="894362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kern="1200">
              <a:latin typeface="Arial" panose="020B0604020202020204" pitchFamily="34" charset="0"/>
              <a:cs typeface="Arial" panose="020B0604020202020204" pitchFamily="34" charset="0"/>
            </a:rPr>
            <a:t>Individuals with Special Needs in Urban Disaster Response - Phraknoi et al. (2023)</a:t>
          </a:r>
        </a:p>
      </dsp:txBody>
      <dsp:txXfrm>
        <a:off x="280826" y="2924690"/>
        <a:ext cx="1120684" cy="894362"/>
      </dsp:txXfrm>
    </dsp:sp>
    <dsp:sp modelId="{6658F4DA-9964-443F-9CD1-C518A34C2C9C}">
      <dsp:nvSpPr>
        <dsp:cNvPr id="0" name=""/>
        <dsp:cNvSpPr/>
      </dsp:nvSpPr>
      <dsp:spPr>
        <a:xfrm>
          <a:off x="1356683" y="2129004"/>
          <a:ext cx="1120684" cy="560342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b="0" i="0" u="none" kern="1200">
              <a:latin typeface="Arial" panose="020B0604020202020204" pitchFamily="34" charset="0"/>
              <a:cs typeface="Arial" panose="020B0604020202020204" pitchFamily="34" charset="0"/>
            </a:rPr>
            <a:t>Urban Emergency Planning</a:t>
          </a:r>
          <a:endParaRPr lang="en-PH" sz="1100" kern="1200"/>
        </a:p>
      </dsp:txBody>
      <dsp:txXfrm>
        <a:off x="1356683" y="2129004"/>
        <a:ext cx="1120684" cy="560342"/>
      </dsp:txXfrm>
    </dsp:sp>
    <dsp:sp modelId="{B25F2D54-E093-49C5-BCA2-7962D8188043}">
      <dsp:nvSpPr>
        <dsp:cNvPr id="0" name=""/>
        <dsp:cNvSpPr/>
      </dsp:nvSpPr>
      <dsp:spPr>
        <a:xfrm>
          <a:off x="1636854" y="2924690"/>
          <a:ext cx="1120684" cy="1070337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kern="1200">
              <a:latin typeface="Arial" panose="020B0604020202020204" pitchFamily="34" charset="0"/>
              <a:cs typeface="Arial" panose="020B0604020202020204" pitchFamily="34" charset="0"/>
            </a:rPr>
            <a:t>Assessing Urban Emergency Response Capacity for Disaster Management - Peixoto (2023)</a:t>
          </a:r>
        </a:p>
      </dsp:txBody>
      <dsp:txXfrm>
        <a:off x="1636854" y="2924690"/>
        <a:ext cx="1120684" cy="1070337"/>
      </dsp:txXfrm>
    </dsp:sp>
    <dsp:sp modelId="{B98BBC73-7819-433F-B0FD-4C990FA33B7F}">
      <dsp:nvSpPr>
        <dsp:cNvPr id="0" name=""/>
        <dsp:cNvSpPr/>
      </dsp:nvSpPr>
      <dsp:spPr>
        <a:xfrm>
          <a:off x="1636854" y="4230371"/>
          <a:ext cx="1120684" cy="877764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kern="1200">
              <a:latin typeface="Arial" panose="020B0604020202020204" pitchFamily="34" charset="0"/>
              <a:cs typeface="Arial" panose="020B0604020202020204" pitchFamily="34" charset="0"/>
            </a:rPr>
            <a:t>Optimizing EMS Station Locations for Equitable Urban Disaster Response - Luo (2022)</a:t>
          </a:r>
        </a:p>
      </dsp:txBody>
      <dsp:txXfrm>
        <a:off x="1636854" y="4230371"/>
        <a:ext cx="1120684" cy="877764"/>
      </dsp:txXfrm>
    </dsp:sp>
    <dsp:sp modelId="{AB6B597C-C3C3-4BB1-9BC0-42B41863ADB8}">
      <dsp:nvSpPr>
        <dsp:cNvPr id="0" name=""/>
        <dsp:cNvSpPr/>
      </dsp:nvSpPr>
      <dsp:spPr>
        <a:xfrm>
          <a:off x="2712711" y="2129004"/>
          <a:ext cx="1120684" cy="560342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b="0" i="0" u="none" kern="1200">
              <a:latin typeface="Arial" panose="020B0604020202020204" pitchFamily="34" charset="0"/>
              <a:cs typeface="Arial" panose="020B0604020202020204" pitchFamily="34" charset="0"/>
            </a:rPr>
            <a:t>Emergency Response Facilities</a:t>
          </a:r>
          <a:endParaRPr lang="en-PH" sz="1100" kern="1200"/>
        </a:p>
      </dsp:txBody>
      <dsp:txXfrm>
        <a:off x="2712711" y="2129004"/>
        <a:ext cx="1120684" cy="560342"/>
      </dsp:txXfrm>
    </dsp:sp>
    <dsp:sp modelId="{3381C61F-0E00-4B1B-ABAF-FAF113FD9B7C}">
      <dsp:nvSpPr>
        <dsp:cNvPr id="0" name=""/>
        <dsp:cNvSpPr/>
      </dsp:nvSpPr>
      <dsp:spPr>
        <a:xfrm>
          <a:off x="2992882" y="2924690"/>
          <a:ext cx="1120684" cy="1263795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kern="1200">
              <a:latin typeface="Arial" panose="020B0604020202020204" pitchFamily="34" charset="0"/>
              <a:cs typeface="Arial" panose="020B0604020202020204" pitchFamily="34" charset="0"/>
            </a:rPr>
            <a:t>Prepare and Protect: Safer Behaviors in Laboratories and Clinical Containment Settings - Kaufman (2020)</a:t>
          </a:r>
        </a:p>
      </dsp:txBody>
      <dsp:txXfrm>
        <a:off x="2992882" y="2924690"/>
        <a:ext cx="1120684" cy="1263795"/>
      </dsp:txXfrm>
    </dsp:sp>
    <dsp:sp modelId="{1D64FA19-1E1E-4A24-8622-BC43023D3CFB}">
      <dsp:nvSpPr>
        <dsp:cNvPr id="0" name=""/>
        <dsp:cNvSpPr/>
      </dsp:nvSpPr>
      <dsp:spPr>
        <a:xfrm>
          <a:off x="4068739" y="2129004"/>
          <a:ext cx="1120684" cy="560342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b="0" i="0" u="none" kern="1200">
              <a:latin typeface="Arial" panose="020B0604020202020204" pitchFamily="34" charset="0"/>
              <a:cs typeface="Arial" panose="020B0604020202020204" pitchFamily="34" charset="0"/>
            </a:rPr>
            <a:t>Community Safety Measures</a:t>
          </a:r>
          <a:endParaRPr lang="en-PH" sz="1100" kern="1200"/>
        </a:p>
      </dsp:txBody>
      <dsp:txXfrm>
        <a:off x="4068739" y="2129004"/>
        <a:ext cx="1120684" cy="560342"/>
      </dsp:txXfrm>
    </dsp:sp>
    <dsp:sp modelId="{E78B594C-FAC4-4B36-AEA1-73E3FFE6283B}">
      <dsp:nvSpPr>
        <dsp:cNvPr id="0" name=""/>
        <dsp:cNvSpPr/>
      </dsp:nvSpPr>
      <dsp:spPr>
        <a:xfrm>
          <a:off x="4348910" y="2924690"/>
          <a:ext cx="1120684" cy="891661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kern="1200">
              <a:latin typeface="Arial" panose="020B0604020202020204" pitchFamily="34" charset="0"/>
              <a:cs typeface="Arial" panose="020B0604020202020204" pitchFamily="34" charset="0"/>
            </a:rPr>
            <a:t>Community and Public Health Nursing: Promoting the Public's Health - Rector (2018)</a:t>
          </a:r>
        </a:p>
      </dsp:txBody>
      <dsp:txXfrm>
        <a:off x="4348910" y="2924690"/>
        <a:ext cx="1120684" cy="891661"/>
      </dsp:txXfrm>
    </dsp:sp>
    <dsp:sp modelId="{99BD7BD9-D520-4D08-A602-7883C846F3BE}">
      <dsp:nvSpPr>
        <dsp:cNvPr id="0" name=""/>
        <dsp:cNvSpPr/>
      </dsp:nvSpPr>
      <dsp:spPr>
        <a:xfrm>
          <a:off x="4348910" y="4051695"/>
          <a:ext cx="1120684" cy="1648246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kern="1200">
              <a:latin typeface="Arial" panose="020B0604020202020204" pitchFamily="34" charset="0"/>
              <a:cs typeface="Arial" panose="020B0604020202020204" pitchFamily="34" charset="0"/>
            </a:rPr>
            <a:t>A Network Flow Model for Dynamic Planning of Temporary Distribution Facilities in Emergency Response - Khayal et al. (2015)</a:t>
          </a:r>
        </a:p>
      </dsp:txBody>
      <dsp:txXfrm>
        <a:off x="4348910" y="4051695"/>
        <a:ext cx="1120684" cy="1648246"/>
      </dsp:txXfrm>
    </dsp:sp>
    <dsp:sp modelId="{37FAB2C5-DDF7-4598-A0FD-D06364DF15FE}">
      <dsp:nvSpPr>
        <dsp:cNvPr id="0" name=""/>
        <dsp:cNvSpPr/>
      </dsp:nvSpPr>
      <dsp:spPr>
        <a:xfrm>
          <a:off x="5424767" y="2129004"/>
          <a:ext cx="1120684" cy="560342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b="0" i="0" u="none" kern="1200">
              <a:latin typeface="Arial" panose="020B0604020202020204" pitchFamily="34" charset="0"/>
              <a:cs typeface="Arial" panose="020B0604020202020204" pitchFamily="34" charset="0"/>
            </a:rPr>
            <a:t>Research and Training Programs</a:t>
          </a:r>
          <a:endParaRPr lang="en-PH" sz="1100" kern="1200"/>
        </a:p>
      </dsp:txBody>
      <dsp:txXfrm>
        <a:off x="5424767" y="2129004"/>
        <a:ext cx="1120684" cy="560342"/>
      </dsp:txXfrm>
    </dsp:sp>
    <dsp:sp modelId="{A776F944-24DA-42BD-9B4E-EC9193F95F7E}">
      <dsp:nvSpPr>
        <dsp:cNvPr id="0" name=""/>
        <dsp:cNvSpPr/>
      </dsp:nvSpPr>
      <dsp:spPr>
        <a:xfrm>
          <a:off x="5704939" y="2924690"/>
          <a:ext cx="1120684" cy="560342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PH" sz="1100" kern="1200">
            <a:latin typeface="Arial" panose="020B0604020202020204" pitchFamily="34" charset="0"/>
            <a:cs typeface="Arial" panose="020B0604020202020204" pitchFamily="34" charset="0"/>
          </a:endParaRPr>
        </a:p>
      </dsp:txBody>
      <dsp:txXfrm>
        <a:off x="5704939" y="2924690"/>
        <a:ext cx="1120684" cy="560342"/>
      </dsp:txXfrm>
    </dsp:sp>
    <dsp:sp modelId="{43401CFA-4128-41B2-98AD-04CAA8539E05}">
      <dsp:nvSpPr>
        <dsp:cNvPr id="0" name=""/>
        <dsp:cNvSpPr/>
      </dsp:nvSpPr>
      <dsp:spPr>
        <a:xfrm>
          <a:off x="6780796" y="2129004"/>
          <a:ext cx="1120684" cy="560342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b="0" i="0" u="none" kern="1200">
              <a:latin typeface="Arial" panose="020B0604020202020204" pitchFamily="34" charset="0"/>
              <a:cs typeface="Arial" panose="020B0604020202020204" pitchFamily="34" charset="0"/>
            </a:rPr>
            <a:t>Fire Response: Applying Architecture</a:t>
          </a:r>
          <a:endParaRPr lang="en-PH" sz="1100" kern="1200"/>
        </a:p>
      </dsp:txBody>
      <dsp:txXfrm>
        <a:off x="6780796" y="2129004"/>
        <a:ext cx="1120684" cy="560342"/>
      </dsp:txXfrm>
    </dsp:sp>
    <dsp:sp modelId="{D4947459-3D97-49F6-8F2C-132E20ECB04D}">
      <dsp:nvSpPr>
        <dsp:cNvPr id="0" name=""/>
        <dsp:cNvSpPr/>
      </dsp:nvSpPr>
      <dsp:spPr>
        <a:xfrm>
          <a:off x="7060967" y="2924690"/>
          <a:ext cx="1120684" cy="2104421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kern="1200">
              <a:latin typeface="Arial" panose="020B0604020202020204" pitchFamily="34" charset="0"/>
              <a:cs typeface="Arial" panose="020B0604020202020204" pitchFamily="34" charset="0"/>
            </a:rPr>
            <a:t>Real-time Fire Protection System Architecture for Building Safety: A Theoretical Framework for Disaster Prevention, Evacuation, and Rescue Operations - Hsiao et al. (2023)</a:t>
          </a:r>
        </a:p>
      </dsp:txBody>
      <dsp:txXfrm>
        <a:off x="7060967" y="2924690"/>
        <a:ext cx="1120684" cy="2104421"/>
      </dsp:txXfrm>
    </dsp:sp>
    <dsp:sp modelId="{6E831ED2-8A73-4358-9EBB-D79D85902A0D}">
      <dsp:nvSpPr>
        <dsp:cNvPr id="0" name=""/>
        <dsp:cNvSpPr/>
      </dsp:nvSpPr>
      <dsp:spPr>
        <a:xfrm>
          <a:off x="8136824" y="2129004"/>
          <a:ext cx="1120684" cy="560342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b="0" i="0" u="none" kern="1200">
              <a:latin typeface="Arial" panose="020B0604020202020204" pitchFamily="34" charset="0"/>
              <a:cs typeface="Arial" panose="020B0604020202020204" pitchFamily="34" charset="0"/>
            </a:rPr>
            <a:t>Earthquake Response: Applying Architecture</a:t>
          </a:r>
          <a:endParaRPr lang="en-PH" sz="1100" kern="1200"/>
        </a:p>
      </dsp:txBody>
      <dsp:txXfrm>
        <a:off x="8136824" y="2129004"/>
        <a:ext cx="1120684" cy="560342"/>
      </dsp:txXfrm>
    </dsp:sp>
    <dsp:sp modelId="{FF81BA99-58AD-43E1-B69D-46960C7FFD27}">
      <dsp:nvSpPr>
        <dsp:cNvPr id="0" name=""/>
        <dsp:cNvSpPr/>
      </dsp:nvSpPr>
      <dsp:spPr>
        <a:xfrm>
          <a:off x="8416995" y="2924690"/>
          <a:ext cx="1120684" cy="1748514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kern="1200">
              <a:latin typeface="Arial" panose="020B0604020202020204" pitchFamily="34" charset="0"/>
              <a:cs typeface="Arial" panose="020B0604020202020204" pitchFamily="34" charset="0"/>
            </a:rPr>
            <a:t>Enhancing Post-Earthquake Damage Classification: A Theoretical Framework Using Multinomial Logistic Regression and Neural Networks - Aloisio et al. (2023)</a:t>
          </a:r>
        </a:p>
      </dsp:txBody>
      <dsp:txXfrm>
        <a:off x="8416995" y="2924690"/>
        <a:ext cx="1120684" cy="1748514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299BA66-3307-4FFF-857A-D2BD0C5393CA}">
      <dsp:nvSpPr>
        <dsp:cNvPr id="0" name=""/>
        <dsp:cNvSpPr/>
      </dsp:nvSpPr>
      <dsp:spPr>
        <a:xfrm>
          <a:off x="8248892" y="2222379"/>
          <a:ext cx="168102" cy="75881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58812"/>
              </a:lnTo>
              <a:lnTo>
                <a:pt x="168102" y="75881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F9674B1-559E-4C7C-B64E-96732B65D3D0}">
      <dsp:nvSpPr>
        <dsp:cNvPr id="0" name=""/>
        <dsp:cNvSpPr/>
      </dsp:nvSpPr>
      <dsp:spPr>
        <a:xfrm>
          <a:off x="4629081" y="1426693"/>
          <a:ext cx="4068084" cy="23534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17671"/>
              </a:lnTo>
              <a:lnTo>
                <a:pt x="4068084" y="117671"/>
              </a:lnTo>
              <a:lnTo>
                <a:pt x="4068084" y="235343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D0BC952-1AB9-46B2-B42C-FCA43B9F3EE1}">
      <dsp:nvSpPr>
        <dsp:cNvPr id="0" name=""/>
        <dsp:cNvSpPr/>
      </dsp:nvSpPr>
      <dsp:spPr>
        <a:xfrm>
          <a:off x="6892864" y="2222379"/>
          <a:ext cx="168102" cy="142991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429914"/>
              </a:lnTo>
              <a:lnTo>
                <a:pt x="168102" y="142991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71C4C13-3203-4B47-BF80-C412C22F0E80}">
      <dsp:nvSpPr>
        <dsp:cNvPr id="0" name=""/>
        <dsp:cNvSpPr/>
      </dsp:nvSpPr>
      <dsp:spPr>
        <a:xfrm>
          <a:off x="4629081" y="1426693"/>
          <a:ext cx="2712056" cy="23534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17671"/>
              </a:lnTo>
              <a:lnTo>
                <a:pt x="2712056" y="117671"/>
              </a:lnTo>
              <a:lnTo>
                <a:pt x="2712056" y="235343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2ABDBA4-3740-4FF9-9985-EB9ED18C1C2C}">
      <dsp:nvSpPr>
        <dsp:cNvPr id="0" name=""/>
        <dsp:cNvSpPr/>
      </dsp:nvSpPr>
      <dsp:spPr>
        <a:xfrm>
          <a:off x="5536836" y="2222379"/>
          <a:ext cx="168102" cy="51551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15514"/>
              </a:lnTo>
              <a:lnTo>
                <a:pt x="168102" y="51551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D23FA70-28A4-4191-B9EB-20175A542D68}">
      <dsp:nvSpPr>
        <dsp:cNvPr id="0" name=""/>
        <dsp:cNvSpPr/>
      </dsp:nvSpPr>
      <dsp:spPr>
        <a:xfrm>
          <a:off x="4629081" y="1426693"/>
          <a:ext cx="1356028" cy="23534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17671"/>
              </a:lnTo>
              <a:lnTo>
                <a:pt x="1356028" y="117671"/>
              </a:lnTo>
              <a:lnTo>
                <a:pt x="1356028" y="235343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138C493-117C-4FB9-A65C-C2A23EBF018E}">
      <dsp:nvSpPr>
        <dsp:cNvPr id="0" name=""/>
        <dsp:cNvSpPr/>
      </dsp:nvSpPr>
      <dsp:spPr>
        <a:xfrm>
          <a:off x="4180808" y="2222379"/>
          <a:ext cx="168102" cy="279274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792745"/>
              </a:lnTo>
              <a:lnTo>
                <a:pt x="168102" y="2792745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4140444-A591-4516-A160-D08120713A51}">
      <dsp:nvSpPr>
        <dsp:cNvPr id="0" name=""/>
        <dsp:cNvSpPr/>
      </dsp:nvSpPr>
      <dsp:spPr>
        <a:xfrm>
          <a:off x="4180808" y="2222379"/>
          <a:ext cx="168102" cy="82048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20481"/>
              </a:lnTo>
              <a:lnTo>
                <a:pt x="168102" y="82048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E29FD40-F4E0-427D-B71F-6FFE5C6E3C47}">
      <dsp:nvSpPr>
        <dsp:cNvPr id="0" name=""/>
        <dsp:cNvSpPr/>
      </dsp:nvSpPr>
      <dsp:spPr>
        <a:xfrm>
          <a:off x="4583361" y="1426693"/>
          <a:ext cx="91440" cy="23534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35343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4D30EEC-D23B-4D6F-AF38-263A8CD3072A}">
      <dsp:nvSpPr>
        <dsp:cNvPr id="0" name=""/>
        <dsp:cNvSpPr/>
      </dsp:nvSpPr>
      <dsp:spPr>
        <a:xfrm>
          <a:off x="2824779" y="2222379"/>
          <a:ext cx="168102" cy="92651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26511"/>
              </a:lnTo>
              <a:lnTo>
                <a:pt x="168102" y="92651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CA2B58D-F642-41B6-9416-BA232FD06BC0}">
      <dsp:nvSpPr>
        <dsp:cNvPr id="0" name=""/>
        <dsp:cNvSpPr/>
      </dsp:nvSpPr>
      <dsp:spPr>
        <a:xfrm>
          <a:off x="3273053" y="1426693"/>
          <a:ext cx="1356028" cy="235343"/>
        </a:xfrm>
        <a:custGeom>
          <a:avLst/>
          <a:gdLst/>
          <a:ahLst/>
          <a:cxnLst/>
          <a:rect l="0" t="0" r="0" b="0"/>
          <a:pathLst>
            <a:path>
              <a:moveTo>
                <a:pt x="1356028" y="0"/>
              </a:moveTo>
              <a:lnTo>
                <a:pt x="1356028" y="117671"/>
              </a:lnTo>
              <a:lnTo>
                <a:pt x="0" y="117671"/>
              </a:lnTo>
              <a:lnTo>
                <a:pt x="0" y="235343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076B375-F1E8-4E0A-B0BF-E873D752EF8E}">
      <dsp:nvSpPr>
        <dsp:cNvPr id="0" name=""/>
        <dsp:cNvSpPr/>
      </dsp:nvSpPr>
      <dsp:spPr>
        <a:xfrm>
          <a:off x="1468751" y="2222379"/>
          <a:ext cx="168102" cy="203896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038967"/>
              </a:lnTo>
              <a:lnTo>
                <a:pt x="168102" y="2038967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DD41C54-8EE6-4E2B-8A84-7063BCE35265}">
      <dsp:nvSpPr>
        <dsp:cNvPr id="0" name=""/>
        <dsp:cNvSpPr/>
      </dsp:nvSpPr>
      <dsp:spPr>
        <a:xfrm>
          <a:off x="1468751" y="2222379"/>
          <a:ext cx="168102" cy="71363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13635"/>
              </a:lnTo>
              <a:lnTo>
                <a:pt x="168102" y="713635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B7026C0-7C0E-4266-8371-C4F0FA3B2EF5}">
      <dsp:nvSpPr>
        <dsp:cNvPr id="0" name=""/>
        <dsp:cNvSpPr/>
      </dsp:nvSpPr>
      <dsp:spPr>
        <a:xfrm>
          <a:off x="1917025" y="1426693"/>
          <a:ext cx="2712056" cy="235343"/>
        </a:xfrm>
        <a:custGeom>
          <a:avLst/>
          <a:gdLst/>
          <a:ahLst/>
          <a:cxnLst/>
          <a:rect l="0" t="0" r="0" b="0"/>
          <a:pathLst>
            <a:path>
              <a:moveTo>
                <a:pt x="2712056" y="0"/>
              </a:moveTo>
              <a:lnTo>
                <a:pt x="2712056" y="117671"/>
              </a:lnTo>
              <a:lnTo>
                <a:pt x="0" y="117671"/>
              </a:lnTo>
              <a:lnTo>
                <a:pt x="0" y="235343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569C32A-A416-4010-BC55-61A462CA4C54}">
      <dsp:nvSpPr>
        <dsp:cNvPr id="0" name=""/>
        <dsp:cNvSpPr/>
      </dsp:nvSpPr>
      <dsp:spPr>
        <a:xfrm>
          <a:off x="112723" y="2222379"/>
          <a:ext cx="168102" cy="209197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091978"/>
              </a:lnTo>
              <a:lnTo>
                <a:pt x="168102" y="209197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2073B28-B92B-4677-95BD-5034AD1EA763}">
      <dsp:nvSpPr>
        <dsp:cNvPr id="0" name=""/>
        <dsp:cNvSpPr/>
      </dsp:nvSpPr>
      <dsp:spPr>
        <a:xfrm>
          <a:off x="112723" y="2222379"/>
          <a:ext cx="168102" cy="7400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40032"/>
              </a:lnTo>
              <a:lnTo>
                <a:pt x="168102" y="74003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6EC7A50-5B0C-4A12-9746-2EFD525E1424}">
      <dsp:nvSpPr>
        <dsp:cNvPr id="0" name=""/>
        <dsp:cNvSpPr/>
      </dsp:nvSpPr>
      <dsp:spPr>
        <a:xfrm>
          <a:off x="560997" y="1426693"/>
          <a:ext cx="4068084" cy="235343"/>
        </a:xfrm>
        <a:custGeom>
          <a:avLst/>
          <a:gdLst/>
          <a:ahLst/>
          <a:cxnLst/>
          <a:rect l="0" t="0" r="0" b="0"/>
          <a:pathLst>
            <a:path>
              <a:moveTo>
                <a:pt x="4068084" y="0"/>
              </a:moveTo>
              <a:lnTo>
                <a:pt x="4068084" y="117671"/>
              </a:lnTo>
              <a:lnTo>
                <a:pt x="0" y="117671"/>
              </a:lnTo>
              <a:lnTo>
                <a:pt x="0" y="235343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15C9F13-55D9-460E-A69E-DA687F719367}">
      <dsp:nvSpPr>
        <dsp:cNvPr id="0" name=""/>
        <dsp:cNvSpPr/>
      </dsp:nvSpPr>
      <dsp:spPr>
        <a:xfrm>
          <a:off x="2837600" y="866351"/>
          <a:ext cx="3582962" cy="560342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b="0" kern="1200">
              <a:latin typeface="Arial" panose="020B0604020202020204" pitchFamily="34" charset="0"/>
              <a:cs typeface="Arial" panose="020B0604020202020204" pitchFamily="34" charset="0"/>
            </a:rPr>
            <a:t>DEARS: Disaster Emergency Assistance and Rescue Supports</a:t>
          </a:r>
        </a:p>
      </dsp:txBody>
      <dsp:txXfrm>
        <a:off x="2837600" y="866351"/>
        <a:ext cx="3582962" cy="560342"/>
      </dsp:txXfrm>
    </dsp:sp>
    <dsp:sp modelId="{C164C851-5D98-4A07-B707-887FD6BE2725}">
      <dsp:nvSpPr>
        <dsp:cNvPr id="0" name=""/>
        <dsp:cNvSpPr/>
      </dsp:nvSpPr>
      <dsp:spPr>
        <a:xfrm>
          <a:off x="654" y="1662037"/>
          <a:ext cx="1120684" cy="560342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b="0" i="0" u="none" kern="1200">
              <a:latin typeface="Arial" panose="020B0604020202020204" pitchFamily="34" charset="0"/>
              <a:cs typeface="Arial" panose="020B0604020202020204" pitchFamily="34" charset="0"/>
            </a:rPr>
            <a:t>Flash Flood Rescue: Applying Architecture</a:t>
          </a:r>
          <a:endParaRPr lang="en-PH" sz="1100" kern="1200"/>
        </a:p>
      </dsp:txBody>
      <dsp:txXfrm>
        <a:off x="654" y="1662037"/>
        <a:ext cx="1120684" cy="560342"/>
      </dsp:txXfrm>
    </dsp:sp>
    <dsp:sp modelId="{34D8E2AD-A335-47EC-A1E3-8B4630EF6311}">
      <dsp:nvSpPr>
        <dsp:cNvPr id="0" name=""/>
        <dsp:cNvSpPr/>
      </dsp:nvSpPr>
      <dsp:spPr>
        <a:xfrm>
          <a:off x="280826" y="2457723"/>
          <a:ext cx="1120684" cy="1009378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kern="1200">
              <a:latin typeface="Arial" panose="020B0604020202020204" pitchFamily="34" charset="0"/>
              <a:cs typeface="Arial" panose="020B0604020202020204" pitchFamily="34" charset="0"/>
            </a:rPr>
            <a:t>Advancing Emergency Evacuation Planning with CADRO Algorithm - E s et al. (2023)</a:t>
          </a:r>
        </a:p>
      </dsp:txBody>
      <dsp:txXfrm>
        <a:off x="280826" y="2457723"/>
        <a:ext cx="1120684" cy="1009378"/>
      </dsp:txXfrm>
    </dsp:sp>
    <dsp:sp modelId="{D521406D-457B-4484-B75A-C71D8CA8F183}">
      <dsp:nvSpPr>
        <dsp:cNvPr id="0" name=""/>
        <dsp:cNvSpPr/>
      </dsp:nvSpPr>
      <dsp:spPr>
        <a:xfrm>
          <a:off x="280826" y="3702445"/>
          <a:ext cx="1120684" cy="1223826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kern="1200">
              <a:latin typeface="Arial" panose="020B0604020202020204" pitchFamily="34" charset="0"/>
              <a:cs typeface="Arial" panose="020B0604020202020204" pitchFamily="34" charset="0"/>
            </a:rPr>
            <a:t>Enhancing Resilience of Low-Rise Vernacular Masonry Homes in Flash Flood-Prone Regions - Platt et al. (2021)</a:t>
          </a:r>
        </a:p>
      </dsp:txBody>
      <dsp:txXfrm>
        <a:off x="280826" y="3702445"/>
        <a:ext cx="1120684" cy="1223826"/>
      </dsp:txXfrm>
    </dsp:sp>
    <dsp:sp modelId="{6658F4DA-9964-443F-9CD1-C518A34C2C9C}">
      <dsp:nvSpPr>
        <dsp:cNvPr id="0" name=""/>
        <dsp:cNvSpPr/>
      </dsp:nvSpPr>
      <dsp:spPr>
        <a:xfrm>
          <a:off x="1356683" y="1662037"/>
          <a:ext cx="1120684" cy="560342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b="0" i="0" u="none" kern="1200">
              <a:latin typeface="Arial" panose="020B0604020202020204" pitchFamily="34" charset="0"/>
              <a:cs typeface="Arial" panose="020B0604020202020204" pitchFamily="34" charset="0"/>
            </a:rPr>
            <a:t>Evacuation Facilities</a:t>
          </a:r>
          <a:endParaRPr lang="en-PH" sz="1100" kern="1200"/>
        </a:p>
      </dsp:txBody>
      <dsp:txXfrm>
        <a:off x="1356683" y="1662037"/>
        <a:ext cx="1120684" cy="560342"/>
      </dsp:txXfrm>
    </dsp:sp>
    <dsp:sp modelId="{B25F2D54-E093-49C5-BCA2-7962D8188043}">
      <dsp:nvSpPr>
        <dsp:cNvPr id="0" name=""/>
        <dsp:cNvSpPr/>
      </dsp:nvSpPr>
      <dsp:spPr>
        <a:xfrm>
          <a:off x="1636854" y="2457723"/>
          <a:ext cx="1120684" cy="956582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kern="1200">
              <a:latin typeface="Arial" panose="020B0604020202020204" pitchFamily="34" charset="0"/>
              <a:cs typeface="Arial" panose="020B0604020202020204" pitchFamily="34" charset="0"/>
            </a:rPr>
            <a:t>Enhancing Evacuation Safety with BEME Algorithm - Kurdi et al. (2020)</a:t>
          </a:r>
        </a:p>
      </dsp:txBody>
      <dsp:txXfrm>
        <a:off x="1636854" y="2457723"/>
        <a:ext cx="1120684" cy="956582"/>
      </dsp:txXfrm>
    </dsp:sp>
    <dsp:sp modelId="{745F738D-501B-483A-AFA7-24DB5772CBC4}">
      <dsp:nvSpPr>
        <dsp:cNvPr id="0" name=""/>
        <dsp:cNvSpPr/>
      </dsp:nvSpPr>
      <dsp:spPr>
        <a:xfrm>
          <a:off x="1636854" y="3649649"/>
          <a:ext cx="1120684" cy="1223395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kern="1200">
              <a:latin typeface="Arial" panose="020B0604020202020204" pitchFamily="34" charset="0"/>
              <a:cs typeface="Arial" panose="020B0604020202020204" pitchFamily="34" charset="0"/>
            </a:rPr>
            <a:t>Optimizing Emergency Evacuation with Integrated Vertical and Horizontal Planning - Sun et al. (2022)</a:t>
          </a:r>
        </a:p>
      </dsp:txBody>
      <dsp:txXfrm>
        <a:off x="1636854" y="3649649"/>
        <a:ext cx="1120684" cy="1223395"/>
      </dsp:txXfrm>
    </dsp:sp>
    <dsp:sp modelId="{AB6B597C-C3C3-4BB1-9BC0-42B41863ADB8}">
      <dsp:nvSpPr>
        <dsp:cNvPr id="0" name=""/>
        <dsp:cNvSpPr/>
      </dsp:nvSpPr>
      <dsp:spPr>
        <a:xfrm>
          <a:off x="2712711" y="1662037"/>
          <a:ext cx="1120684" cy="560342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b="0" i="0" u="none" kern="1200">
              <a:latin typeface="Arial" panose="020B0604020202020204" pitchFamily="34" charset="0"/>
              <a:cs typeface="Arial" panose="020B0604020202020204" pitchFamily="34" charset="0"/>
            </a:rPr>
            <a:t>Emergency Assistance</a:t>
          </a:r>
          <a:endParaRPr lang="en-PH" sz="1100" kern="1200"/>
        </a:p>
      </dsp:txBody>
      <dsp:txXfrm>
        <a:off x="2712711" y="1662037"/>
        <a:ext cx="1120684" cy="560342"/>
      </dsp:txXfrm>
    </dsp:sp>
    <dsp:sp modelId="{3381C61F-0E00-4B1B-ABAF-FAF113FD9B7C}">
      <dsp:nvSpPr>
        <dsp:cNvPr id="0" name=""/>
        <dsp:cNvSpPr/>
      </dsp:nvSpPr>
      <dsp:spPr>
        <a:xfrm>
          <a:off x="2992882" y="2457723"/>
          <a:ext cx="1120684" cy="1382336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kern="1200">
              <a:latin typeface="Arial" panose="020B0604020202020204" pitchFamily="34" charset="0"/>
              <a:cs typeface="Arial" panose="020B0604020202020204" pitchFamily="34" charset="0"/>
            </a:rPr>
            <a:t>Prepare and Protect: Safer Behaviors in Laboratories and Clinical Containment Settings - Sean G. Kaufman (2020)</a:t>
          </a:r>
        </a:p>
      </dsp:txBody>
      <dsp:txXfrm>
        <a:off x="2992882" y="2457723"/>
        <a:ext cx="1120684" cy="1382336"/>
      </dsp:txXfrm>
    </dsp:sp>
    <dsp:sp modelId="{1D64FA19-1E1E-4A24-8622-BC43023D3CFB}">
      <dsp:nvSpPr>
        <dsp:cNvPr id="0" name=""/>
        <dsp:cNvSpPr/>
      </dsp:nvSpPr>
      <dsp:spPr>
        <a:xfrm>
          <a:off x="4068739" y="1662037"/>
          <a:ext cx="1120684" cy="560342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b="0" i="0" u="none" kern="1200">
              <a:latin typeface="Arial" panose="020B0604020202020204" pitchFamily="34" charset="0"/>
              <a:cs typeface="Arial" panose="020B0604020202020204" pitchFamily="34" charset="0"/>
            </a:rPr>
            <a:t>Rescue Support</a:t>
          </a:r>
          <a:endParaRPr lang="en-PH" sz="1100" kern="1200"/>
        </a:p>
      </dsp:txBody>
      <dsp:txXfrm>
        <a:off x="4068739" y="1662037"/>
        <a:ext cx="1120684" cy="560342"/>
      </dsp:txXfrm>
    </dsp:sp>
    <dsp:sp modelId="{E78B594C-FAC4-4B36-AEA1-73E3FFE6283B}">
      <dsp:nvSpPr>
        <dsp:cNvPr id="0" name=""/>
        <dsp:cNvSpPr/>
      </dsp:nvSpPr>
      <dsp:spPr>
        <a:xfrm>
          <a:off x="4348910" y="2457723"/>
          <a:ext cx="1120684" cy="1170274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kern="1200">
              <a:latin typeface="Arial" panose="020B0604020202020204" pitchFamily="34" charset="0"/>
              <a:cs typeface="Arial" panose="020B0604020202020204" pitchFamily="34" charset="0"/>
            </a:rPr>
            <a:t>Community and Public Health Nursing: Promoting the Public's Health - Cherie Rector (2018)</a:t>
          </a:r>
        </a:p>
      </dsp:txBody>
      <dsp:txXfrm>
        <a:off x="4348910" y="2457723"/>
        <a:ext cx="1120684" cy="1170274"/>
      </dsp:txXfrm>
    </dsp:sp>
    <dsp:sp modelId="{99BD7BD9-D520-4D08-A602-7883C846F3BE}">
      <dsp:nvSpPr>
        <dsp:cNvPr id="0" name=""/>
        <dsp:cNvSpPr/>
      </dsp:nvSpPr>
      <dsp:spPr>
        <a:xfrm>
          <a:off x="4348910" y="3863341"/>
          <a:ext cx="1120684" cy="2303566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kern="1200">
              <a:latin typeface="Arial" panose="020B0604020202020204" pitchFamily="34" charset="0"/>
              <a:cs typeface="Arial" panose="020B0604020202020204" pitchFamily="34" charset="0"/>
            </a:rPr>
            <a:t>A Network Flow Model for Dynamic Planning of Temporary Distribution Facilities in Emergency Response - Danya Khayal, Rojee Pradhananga, Shaligram Pokharel, Fatih Mutlu (2015)</a:t>
          </a:r>
        </a:p>
      </dsp:txBody>
      <dsp:txXfrm>
        <a:off x="4348910" y="3863341"/>
        <a:ext cx="1120684" cy="2303566"/>
      </dsp:txXfrm>
    </dsp:sp>
    <dsp:sp modelId="{37FAB2C5-DDF7-4598-A0FD-D06364DF15FE}">
      <dsp:nvSpPr>
        <dsp:cNvPr id="0" name=""/>
        <dsp:cNvSpPr/>
      </dsp:nvSpPr>
      <dsp:spPr>
        <a:xfrm>
          <a:off x="5424767" y="1662037"/>
          <a:ext cx="1120684" cy="560342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b="0" i="0" u="none" kern="1200">
              <a:latin typeface="Arial" panose="020B0604020202020204" pitchFamily="34" charset="0"/>
              <a:cs typeface="Arial" panose="020B0604020202020204" pitchFamily="34" charset="0"/>
            </a:rPr>
            <a:t>Paramedic Facilities</a:t>
          </a:r>
          <a:endParaRPr lang="en-PH" sz="1100" kern="1200"/>
        </a:p>
      </dsp:txBody>
      <dsp:txXfrm>
        <a:off x="5424767" y="1662037"/>
        <a:ext cx="1120684" cy="560342"/>
      </dsp:txXfrm>
    </dsp:sp>
    <dsp:sp modelId="{A776F944-24DA-42BD-9B4E-EC9193F95F7E}">
      <dsp:nvSpPr>
        <dsp:cNvPr id="0" name=""/>
        <dsp:cNvSpPr/>
      </dsp:nvSpPr>
      <dsp:spPr>
        <a:xfrm>
          <a:off x="5704939" y="2457723"/>
          <a:ext cx="1120684" cy="560342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PH" sz="1100" kern="1200">
            <a:latin typeface="Arial" panose="020B0604020202020204" pitchFamily="34" charset="0"/>
            <a:cs typeface="Arial" panose="020B0604020202020204" pitchFamily="34" charset="0"/>
          </a:endParaRPr>
        </a:p>
      </dsp:txBody>
      <dsp:txXfrm>
        <a:off x="5704939" y="2457723"/>
        <a:ext cx="1120684" cy="560342"/>
      </dsp:txXfrm>
    </dsp:sp>
    <dsp:sp modelId="{43401CFA-4128-41B2-98AD-04CAA8539E05}">
      <dsp:nvSpPr>
        <dsp:cNvPr id="0" name=""/>
        <dsp:cNvSpPr/>
      </dsp:nvSpPr>
      <dsp:spPr>
        <a:xfrm>
          <a:off x="6780796" y="1662037"/>
          <a:ext cx="1120684" cy="560342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b="0" i="0" u="none" kern="1200">
              <a:latin typeface="Arial" panose="020B0604020202020204" pitchFamily="34" charset="0"/>
              <a:cs typeface="Arial" panose="020B0604020202020204" pitchFamily="34" charset="0"/>
            </a:rPr>
            <a:t>Disaster Resilience Architecture</a:t>
          </a:r>
          <a:endParaRPr lang="en-PH" sz="1100" kern="1200"/>
        </a:p>
      </dsp:txBody>
      <dsp:txXfrm>
        <a:off x="6780796" y="1662037"/>
        <a:ext cx="1120684" cy="560342"/>
      </dsp:txXfrm>
    </dsp:sp>
    <dsp:sp modelId="{D4947459-3D97-49F6-8F2C-132E20ECB04D}">
      <dsp:nvSpPr>
        <dsp:cNvPr id="0" name=""/>
        <dsp:cNvSpPr/>
      </dsp:nvSpPr>
      <dsp:spPr>
        <a:xfrm>
          <a:off x="7060967" y="2457723"/>
          <a:ext cx="1120684" cy="2389142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kern="1200">
              <a:latin typeface="Arial" panose="020B0604020202020204" pitchFamily="34" charset="0"/>
              <a:cs typeface="Arial" panose="020B0604020202020204" pitchFamily="34" charset="0"/>
            </a:rPr>
            <a:t>Real-time Fire Protection System Architecture for Building Safety: A Theoretical Framework for Disaster Prevention, Evacuation, and Rescue Operations - Chung-Jung Hsiao, Shang-Hsien Hsieh (2023)</a:t>
          </a:r>
        </a:p>
      </dsp:txBody>
      <dsp:txXfrm>
        <a:off x="7060967" y="2457723"/>
        <a:ext cx="1120684" cy="2389142"/>
      </dsp:txXfrm>
    </dsp:sp>
    <dsp:sp modelId="{6E831ED2-8A73-4358-9EBB-D79D85902A0D}">
      <dsp:nvSpPr>
        <dsp:cNvPr id="0" name=""/>
        <dsp:cNvSpPr/>
      </dsp:nvSpPr>
      <dsp:spPr>
        <a:xfrm>
          <a:off x="8136824" y="1662037"/>
          <a:ext cx="1120684" cy="560342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b="0" i="0" u="none" kern="1200">
              <a:latin typeface="Arial" panose="020B0604020202020204" pitchFamily="34" charset="0"/>
              <a:cs typeface="Arial" panose="020B0604020202020204" pitchFamily="34" charset="0"/>
            </a:rPr>
            <a:t>Vernacular Architecture</a:t>
          </a:r>
          <a:endParaRPr lang="en-PH" sz="1100" kern="1200"/>
        </a:p>
      </dsp:txBody>
      <dsp:txXfrm>
        <a:off x="8136824" y="1662037"/>
        <a:ext cx="1120684" cy="560342"/>
      </dsp:txXfrm>
    </dsp:sp>
    <dsp:sp modelId="{FF81BA99-58AD-43E1-B69D-46960C7FFD27}">
      <dsp:nvSpPr>
        <dsp:cNvPr id="0" name=""/>
        <dsp:cNvSpPr/>
      </dsp:nvSpPr>
      <dsp:spPr>
        <a:xfrm>
          <a:off x="8416995" y="2457723"/>
          <a:ext cx="1120684" cy="1046937"/>
        </a:xfrm>
        <a:prstGeom prst="rect">
          <a:avLst/>
        </a:prstGeom>
        <a:gradFill rotWithShape="0">
          <a:gsLst>
            <a:gs pos="0">
              <a:schemeClr val="l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l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l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PH" sz="1100" kern="1200">
              <a:latin typeface="Arial" panose="020B0604020202020204" pitchFamily="34" charset="0"/>
              <a:cs typeface="Arial" panose="020B0604020202020204" pitchFamily="34" charset="0"/>
            </a:rPr>
            <a:t>Sustainable Approach of Vernacular Architecture in the Modern World - Nguyen et al. (2019)</a:t>
          </a:r>
        </a:p>
      </dsp:txBody>
      <dsp:txXfrm>
        <a:off x="8416995" y="2457723"/>
        <a:ext cx="1120684" cy="104693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963452E5C2C042B041AF470BA93640" ma:contentTypeVersion="13" ma:contentTypeDescription="Create a new document." ma:contentTypeScope="" ma:versionID="8d8047319415054d0d6505c679d20a65">
  <xsd:schema xmlns:xsd="http://www.w3.org/2001/XMLSchema" xmlns:xs="http://www.w3.org/2001/XMLSchema" xmlns:p="http://schemas.microsoft.com/office/2006/metadata/properties" xmlns:ns3="2d200a8f-da15-4041-84a3-84e619b2b443" xmlns:ns4="f1e22084-4c76-4da6-a67a-6aa4f52fcf92" targetNamespace="http://schemas.microsoft.com/office/2006/metadata/properties" ma:root="true" ma:fieldsID="244069f335bae37295c8dea557a1cab1" ns3:_="" ns4:_="">
    <xsd:import namespace="2d200a8f-da15-4041-84a3-84e619b2b443"/>
    <xsd:import namespace="f1e22084-4c76-4da6-a67a-6aa4f52fcf9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200a8f-da15-4041-84a3-84e619b2b4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e22084-4c76-4da6-a67a-6aa4f52fcf92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d200a8f-da15-4041-84a3-84e619b2b443" xsi:nil="true"/>
  </documentManagement>
</p:properties>
</file>

<file path=customXml/itemProps1.xml><?xml version="1.0" encoding="utf-8"?>
<ds:datastoreItem xmlns:ds="http://schemas.openxmlformats.org/officeDocument/2006/customXml" ds:itemID="{2209C25E-4EDD-4C4C-B257-3C09D9F0020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C0B2335-638C-4F71-86AB-26465F2087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200a8f-da15-4041-84a3-84e619b2b443"/>
    <ds:schemaRef ds:uri="f1e22084-4c76-4da6-a67a-6aa4f52fcf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27135F5-6B16-4612-B44B-43CE7D09E34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49D3392-5BC7-4703-A65A-B28A97817871}">
  <ds:schemaRefs>
    <ds:schemaRef ds:uri="http://schemas.microsoft.com/office/2006/metadata/properties"/>
    <ds:schemaRef ds:uri="http://schemas.microsoft.com/office/infopath/2007/PartnerControls"/>
    <ds:schemaRef ds:uri="2d200a8f-da15-4041-84a3-84e619b2b44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thier Rusell   Peguit</dc:creator>
  <cp:keywords/>
  <dc:description/>
  <cp:lastModifiedBy>Gauthier Rusell   Peguit</cp:lastModifiedBy>
  <cp:revision>2</cp:revision>
  <dcterms:created xsi:type="dcterms:W3CDTF">2023-10-23T14:51:00Z</dcterms:created>
  <dcterms:modified xsi:type="dcterms:W3CDTF">2023-10-23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963452E5C2C042B041AF470BA93640</vt:lpwstr>
  </property>
</Properties>
</file>